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4200F" w14:textId="4E97FB60" w:rsidR="0082107C" w:rsidRDefault="0082107C" w:rsidP="00A624B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mplate </w:t>
      </w:r>
      <w:r w:rsidR="007F6182">
        <w:rPr>
          <w:rFonts w:ascii="Times New Roman" w:hAnsi="Times New Roman" w:cs="Times New Roman"/>
          <w:b/>
          <w:sz w:val="24"/>
          <w:szCs w:val="24"/>
        </w:rPr>
        <w:t xml:space="preserve">Proposa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182">
        <w:rPr>
          <w:rFonts w:ascii="Times New Roman" w:hAnsi="Times New Roman" w:cs="Times New Roman"/>
          <w:b/>
          <w:sz w:val="24"/>
          <w:szCs w:val="24"/>
        </w:rPr>
        <w:t>International Busines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8"/>
        <w:gridCol w:w="7848"/>
      </w:tblGrid>
      <w:tr w:rsidR="0082107C" w14:paraId="5A9D3DDA" w14:textId="77777777" w:rsidTr="00EC0C02">
        <w:trPr>
          <w:trHeight w:val="522"/>
          <w:jc w:val="center"/>
        </w:trPr>
        <w:tc>
          <w:tcPr>
            <w:tcW w:w="1170" w:type="dxa"/>
            <w:shd w:val="clear" w:color="auto" w:fill="D5DCE4" w:themeFill="text2" w:themeFillTint="33"/>
            <w:vAlign w:val="center"/>
          </w:tcPr>
          <w:p w14:paraId="411E9C97" w14:textId="77777777" w:rsidR="0082107C" w:rsidRPr="008900FF" w:rsidRDefault="0082107C" w:rsidP="00DA13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0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gian</w:t>
            </w:r>
          </w:p>
        </w:tc>
        <w:tc>
          <w:tcPr>
            <w:tcW w:w="8010" w:type="dxa"/>
            <w:shd w:val="clear" w:color="auto" w:fill="D5DCE4" w:themeFill="text2" w:themeFillTint="33"/>
            <w:vAlign w:val="center"/>
          </w:tcPr>
          <w:p w14:paraId="4E6A2F16" w14:textId="77777777" w:rsidR="0082107C" w:rsidRPr="008900FF" w:rsidRDefault="0082107C" w:rsidP="00DA13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90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sunan</w:t>
            </w:r>
            <w:proofErr w:type="spellEnd"/>
          </w:p>
        </w:tc>
      </w:tr>
      <w:tr w:rsidR="0082107C" w14:paraId="638BB3DE" w14:textId="77777777" w:rsidTr="00EC0C02">
        <w:trPr>
          <w:jc w:val="center"/>
        </w:trPr>
        <w:tc>
          <w:tcPr>
            <w:tcW w:w="1170" w:type="dxa"/>
          </w:tcPr>
          <w:p w14:paraId="5D5AAC62" w14:textId="77777777" w:rsidR="0082107C" w:rsidRPr="00211DE0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1DE0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</w:p>
        </w:tc>
        <w:tc>
          <w:tcPr>
            <w:tcW w:w="8010" w:type="dxa"/>
          </w:tcPr>
          <w:p w14:paraId="7A9423C9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pul</w:t>
            </w:r>
            <w:proofErr w:type="spellEnd"/>
          </w:p>
          <w:p w14:paraId="202DBD59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  <w:p w14:paraId="15C5C565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isinal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oft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F3260CC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e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ard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AB8594A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uj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ard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D4623ED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e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b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krip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ard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6DD3635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trak</w:t>
            </w:r>
            <w:proofErr w:type="spellEnd"/>
          </w:p>
          <w:p w14:paraId="6F755383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antar</w:t>
            </w:r>
            <w:proofErr w:type="spellEnd"/>
          </w:p>
          <w:p w14:paraId="0311B4A4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tar Isi</w:t>
            </w:r>
          </w:p>
          <w:p w14:paraId="594BA85B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ft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bel</w:t>
            </w:r>
            <w:proofErr w:type="spellEnd"/>
          </w:p>
          <w:p w14:paraId="46868E6A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tar Gambar</w:t>
            </w:r>
          </w:p>
          <w:p w14:paraId="331263CE" w14:textId="77777777" w:rsidR="0082107C" w:rsidRPr="00211DE0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tar Lampiran</w:t>
            </w:r>
          </w:p>
        </w:tc>
      </w:tr>
      <w:tr w:rsidR="0082107C" w14:paraId="69686D0F" w14:textId="77777777" w:rsidTr="00EC0C02">
        <w:trPr>
          <w:jc w:val="center"/>
        </w:trPr>
        <w:tc>
          <w:tcPr>
            <w:tcW w:w="1170" w:type="dxa"/>
          </w:tcPr>
          <w:p w14:paraId="01804A48" w14:textId="77777777" w:rsidR="0082107C" w:rsidRPr="00211DE0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1DE0">
              <w:rPr>
                <w:rFonts w:ascii="Times New Roman" w:hAnsi="Times New Roman" w:cs="Times New Roman"/>
                <w:b/>
                <w:sz w:val="24"/>
                <w:szCs w:val="24"/>
              </w:rPr>
              <w:t>Isi</w:t>
            </w:r>
          </w:p>
        </w:tc>
        <w:tc>
          <w:tcPr>
            <w:tcW w:w="8010" w:type="dxa"/>
          </w:tcPr>
          <w:p w14:paraId="31AE5E96" w14:textId="07CCDEF5" w:rsidR="0082107C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krips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96F5D57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1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dahuluan</w:t>
            </w:r>
            <w:proofErr w:type="spellEnd"/>
          </w:p>
          <w:p w14:paraId="105C7E1B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2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d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r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kiran</w:t>
            </w:r>
            <w:proofErr w:type="spellEnd"/>
          </w:p>
          <w:p w14:paraId="475E8313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3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</w:p>
          <w:p w14:paraId="39080FFB" w14:textId="77777777" w:rsidR="0082107C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559E1DC" w14:textId="77777777" w:rsidR="0082107C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krips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n-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nelitian</w:t>
            </w:r>
            <w:proofErr w:type="spellEnd"/>
          </w:p>
          <w:p w14:paraId="643A67F2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1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dahuluan</w:t>
            </w:r>
            <w:proofErr w:type="spellEnd"/>
          </w:p>
          <w:p w14:paraId="2FB2A381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2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d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50DB1BD" w14:textId="73EF6AC8" w:rsidR="0082107C" w:rsidRPr="00A51E26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3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ec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</w:p>
        </w:tc>
      </w:tr>
      <w:tr w:rsidR="0082107C" w14:paraId="29CA4C1B" w14:textId="77777777" w:rsidTr="00EC0C02">
        <w:trPr>
          <w:jc w:val="center"/>
        </w:trPr>
        <w:tc>
          <w:tcPr>
            <w:tcW w:w="1170" w:type="dxa"/>
          </w:tcPr>
          <w:p w14:paraId="662CCAA3" w14:textId="77777777" w:rsidR="0082107C" w:rsidRPr="00211DE0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11DE0">
              <w:rPr>
                <w:rFonts w:ascii="Times New Roman" w:hAnsi="Times New Roman" w:cs="Times New Roman"/>
                <w:b/>
                <w:sz w:val="24"/>
                <w:szCs w:val="24"/>
              </w:rPr>
              <w:t>Penutup</w:t>
            </w:r>
            <w:proofErr w:type="spellEnd"/>
          </w:p>
        </w:tc>
        <w:tc>
          <w:tcPr>
            <w:tcW w:w="8010" w:type="dxa"/>
          </w:tcPr>
          <w:p w14:paraId="5F66C886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</w:p>
          <w:p w14:paraId="05279972" w14:textId="2FF35145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piran (</w:t>
            </w:r>
            <w:proofErr w:type="spellStart"/>
            <w:r w:rsidR="00A40440">
              <w:rPr>
                <w:rFonts w:ascii="Times New Roman" w:hAnsi="Times New Roman" w:cs="Times New Roman"/>
                <w:sz w:val="24"/>
                <w:szCs w:val="24"/>
              </w:rPr>
              <w:t>Jurnal</w:t>
            </w:r>
            <w:proofErr w:type="spellEnd"/>
            <w:r w:rsidR="00A404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40440"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  <w:r w:rsidR="00A404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40440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="00A40440">
              <w:rPr>
                <w:rFonts w:ascii="Times New Roman" w:hAnsi="Times New Roman" w:cs="Times New Roman"/>
                <w:sz w:val="24"/>
                <w:szCs w:val="24"/>
              </w:rPr>
              <w:t>, ND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B3658F1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way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dup</w:t>
            </w:r>
            <w:proofErr w:type="spellEnd"/>
          </w:p>
          <w:p w14:paraId="4EFF0E09" w14:textId="77777777" w:rsidR="0082107C" w:rsidRPr="00211DE0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e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Gloss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50D683AC" w14:textId="77777777" w:rsidR="0082107C" w:rsidRDefault="0082107C" w:rsidP="00902F8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862B7C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3F1142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85E950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54A82F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C4F24F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90955D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DBF1ABA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713AD9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EB522D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BC5CCA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40A66C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3D4C70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1BDEEC" w14:textId="77777777" w:rsidR="007F6182" w:rsidRDefault="007F6182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7F6182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9AA17F0" w14:textId="77777777" w:rsidR="0082107C" w:rsidRDefault="0082107C" w:rsidP="009F4D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/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ternship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proofErr w:type="spellEnd"/>
    </w:p>
    <w:p w14:paraId="1D653552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7D5A8B" w14:textId="6E687E0D" w:rsidR="008E1FDC" w:rsidRDefault="008E1FDC" w:rsidP="00317380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dul</w:t>
      </w:r>
      <w:proofErr w:type="spellEnd"/>
    </w:p>
    <w:p w14:paraId="39B8A418" w14:textId="4D27E4ED" w:rsidR="008E1FDC" w:rsidRPr="00A908B9" w:rsidRDefault="009B688D" w:rsidP="008E1FDC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40064">
        <w:rPr>
          <w:rFonts w:ascii="Times New Roman" w:hAnsi="Times New Roman" w:cs="Times New Roman"/>
          <w:b/>
          <w:bCs/>
          <w:sz w:val="24"/>
          <w:szCs w:val="24"/>
        </w:rPr>
        <w:t>Tidak</w:t>
      </w:r>
      <w:proofErr w:type="spellEnd"/>
      <w:r w:rsidRPr="00B400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40064">
        <w:rPr>
          <w:rFonts w:ascii="Times New Roman" w:hAnsi="Times New Roman" w:cs="Times New Roman"/>
          <w:b/>
          <w:bCs/>
          <w:sz w:val="24"/>
          <w:szCs w:val="24"/>
        </w:rPr>
        <w:t>b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B40064">
        <w:rPr>
          <w:rFonts w:ascii="Times New Roman" w:hAnsi="Times New Roman" w:cs="Times New Roman"/>
          <w:sz w:val="24"/>
          <w:szCs w:val="24"/>
        </w:rPr>
        <w:t xml:space="preserve"> kata “</w:t>
      </w:r>
      <w:proofErr w:type="spellStart"/>
      <w:r w:rsidR="00B40064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B40064">
        <w:rPr>
          <w:rFonts w:ascii="Times New Roman" w:hAnsi="Times New Roman" w:cs="Times New Roman"/>
          <w:sz w:val="24"/>
          <w:szCs w:val="24"/>
        </w:rPr>
        <w:t>”, “</w:t>
      </w:r>
      <w:proofErr w:type="spellStart"/>
      <w:r w:rsidR="00B40064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="00B40064">
        <w:rPr>
          <w:rFonts w:ascii="Times New Roman" w:hAnsi="Times New Roman" w:cs="Times New Roman"/>
          <w:sz w:val="24"/>
          <w:szCs w:val="24"/>
        </w:rPr>
        <w:t>”, dan “</w:t>
      </w:r>
      <w:proofErr w:type="spellStart"/>
      <w:r w:rsidR="00B40064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B40064">
        <w:rPr>
          <w:rFonts w:ascii="Times New Roman" w:hAnsi="Times New Roman" w:cs="Times New Roman"/>
          <w:sz w:val="24"/>
          <w:szCs w:val="24"/>
        </w:rPr>
        <w:t xml:space="preserve">” di </w:t>
      </w:r>
      <w:proofErr w:type="spellStart"/>
      <w:r w:rsidR="00B4006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400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0064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="00A908B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908B9">
        <w:rPr>
          <w:rFonts w:ascii="Times New Roman" w:hAnsi="Times New Roman" w:cs="Times New Roman"/>
          <w:sz w:val="24"/>
          <w:szCs w:val="24"/>
        </w:rPr>
        <w:t>disarankan</w:t>
      </w:r>
      <w:proofErr w:type="spellEnd"/>
      <w:r w:rsidR="00A908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08B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A908B9">
        <w:rPr>
          <w:rFonts w:ascii="Times New Roman" w:hAnsi="Times New Roman" w:cs="Times New Roman"/>
          <w:sz w:val="24"/>
          <w:szCs w:val="24"/>
        </w:rPr>
        <w:t xml:space="preserve"> kata, </w:t>
      </w:r>
      <w:proofErr w:type="spellStart"/>
      <w:r w:rsidR="00A908B9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A908B9">
        <w:rPr>
          <w:rFonts w:ascii="Times New Roman" w:hAnsi="Times New Roman" w:cs="Times New Roman"/>
          <w:sz w:val="24"/>
          <w:szCs w:val="24"/>
        </w:rPr>
        <w:t>: “</w:t>
      </w:r>
      <w:proofErr w:type="spellStart"/>
      <w:r w:rsidR="00A908B9">
        <w:rPr>
          <w:rFonts w:ascii="Times New Roman" w:hAnsi="Times New Roman" w:cs="Times New Roman"/>
          <w:b/>
          <w:bCs/>
          <w:sz w:val="24"/>
          <w:szCs w:val="24"/>
        </w:rPr>
        <w:t>studi</w:t>
      </w:r>
      <w:proofErr w:type="spellEnd"/>
      <w:r w:rsidR="00A908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908B9">
        <w:rPr>
          <w:rFonts w:ascii="Times New Roman" w:hAnsi="Times New Roman" w:cs="Times New Roman"/>
          <w:b/>
          <w:bCs/>
          <w:sz w:val="24"/>
          <w:szCs w:val="24"/>
        </w:rPr>
        <w:t>kasus</w:t>
      </w:r>
      <w:proofErr w:type="spellEnd"/>
      <w:r w:rsidR="00A908B9">
        <w:rPr>
          <w:rFonts w:ascii="Times New Roman" w:hAnsi="Times New Roman" w:cs="Times New Roman"/>
          <w:sz w:val="24"/>
          <w:szCs w:val="24"/>
        </w:rPr>
        <w:t>”, “</w:t>
      </w:r>
      <w:proofErr w:type="spellStart"/>
      <w:r w:rsidR="00A908B9">
        <w:rPr>
          <w:rFonts w:ascii="Times New Roman" w:hAnsi="Times New Roman" w:cs="Times New Roman"/>
          <w:b/>
          <w:bCs/>
          <w:sz w:val="24"/>
          <w:szCs w:val="24"/>
        </w:rPr>
        <w:t>analisa</w:t>
      </w:r>
      <w:proofErr w:type="spellEnd"/>
      <w:r w:rsidR="00A908B9">
        <w:rPr>
          <w:rFonts w:ascii="Times New Roman" w:hAnsi="Times New Roman" w:cs="Times New Roman"/>
          <w:sz w:val="24"/>
          <w:szCs w:val="24"/>
        </w:rPr>
        <w:t>”, dan “</w:t>
      </w:r>
      <w:proofErr w:type="spellStart"/>
      <w:r w:rsidR="00A908B9">
        <w:rPr>
          <w:rFonts w:ascii="Times New Roman" w:hAnsi="Times New Roman" w:cs="Times New Roman"/>
          <w:b/>
          <w:bCs/>
          <w:sz w:val="24"/>
          <w:szCs w:val="24"/>
        </w:rPr>
        <w:t>investigasi</w:t>
      </w:r>
      <w:proofErr w:type="spellEnd"/>
      <w:r w:rsidR="00A908B9">
        <w:rPr>
          <w:rFonts w:ascii="Times New Roman" w:hAnsi="Times New Roman" w:cs="Times New Roman"/>
          <w:sz w:val="24"/>
          <w:szCs w:val="24"/>
        </w:rPr>
        <w:t>”.</w:t>
      </w:r>
    </w:p>
    <w:p w14:paraId="61C39A38" w14:textId="77777777" w:rsidR="008E1FDC" w:rsidRPr="008E1FDC" w:rsidRDefault="008E1FDC" w:rsidP="008E1FDC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5C33193" w14:textId="61D5BB3F" w:rsidR="00317380" w:rsidRPr="00317380" w:rsidRDefault="0082107C" w:rsidP="00317380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Bab 1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21993D1" w14:textId="77777777" w:rsidR="0082107C" w:rsidRPr="00317380" w:rsidRDefault="0082107C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Latar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7CC4601" w14:textId="52641A57" w:rsidR="00163593" w:rsidRPr="005A6371" w:rsidRDefault="00163593" w:rsidP="0016359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</w:t>
      </w:r>
      <w:r w:rsidRPr="00AE688F">
        <w:rPr>
          <w:rFonts w:ascii="Times New Roman" w:hAnsi="Times New Roman" w:cs="Times New Roman"/>
          <w:sz w:val="24"/>
          <w:szCs w:val="24"/>
        </w:rPr>
        <w:t>raia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focus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u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khusus-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5A6371">
        <w:rPr>
          <w:rFonts w:ascii="Times New Roman" w:hAnsi="Times New Roman" w:cs="Times New Roman"/>
          <w:i/>
          <w:iCs/>
          <w:sz w:val="24"/>
          <w:szCs w:val="24"/>
        </w:rPr>
        <w:t>Wajib</w:t>
      </w:r>
      <w:proofErr w:type="spellEnd"/>
      <w:r w:rsidRPr="005A637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A6371">
        <w:rPr>
          <w:rFonts w:ascii="Times New Roman" w:hAnsi="Times New Roman" w:cs="Times New Roman"/>
          <w:i/>
          <w:iCs/>
          <w:sz w:val="24"/>
          <w:szCs w:val="24"/>
        </w:rPr>
        <w:t>menyertakan</w:t>
      </w:r>
      <w:proofErr w:type="spellEnd"/>
      <w:r w:rsidRPr="005A6371">
        <w:rPr>
          <w:rFonts w:ascii="Times New Roman" w:hAnsi="Times New Roman" w:cs="Times New Roman"/>
          <w:i/>
          <w:iCs/>
          <w:sz w:val="24"/>
          <w:szCs w:val="24"/>
        </w:rPr>
        <w:t xml:space="preserve"> minimal </w:t>
      </w:r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</w:t>
      </w:r>
      <w:proofErr w:type="spellStart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>grafik</w:t>
      </w:r>
      <w:proofErr w:type="spellEnd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ternational business (</w:t>
      </w:r>
      <w:proofErr w:type="spellStart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>hubungan</w:t>
      </w:r>
      <w:proofErr w:type="spellEnd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tar</w:t>
      </w:r>
      <w:proofErr w:type="spellEnd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negara)</w:t>
      </w:r>
      <w:r w:rsidRPr="005A6371">
        <w:rPr>
          <w:rFonts w:ascii="Times New Roman" w:hAnsi="Times New Roman" w:cs="Times New Roman"/>
          <w:i/>
          <w:iCs/>
          <w:sz w:val="24"/>
          <w:szCs w:val="24"/>
        </w:rPr>
        <w:t xml:space="preserve"> dan </w:t>
      </w:r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</w:t>
      </w:r>
      <w:proofErr w:type="spellStart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>grafik</w:t>
      </w:r>
      <w:proofErr w:type="spellEnd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dustry di Indonesia/ company yang </w:t>
      </w:r>
      <w:proofErr w:type="spellStart"/>
      <w:r w:rsidRPr="005A6371">
        <w:rPr>
          <w:rFonts w:ascii="Times New Roman" w:hAnsi="Times New Roman" w:cs="Times New Roman"/>
          <w:b/>
          <w:bCs/>
          <w:i/>
          <w:iCs/>
          <w:sz w:val="24"/>
          <w:szCs w:val="24"/>
        </w:rPr>
        <w:t>diteliti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5A6371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5A6371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5A63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37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63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371">
        <w:rPr>
          <w:rFonts w:ascii="Times New Roman" w:hAnsi="Times New Roman" w:cs="Times New Roman"/>
          <w:sz w:val="24"/>
          <w:szCs w:val="24"/>
        </w:rPr>
        <w:t>fo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5A6371">
        <w:rPr>
          <w:rFonts w:ascii="Times New Roman" w:hAnsi="Times New Roman" w:cs="Times New Roman"/>
          <w:sz w:val="24"/>
          <w:szCs w:val="24"/>
        </w:rPr>
        <w:t>us</w:t>
      </w:r>
      <w:proofErr w:type="spellEnd"/>
      <w:r w:rsidRPr="005A63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371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A6371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5A63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j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</w:t>
      </w:r>
      <w:r w:rsidRPr="00163593">
        <w:rPr>
          <w:rFonts w:ascii="Times New Roman" w:hAnsi="Times New Roman" w:cs="Times New Roman"/>
          <w:sz w:val="24"/>
          <w:szCs w:val="24"/>
        </w:rPr>
        <w:t>elaskan</w:t>
      </w:r>
      <w:proofErr w:type="spellEnd"/>
      <w:r w:rsidRP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593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Pr="0016359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63593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Pr="0016359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6359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593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16359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63593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163593">
        <w:rPr>
          <w:rFonts w:ascii="Times New Roman" w:hAnsi="Times New Roman" w:cs="Times New Roman"/>
          <w:sz w:val="24"/>
          <w:szCs w:val="24"/>
        </w:rPr>
        <w:t>.</w:t>
      </w:r>
      <w:r w:rsidRPr="005A63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CFB53E" w14:textId="5DBE004D" w:rsidR="00163593" w:rsidRDefault="00C737E7" w:rsidP="0016359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3593">
        <w:rPr>
          <w:rFonts w:ascii="Times New Roman" w:hAnsi="Times New Roman" w:cs="Times New Roman"/>
          <w:b/>
          <w:bCs/>
          <w:sz w:val="24"/>
          <w:szCs w:val="24"/>
        </w:rPr>
        <w:t>Urgensi</w:t>
      </w:r>
      <w:proofErr w:type="spellEnd"/>
      <w:r w:rsidRPr="001635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3593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  <w:r w:rsidRP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 w:rsidRPr="0094797F">
        <w:rPr>
          <w:rFonts w:ascii="Times New Roman" w:hAnsi="Times New Roman" w:cs="Times New Roman"/>
          <w:sz w:val="24"/>
          <w:szCs w:val="24"/>
        </w:rPr>
        <w:t>dijabarkan</w:t>
      </w:r>
      <w:proofErr w:type="spellEnd"/>
      <w:r w:rsidR="00163593"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 w:rsidRPr="0094797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163593"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 w:rsidRPr="0094797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pendukung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Penjabaran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r w:rsidR="00163593" w:rsidRPr="00163593">
        <w:rPr>
          <w:rFonts w:ascii="Times New Roman" w:hAnsi="Times New Roman" w:cs="Times New Roman"/>
          <w:i/>
          <w:iCs/>
          <w:sz w:val="24"/>
          <w:szCs w:val="24"/>
        </w:rPr>
        <w:t>novelty</w:t>
      </w:r>
      <w:r w:rsidR="005916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16B2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="005916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16B2">
        <w:rPr>
          <w:rFonts w:ascii="Times New Roman" w:hAnsi="Times New Roman" w:cs="Times New Roman"/>
          <w:sz w:val="24"/>
          <w:szCs w:val="24"/>
        </w:rPr>
        <w:t>dicantumkan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593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163593">
        <w:rPr>
          <w:rFonts w:ascii="Times New Roman" w:hAnsi="Times New Roman" w:cs="Times New Roman"/>
          <w:sz w:val="24"/>
          <w:szCs w:val="24"/>
        </w:rPr>
        <w:t>.</w:t>
      </w:r>
    </w:p>
    <w:p w14:paraId="3284805D" w14:textId="0868DC73" w:rsidR="0094797F" w:rsidRPr="00163593" w:rsidRDefault="0094797F" w:rsidP="00163593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6EC632C" w14:textId="77777777" w:rsidR="0082107C" w:rsidRPr="00317380" w:rsidRDefault="0082107C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Rumusan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</w:p>
    <w:p w14:paraId="22A0F2A4" w14:textId="58FFE82D" w:rsidR="00A232C1" w:rsidRPr="00D30003" w:rsidRDefault="00A232C1" w:rsidP="00A232C1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-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w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inter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F4B66">
        <w:rPr>
          <w:rFonts w:ascii="Times New Roman" w:hAnsi="Times New Roman" w:cs="Times New Roman"/>
          <w:sz w:val="24"/>
          <w:szCs w:val="24"/>
        </w:rPr>
        <w:t>Rumusan</w:t>
      </w:r>
      <w:proofErr w:type="spellEnd"/>
      <w:r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4B66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80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0B1D">
        <w:rPr>
          <w:rFonts w:ascii="Times New Roman" w:hAnsi="Times New Roman" w:cs="Times New Roman"/>
          <w:sz w:val="24"/>
          <w:szCs w:val="24"/>
        </w:rPr>
        <w:t>m</w:t>
      </w:r>
      <w:r w:rsidRPr="00D30003">
        <w:rPr>
          <w:rFonts w:ascii="Times New Roman" w:hAnsi="Times New Roman" w:cs="Times New Roman"/>
          <w:sz w:val="24"/>
          <w:szCs w:val="24"/>
        </w:rPr>
        <w:t>enggunakan</w:t>
      </w:r>
      <w:proofErr w:type="spellEnd"/>
      <w:r w:rsidRPr="00D300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003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D30003">
        <w:rPr>
          <w:rFonts w:ascii="Times New Roman" w:hAnsi="Times New Roman" w:cs="Times New Roman"/>
          <w:sz w:val="24"/>
          <w:szCs w:val="24"/>
        </w:rPr>
        <w:t xml:space="preserve"> </w:t>
      </w:r>
      <w:r w:rsidRPr="00D30003">
        <w:rPr>
          <w:rFonts w:ascii="Times New Roman" w:hAnsi="Times New Roman" w:cs="Times New Roman"/>
          <w:b/>
          <w:bCs/>
          <w:sz w:val="24"/>
          <w:szCs w:val="24"/>
        </w:rPr>
        <w:t>5W+1H</w:t>
      </w:r>
      <w:r w:rsidRPr="00D300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229D90" w14:textId="77777777" w:rsidR="00317380" w:rsidRPr="00B70FF8" w:rsidRDefault="00317380" w:rsidP="00B70FF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4B223F" w14:textId="35D2BBCA" w:rsidR="007463AD" w:rsidRDefault="007463AD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bjektif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tian</w:t>
      </w:r>
      <w:proofErr w:type="spellEnd"/>
    </w:p>
    <w:p w14:paraId="707AF66E" w14:textId="413F3EEB" w:rsidR="007463AD" w:rsidRPr="000972A7" w:rsidRDefault="000972A7" w:rsidP="007463AD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972A7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poin-poin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diidentifikasi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972A7">
        <w:rPr>
          <w:rFonts w:ascii="Times New Roman" w:hAnsi="Times New Roman" w:cs="Times New Roman"/>
          <w:b/>
          <w:bCs/>
          <w:sz w:val="24"/>
          <w:szCs w:val="24"/>
        </w:rPr>
        <w:t>maksimal</w:t>
      </w:r>
      <w:proofErr w:type="spellEnd"/>
      <w:r w:rsidRPr="000972A7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  <w:r w:rsidRPr="000972A7">
        <w:rPr>
          <w:rFonts w:ascii="Times New Roman" w:hAnsi="Times New Roman" w:cs="Times New Roman"/>
          <w:sz w:val="24"/>
          <w:szCs w:val="24"/>
        </w:rPr>
        <w:t>).</w:t>
      </w:r>
    </w:p>
    <w:p w14:paraId="05896BA4" w14:textId="77777777" w:rsidR="007463AD" w:rsidRDefault="007463AD" w:rsidP="007463AD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2E362" w14:textId="0FCE1370" w:rsidR="000972A7" w:rsidRDefault="000972A7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6FCC5C91" w14:textId="734C16DE" w:rsidR="000972A7" w:rsidRPr="000972A7" w:rsidRDefault="000972A7" w:rsidP="000972A7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972A7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97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72A7">
        <w:rPr>
          <w:rFonts w:ascii="Times New Roman" w:hAnsi="Times New Roman" w:cs="Times New Roman"/>
          <w:sz w:val="24"/>
          <w:szCs w:val="24"/>
        </w:rPr>
        <w:t>ini</w:t>
      </w:r>
      <w:proofErr w:type="spellEnd"/>
    </w:p>
    <w:p w14:paraId="68A6049F" w14:textId="77777777" w:rsidR="000972A7" w:rsidRDefault="000972A7" w:rsidP="000972A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60088A" w14:textId="325D97BC" w:rsidR="00317380" w:rsidRPr="00317380" w:rsidRDefault="00317380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7380">
        <w:rPr>
          <w:rFonts w:ascii="Times New Roman" w:hAnsi="Times New Roman" w:cs="Times New Roman"/>
          <w:b/>
          <w:bCs/>
          <w:sz w:val="24"/>
          <w:szCs w:val="24"/>
        </w:rPr>
        <w:t>State of the Art</w:t>
      </w:r>
    </w:p>
    <w:p w14:paraId="6252D5FE" w14:textId="7017F04C" w:rsidR="00317380" w:rsidRDefault="00023542" w:rsidP="00317380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3542">
        <w:rPr>
          <w:rFonts w:ascii="Times New Roman" w:hAnsi="Times New Roman" w:cs="Times New Roman"/>
          <w:sz w:val="24"/>
          <w:szCs w:val="24"/>
        </w:rPr>
        <w:t>Menyertakan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penelitian-penelitian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02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3542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EB46FE">
        <w:rPr>
          <w:rFonts w:ascii="Times New Roman" w:hAnsi="Times New Roman" w:cs="Times New Roman"/>
          <w:sz w:val="24"/>
          <w:szCs w:val="24"/>
        </w:rPr>
        <w:t>;</w:t>
      </w:r>
    </w:p>
    <w:p w14:paraId="0EEB8AA4" w14:textId="7C4F9E38" w:rsidR="00EB46FE" w:rsidRPr="00EB46FE" w:rsidRDefault="00EB46FE" w:rsidP="00EB46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46FE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r w:rsidRPr="00EB46F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r w:rsidRPr="00EB46FE">
        <w:rPr>
          <w:rFonts w:ascii="Times New Roman" w:hAnsi="Times New Roman" w:cs="Times New Roman"/>
          <w:b/>
          <w:bCs/>
          <w:sz w:val="24"/>
          <w:szCs w:val="24"/>
        </w:rPr>
        <w:t xml:space="preserve">minimal 3 </w:t>
      </w:r>
      <w:proofErr w:type="spellStart"/>
      <w:r w:rsidRPr="00EB46FE">
        <w:rPr>
          <w:rFonts w:ascii="Times New Roman" w:hAnsi="Times New Roman" w:cs="Times New Roman"/>
          <w:b/>
          <w:bCs/>
          <w:sz w:val="24"/>
          <w:szCs w:val="24"/>
        </w:rPr>
        <w:t>artikel</w:t>
      </w:r>
      <w:proofErr w:type="spellEnd"/>
      <w:r w:rsidRPr="00EB46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b/>
          <w:bCs/>
          <w:sz w:val="24"/>
          <w:szCs w:val="24"/>
        </w:rPr>
        <w:t>kualitatif</w:t>
      </w:r>
      <w:proofErr w:type="spellEnd"/>
    </w:p>
    <w:p w14:paraId="1575D4F7" w14:textId="721FBB9F" w:rsidR="00EB46FE" w:rsidRDefault="00EB46FE" w:rsidP="00EB46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Pr="00EB46FE">
        <w:rPr>
          <w:rFonts w:ascii="Times New Roman" w:hAnsi="Times New Roman" w:cs="Times New Roman"/>
          <w:sz w:val="24"/>
          <w:szCs w:val="24"/>
        </w:rPr>
        <w:t>eori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b/>
          <w:bCs/>
          <w:sz w:val="24"/>
          <w:szCs w:val="24"/>
        </w:rPr>
        <w:t>wajib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EB46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46FE">
        <w:rPr>
          <w:rFonts w:ascii="Times New Roman" w:hAnsi="Times New Roman" w:cs="Times New Roman"/>
          <w:sz w:val="24"/>
          <w:szCs w:val="24"/>
        </w:rPr>
        <w:t>kualitatif</w:t>
      </w:r>
      <w:proofErr w:type="spellEnd"/>
    </w:p>
    <w:p w14:paraId="466DC7C3" w14:textId="21C3C38E" w:rsidR="004C01FD" w:rsidRPr="004C01FD" w:rsidRDefault="004C01FD" w:rsidP="00EB46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ksim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ISSN</w:t>
      </w:r>
    </w:p>
    <w:p w14:paraId="6E31F487" w14:textId="3A09667E" w:rsidR="004C01FD" w:rsidRPr="0059056E" w:rsidRDefault="00594C37" w:rsidP="00EB46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94C37">
        <w:rPr>
          <w:rFonts w:ascii="Times New Roman" w:hAnsi="Times New Roman" w:cs="Times New Roman"/>
          <w:b/>
          <w:bCs/>
          <w:sz w:val="24"/>
          <w:szCs w:val="24"/>
        </w:rPr>
        <w:t>Tidak</w:t>
      </w:r>
      <w:proofErr w:type="spellEnd"/>
      <w:r w:rsidRPr="00594C3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94C37">
        <w:rPr>
          <w:rFonts w:ascii="Times New Roman" w:hAnsi="Times New Roman" w:cs="Times New Roman"/>
          <w:b/>
          <w:bCs/>
          <w:sz w:val="24"/>
          <w:szCs w:val="24"/>
        </w:rPr>
        <w:t>boleh</w:t>
      </w:r>
      <w:proofErr w:type="spellEnd"/>
      <w:r w:rsidRPr="00594C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sitasi</w:t>
      </w:r>
      <w:proofErr w:type="spellEnd"/>
      <w:r w:rsidRPr="00594C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4C37"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 w:rsidRPr="00594C37">
        <w:rPr>
          <w:rFonts w:ascii="Times New Roman" w:hAnsi="Times New Roman" w:cs="Times New Roman"/>
          <w:sz w:val="24"/>
          <w:szCs w:val="24"/>
        </w:rPr>
        <w:t xml:space="preserve">, thesis, dan </w:t>
      </w:r>
      <w:proofErr w:type="spellStart"/>
      <w:r w:rsidRPr="00594C37">
        <w:rPr>
          <w:rFonts w:ascii="Times New Roman" w:hAnsi="Times New Roman" w:cs="Times New Roman"/>
          <w:sz w:val="24"/>
          <w:szCs w:val="24"/>
        </w:rPr>
        <w:t>diser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tA</w:t>
      </w:r>
      <w:proofErr w:type="spellEnd"/>
    </w:p>
    <w:p w14:paraId="6AB1181F" w14:textId="77777777" w:rsidR="0082107C" w:rsidRPr="009A39F7" w:rsidRDefault="0082107C" w:rsidP="009A39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74005" w14:textId="77777777" w:rsidR="0082107C" w:rsidRDefault="0082107C" w:rsidP="00902F84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Bab 2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Landasan</w:t>
      </w:r>
      <w:proofErr w:type="spellEnd"/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Teori</w:t>
      </w:r>
      <w:proofErr w:type="spellEnd"/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Kerangka</w:t>
      </w:r>
      <w:proofErr w:type="spellEnd"/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Pemiki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BADCA8F" w14:textId="76A909F5" w:rsidR="004A79A5" w:rsidRPr="004A79A5" w:rsidRDefault="004A79A5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eterkait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isn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ternasioanal</w:t>
      </w:r>
      <w:proofErr w:type="spellEnd"/>
    </w:p>
    <w:p w14:paraId="4DEFF995" w14:textId="544369C8" w:rsidR="004A79A5" w:rsidRPr="00356358" w:rsidRDefault="00897816" w:rsidP="004A79A5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97816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8978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781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978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7816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032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="004E10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03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12295B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12295B">
        <w:rPr>
          <w:rFonts w:ascii="Times New Roman" w:hAnsi="Times New Roman" w:cs="Times New Roman"/>
          <w:sz w:val="24"/>
          <w:szCs w:val="24"/>
        </w:rPr>
        <w:t>menerangkan</w:t>
      </w:r>
      <w:proofErr w:type="spellEnd"/>
      <w:r w:rsidR="001229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merujuk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r w:rsidR="00356358">
        <w:rPr>
          <w:rFonts w:ascii="Times New Roman" w:hAnsi="Times New Roman" w:cs="Times New Roman"/>
          <w:b/>
          <w:bCs/>
          <w:sz w:val="24"/>
          <w:szCs w:val="24"/>
        </w:rPr>
        <w:t>minimal</w:t>
      </w:r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r w:rsidR="0035635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r w:rsidR="000426C6">
        <w:rPr>
          <w:rFonts w:ascii="Times New Roman" w:hAnsi="Times New Roman" w:cs="Times New Roman"/>
          <w:b/>
          <w:bCs/>
          <w:sz w:val="24"/>
          <w:szCs w:val="24"/>
        </w:rPr>
        <w:t>International Business Management</w:t>
      </w:r>
      <w:r w:rsidR="000426C6">
        <w:rPr>
          <w:rFonts w:ascii="Times New Roman" w:hAnsi="Times New Roman" w:cs="Times New Roman"/>
          <w:sz w:val="24"/>
          <w:szCs w:val="24"/>
        </w:rPr>
        <w:t xml:space="preserve"> (</w:t>
      </w:r>
      <w:r w:rsidR="00CC0A28" w:rsidRPr="00CC0A28">
        <w:rPr>
          <w:rFonts w:ascii="Times New Roman" w:hAnsi="Times New Roman" w:cs="Times New Roman"/>
          <w:i/>
          <w:iCs/>
          <w:sz w:val="24"/>
          <w:szCs w:val="24"/>
        </w:rPr>
        <w:t>International Trade</w:t>
      </w:r>
      <w:r w:rsidR="00CC0A28">
        <w:rPr>
          <w:rFonts w:ascii="Times New Roman" w:hAnsi="Times New Roman" w:cs="Times New Roman"/>
          <w:sz w:val="24"/>
          <w:szCs w:val="24"/>
        </w:rPr>
        <w:t xml:space="preserve">, </w:t>
      </w:r>
      <w:r w:rsidR="00CC0A28" w:rsidRPr="00CC0A28">
        <w:rPr>
          <w:rFonts w:ascii="Times New Roman" w:hAnsi="Times New Roman" w:cs="Times New Roman"/>
          <w:i/>
          <w:iCs/>
          <w:sz w:val="24"/>
          <w:szCs w:val="24"/>
        </w:rPr>
        <w:t>International Human Resource Management</w:t>
      </w:r>
      <w:r w:rsidR="00CC0A28">
        <w:rPr>
          <w:rFonts w:ascii="Times New Roman" w:hAnsi="Times New Roman" w:cs="Times New Roman"/>
          <w:sz w:val="24"/>
          <w:szCs w:val="24"/>
        </w:rPr>
        <w:t xml:space="preserve">, </w:t>
      </w:r>
      <w:r w:rsidR="00CC0A28" w:rsidRPr="00CC0A28">
        <w:rPr>
          <w:rFonts w:ascii="Times New Roman" w:hAnsi="Times New Roman" w:cs="Times New Roman"/>
          <w:i/>
          <w:iCs/>
          <w:sz w:val="24"/>
          <w:szCs w:val="24"/>
        </w:rPr>
        <w:t>Strategic Management</w:t>
      </w:r>
      <w:r w:rsidR="00CC0A28">
        <w:rPr>
          <w:rFonts w:ascii="Times New Roman" w:hAnsi="Times New Roman" w:cs="Times New Roman"/>
          <w:sz w:val="24"/>
          <w:szCs w:val="24"/>
        </w:rPr>
        <w:t xml:space="preserve">, </w:t>
      </w:r>
      <w:r w:rsidR="00CC0A28" w:rsidRPr="00CC0A28">
        <w:rPr>
          <w:rFonts w:ascii="Times New Roman" w:hAnsi="Times New Roman" w:cs="Times New Roman"/>
          <w:i/>
          <w:iCs/>
          <w:sz w:val="24"/>
          <w:szCs w:val="24"/>
        </w:rPr>
        <w:t>Global Supply Chain</w:t>
      </w:r>
      <w:r w:rsidR="00CC0A28">
        <w:rPr>
          <w:rFonts w:ascii="Times New Roman" w:hAnsi="Times New Roman" w:cs="Times New Roman"/>
          <w:sz w:val="24"/>
          <w:szCs w:val="24"/>
        </w:rPr>
        <w:t xml:space="preserve">, </w:t>
      </w:r>
      <w:r w:rsidR="00CC0A28">
        <w:rPr>
          <w:rFonts w:ascii="Times New Roman" w:hAnsi="Times New Roman" w:cs="Times New Roman"/>
          <w:i/>
          <w:iCs/>
          <w:sz w:val="24"/>
          <w:szCs w:val="24"/>
        </w:rPr>
        <w:t>Global Marketing Strategy</w:t>
      </w:r>
      <w:r w:rsidR="00CC0A28">
        <w:rPr>
          <w:rFonts w:ascii="Times New Roman" w:hAnsi="Times New Roman" w:cs="Times New Roman"/>
          <w:sz w:val="24"/>
          <w:szCs w:val="24"/>
        </w:rPr>
        <w:t xml:space="preserve">, </w:t>
      </w:r>
      <w:r w:rsidR="00CC0A28">
        <w:rPr>
          <w:rFonts w:ascii="Times New Roman" w:hAnsi="Times New Roman" w:cs="Times New Roman"/>
          <w:i/>
          <w:iCs/>
          <w:sz w:val="24"/>
          <w:szCs w:val="24"/>
        </w:rPr>
        <w:t>Cross-cultural Management</w:t>
      </w:r>
      <w:r w:rsidR="00CC0A2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C0A28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="00CC0A28">
        <w:rPr>
          <w:rFonts w:ascii="Times New Roman" w:hAnsi="Times New Roman" w:cs="Times New Roman"/>
          <w:sz w:val="24"/>
          <w:szCs w:val="24"/>
        </w:rPr>
        <w:t>)</w:t>
      </w:r>
      <w:r w:rsidR="0035635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E96EAF" w14:textId="77777777" w:rsidR="004A79A5" w:rsidRDefault="004A79A5" w:rsidP="004A79A5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7FC7EB" w14:textId="20313AF5" w:rsidR="00473833" w:rsidRPr="00F67953" w:rsidRDefault="00A14D12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and Theory</w:t>
      </w:r>
    </w:p>
    <w:p w14:paraId="45F12F91" w14:textId="61EC51C9" w:rsidR="00F67953" w:rsidRPr="00F67953" w:rsidRDefault="005752A0" w:rsidP="00F67953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5752A0">
        <w:rPr>
          <w:rFonts w:ascii="Times New Roman" w:hAnsi="Times New Roman" w:cs="Times New Roman"/>
          <w:sz w:val="24"/>
          <w:szCs w:val="24"/>
        </w:rPr>
        <w:t>enjelaskan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4D12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A14D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4D12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="00A14D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14D12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="00CA2458">
        <w:rPr>
          <w:rFonts w:ascii="Times New Roman" w:hAnsi="Times New Roman" w:cs="Times New Roman"/>
          <w:sz w:val="24"/>
          <w:szCs w:val="24"/>
        </w:rPr>
        <w:t>.</w:t>
      </w:r>
    </w:p>
    <w:p w14:paraId="7074DF1D" w14:textId="79CC6951" w:rsidR="00473833" w:rsidRDefault="00473833" w:rsidP="00473833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3650C0" w14:textId="0A22DCEC" w:rsidR="0060360A" w:rsidRPr="00F67953" w:rsidRDefault="002C43A2" w:rsidP="002C43A2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ori</w:t>
      </w:r>
      <w:proofErr w:type="spellEnd"/>
      <w:r w:rsidR="0060360A">
        <w:rPr>
          <w:rFonts w:ascii="Times New Roman" w:hAnsi="Times New Roman" w:cs="Times New Roman"/>
          <w:sz w:val="24"/>
          <w:szCs w:val="24"/>
        </w:rPr>
        <w:t xml:space="preserve"> </w:t>
      </w:r>
      <w:r w:rsidR="0060360A" w:rsidRPr="002C43A2">
        <w:rPr>
          <w:rFonts w:ascii="Times New Roman" w:hAnsi="Times New Roman" w:cs="Times New Roman"/>
          <w:b/>
          <w:bCs/>
          <w:sz w:val="24"/>
          <w:szCs w:val="24"/>
        </w:rPr>
        <w:t xml:space="preserve">yang </w:t>
      </w:r>
      <w:proofErr w:type="spellStart"/>
      <w:r w:rsidR="0060360A" w:rsidRPr="002C43A2">
        <w:rPr>
          <w:rFonts w:ascii="Times New Roman" w:hAnsi="Times New Roman" w:cs="Times New Roman"/>
          <w:b/>
          <w:bCs/>
          <w:sz w:val="24"/>
          <w:szCs w:val="24"/>
        </w:rPr>
        <w:t>digunakan</w:t>
      </w:r>
      <w:proofErr w:type="spellEnd"/>
      <w:r w:rsidR="0060360A" w:rsidRPr="002C43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0360A" w:rsidRPr="002C43A2">
        <w:rPr>
          <w:rFonts w:ascii="Times New Roman" w:hAnsi="Times New Roman" w:cs="Times New Roman"/>
          <w:b/>
          <w:bCs/>
          <w:sz w:val="24"/>
          <w:szCs w:val="24"/>
        </w:rPr>
        <w:t>dalam</w:t>
      </w:r>
      <w:proofErr w:type="spellEnd"/>
      <w:r w:rsidR="0060360A" w:rsidRPr="002C43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0360A" w:rsidRPr="002C43A2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  <w:r w:rsidR="0060360A">
        <w:rPr>
          <w:rFonts w:ascii="Times New Roman" w:hAnsi="Times New Roman" w:cs="Times New Roman"/>
          <w:sz w:val="24"/>
          <w:szCs w:val="24"/>
        </w:rPr>
        <w:t>.</w:t>
      </w:r>
    </w:p>
    <w:p w14:paraId="6C4F11CA" w14:textId="77777777" w:rsidR="0060360A" w:rsidRDefault="0060360A" w:rsidP="0060360A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3C6E05" w14:textId="0E9466C8" w:rsidR="005A1CCF" w:rsidRPr="00F67953" w:rsidRDefault="006A0F6C" w:rsidP="005A1CCF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onse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erfikir</w:t>
      </w:r>
      <w:proofErr w:type="spellEnd"/>
    </w:p>
    <w:p w14:paraId="09558DDC" w14:textId="0BB63AFC" w:rsidR="005A1CCF" w:rsidRPr="00F67953" w:rsidRDefault="00017F23" w:rsidP="005A1CCF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17F23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017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F23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017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F23">
        <w:rPr>
          <w:rFonts w:ascii="Times New Roman" w:hAnsi="Times New Roman" w:cs="Times New Roman"/>
          <w:sz w:val="24"/>
          <w:szCs w:val="24"/>
        </w:rPr>
        <w:t>berfikir</w:t>
      </w:r>
      <w:proofErr w:type="spellEnd"/>
      <w:r w:rsidRPr="00017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F23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017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F23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017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F23">
        <w:rPr>
          <w:rFonts w:ascii="Times New Roman" w:hAnsi="Times New Roman" w:cs="Times New Roman"/>
          <w:sz w:val="24"/>
          <w:szCs w:val="24"/>
        </w:rPr>
        <w:t>skema</w:t>
      </w:r>
      <w:proofErr w:type="spellEnd"/>
      <w:r w:rsidR="005A1CCF">
        <w:rPr>
          <w:rFonts w:ascii="Times New Roman" w:hAnsi="Times New Roman" w:cs="Times New Roman"/>
          <w:sz w:val="24"/>
          <w:szCs w:val="24"/>
        </w:rPr>
        <w:t>.</w:t>
      </w:r>
    </w:p>
    <w:p w14:paraId="314A7FD2" w14:textId="77777777" w:rsidR="0056309F" w:rsidRPr="00201A98" w:rsidRDefault="0056309F" w:rsidP="00201A98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821A63" w14:textId="487434BF" w:rsidR="0082107C" w:rsidRPr="00201A98" w:rsidRDefault="00201A98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</w:t>
      </w:r>
      <w:r w:rsidR="009B4429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erfiki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0316D112" w14:textId="6614E0E6" w:rsidR="00D35699" w:rsidRPr="00D35699" w:rsidRDefault="00D35699" w:rsidP="00902F8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D7607A" w14:textId="77777777" w:rsidR="008F6C10" w:rsidRPr="00957BD4" w:rsidRDefault="008F6C10" w:rsidP="00902F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3B2DB8" w14:textId="77777777" w:rsidR="0082107C" w:rsidRPr="001E0765" w:rsidRDefault="0082107C" w:rsidP="00902F84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0765">
        <w:rPr>
          <w:rFonts w:ascii="Times New Roman" w:hAnsi="Times New Roman" w:cs="Times New Roman"/>
          <w:b/>
          <w:bCs/>
          <w:sz w:val="24"/>
          <w:szCs w:val="24"/>
        </w:rPr>
        <w:t xml:space="preserve">Bab 3 </w:t>
      </w:r>
      <w:proofErr w:type="spellStart"/>
      <w:r w:rsidRPr="001E0765">
        <w:rPr>
          <w:rFonts w:ascii="Times New Roman" w:hAnsi="Times New Roman" w:cs="Times New Roman"/>
          <w:b/>
          <w:bCs/>
          <w:sz w:val="24"/>
          <w:szCs w:val="24"/>
        </w:rPr>
        <w:t>Metodologi</w:t>
      </w:r>
      <w:proofErr w:type="spellEnd"/>
      <w:r w:rsidRPr="001E07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E0765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35774EED" w14:textId="1A92BA45" w:rsidR="005F1F96" w:rsidRDefault="005F1F96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Filosof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0A00B319" w14:textId="214E5EC5" w:rsidR="005F1F96" w:rsidRDefault="00590DE4" w:rsidP="00590DE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DE4">
        <w:rPr>
          <w:rFonts w:ascii="Times New Roman" w:hAnsi="Times New Roman" w:cs="Times New Roman"/>
          <w:sz w:val="24"/>
          <w:szCs w:val="24"/>
        </w:rPr>
        <w:t>mengapa</w:t>
      </w:r>
      <w:proofErr w:type="spellEnd"/>
      <w:r w:rsidRPr="00590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DE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90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DE4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590DE4">
        <w:rPr>
          <w:rFonts w:ascii="Times New Roman" w:hAnsi="Times New Roman" w:cs="Times New Roman"/>
          <w:sz w:val="24"/>
          <w:szCs w:val="24"/>
        </w:rPr>
        <w:t>,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DE4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90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DE4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90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90DE4">
        <w:rPr>
          <w:rFonts w:ascii="Times New Roman" w:hAnsi="Times New Roman" w:cs="Times New Roman"/>
          <w:sz w:val="24"/>
          <w:szCs w:val="24"/>
        </w:rPr>
        <w:t>melakukannya</w:t>
      </w:r>
      <w:proofErr w:type="spellEnd"/>
      <w:r w:rsidRPr="00590D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115466" w:rsidRPr="00590DE4">
        <w:rPr>
          <w:rFonts w:ascii="Times New Roman" w:hAnsi="Times New Roman" w:cs="Times New Roman"/>
          <w:b/>
          <w:bCs/>
          <w:sz w:val="24"/>
          <w:szCs w:val="24"/>
        </w:rPr>
        <w:t>Realism</w:t>
      </w:r>
      <w:r>
        <w:rPr>
          <w:rFonts w:ascii="Times New Roman" w:hAnsi="Times New Roman" w:cs="Times New Roman"/>
          <w:sz w:val="24"/>
          <w:szCs w:val="24"/>
        </w:rPr>
        <w:t>/</w:t>
      </w:r>
      <w:r w:rsidR="00115466" w:rsidRPr="00590DE4">
        <w:rPr>
          <w:rFonts w:ascii="Times New Roman" w:hAnsi="Times New Roman" w:cs="Times New Roman"/>
          <w:sz w:val="24"/>
          <w:szCs w:val="24"/>
        </w:rPr>
        <w:t xml:space="preserve"> </w:t>
      </w:r>
      <w:r w:rsidR="00115466" w:rsidRPr="00590DE4">
        <w:rPr>
          <w:rFonts w:ascii="Times New Roman" w:hAnsi="Times New Roman" w:cs="Times New Roman"/>
          <w:b/>
          <w:bCs/>
          <w:sz w:val="24"/>
          <w:szCs w:val="24"/>
        </w:rPr>
        <w:t>Pragmatism</w:t>
      </w:r>
      <w:r>
        <w:rPr>
          <w:rFonts w:ascii="Times New Roman" w:hAnsi="Times New Roman" w:cs="Times New Roman"/>
          <w:sz w:val="24"/>
          <w:szCs w:val="24"/>
        </w:rPr>
        <w:t>/</w:t>
      </w:r>
      <w:r w:rsidR="00115466" w:rsidRPr="00590DE4">
        <w:rPr>
          <w:rFonts w:ascii="Times New Roman" w:hAnsi="Times New Roman" w:cs="Times New Roman"/>
          <w:sz w:val="24"/>
          <w:szCs w:val="24"/>
        </w:rPr>
        <w:t xml:space="preserve"> </w:t>
      </w:r>
      <w:r w:rsidR="00115466" w:rsidRPr="00590DE4">
        <w:rPr>
          <w:rFonts w:ascii="Times New Roman" w:hAnsi="Times New Roman" w:cs="Times New Roman"/>
          <w:b/>
          <w:bCs/>
          <w:sz w:val="24"/>
          <w:szCs w:val="24"/>
        </w:rPr>
        <w:t>Interpretivism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6966808" w14:textId="77777777" w:rsidR="00615EDF" w:rsidRPr="00590DE4" w:rsidRDefault="00615EDF" w:rsidP="00590DE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5CC9A6" w14:textId="7D6D0546" w:rsidR="005F1F96" w:rsidRDefault="00F600F8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dekat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5A7039A7" w14:textId="6F77B7B0" w:rsidR="00F600F8" w:rsidRPr="00525E9C" w:rsidRDefault="00795C01" w:rsidP="00525E9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</w:t>
      </w:r>
      <w:r w:rsidRPr="00795C01">
        <w:rPr>
          <w:rFonts w:ascii="Times New Roman" w:hAnsi="Times New Roman" w:cs="Times New Roman"/>
          <w:sz w:val="24"/>
          <w:szCs w:val="24"/>
        </w:rPr>
        <w:t>ambaran</w:t>
      </w:r>
      <w:proofErr w:type="spellEnd"/>
      <w:r w:rsidRPr="00795C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C01">
        <w:rPr>
          <w:rFonts w:ascii="Times New Roman" w:hAnsi="Times New Roman" w:cs="Times New Roman"/>
          <w:sz w:val="24"/>
          <w:szCs w:val="24"/>
        </w:rPr>
        <w:t>kejadian</w:t>
      </w:r>
      <w:proofErr w:type="spellEnd"/>
      <w:r w:rsidRPr="00795C0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95C01">
        <w:rPr>
          <w:rFonts w:ascii="Times New Roman" w:hAnsi="Times New Roman" w:cs="Times New Roman"/>
          <w:sz w:val="24"/>
          <w:szCs w:val="24"/>
        </w:rPr>
        <w:t>diteliti</w:t>
      </w:r>
      <w:proofErr w:type="spellEnd"/>
      <w:r w:rsidRPr="00795C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C0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95C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5E9C">
        <w:rPr>
          <w:rFonts w:ascii="Times New Roman" w:hAnsi="Times New Roman" w:cs="Times New Roman"/>
          <w:b/>
          <w:bCs/>
          <w:sz w:val="24"/>
          <w:szCs w:val="24"/>
        </w:rPr>
        <w:t>induk</w:t>
      </w:r>
      <w:r w:rsidR="00F9664B">
        <w:rPr>
          <w:rFonts w:ascii="Times New Roman" w:hAnsi="Times New Roman" w:cs="Times New Roman"/>
          <w:b/>
          <w:bCs/>
          <w:sz w:val="24"/>
          <w:szCs w:val="24"/>
        </w:rPr>
        <w:t>tif</w:t>
      </w:r>
      <w:proofErr w:type="spellEnd"/>
      <w:r w:rsidR="00525E9C">
        <w:rPr>
          <w:rFonts w:ascii="Times New Roman" w:hAnsi="Times New Roman" w:cs="Times New Roman"/>
          <w:sz w:val="24"/>
          <w:szCs w:val="24"/>
        </w:rPr>
        <w:t>.</w:t>
      </w:r>
    </w:p>
    <w:p w14:paraId="79ECF28D" w14:textId="77777777" w:rsidR="00F600F8" w:rsidRDefault="00F600F8" w:rsidP="00F600F8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A4918" w14:textId="509E4529" w:rsidR="005F1F96" w:rsidRDefault="00795C01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trateg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23F05BDA" w14:textId="17866F47" w:rsidR="00F90C1F" w:rsidRDefault="002E3D00" w:rsidP="00566DB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E3D00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566DB4">
        <w:rPr>
          <w:rFonts w:ascii="Times New Roman" w:hAnsi="Times New Roman" w:cs="Times New Roman"/>
          <w:sz w:val="24"/>
          <w:szCs w:val="24"/>
        </w:rPr>
        <w:t xml:space="preserve"> (</w:t>
      </w:r>
      <w:r w:rsidR="00566DB4" w:rsidRPr="00566DB4">
        <w:rPr>
          <w:rFonts w:ascii="Times New Roman" w:hAnsi="Times New Roman" w:cs="Times New Roman"/>
          <w:b/>
          <w:bCs/>
          <w:sz w:val="24"/>
          <w:szCs w:val="24"/>
        </w:rPr>
        <w:t>case study</w:t>
      </w:r>
      <w:r w:rsidR="00566DB4">
        <w:rPr>
          <w:rFonts w:ascii="Times New Roman" w:hAnsi="Times New Roman" w:cs="Times New Roman"/>
          <w:sz w:val="24"/>
          <w:szCs w:val="24"/>
        </w:rPr>
        <w:t>/</w:t>
      </w:r>
      <w:r w:rsidR="00566DB4" w:rsidRPr="00566D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6DB4" w:rsidRPr="00566DB4">
        <w:rPr>
          <w:rFonts w:ascii="Times New Roman" w:hAnsi="Times New Roman" w:cs="Times New Roman"/>
          <w:b/>
          <w:bCs/>
          <w:sz w:val="24"/>
          <w:szCs w:val="24"/>
        </w:rPr>
        <w:t>fenomenologi</w:t>
      </w:r>
      <w:proofErr w:type="spellEnd"/>
      <w:r w:rsidR="00566DB4">
        <w:rPr>
          <w:rFonts w:ascii="Times New Roman" w:hAnsi="Times New Roman" w:cs="Times New Roman"/>
          <w:sz w:val="24"/>
          <w:szCs w:val="24"/>
        </w:rPr>
        <w:t>/</w:t>
      </w:r>
      <w:r w:rsidR="00566DB4" w:rsidRPr="00566D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6DB4" w:rsidRPr="00566DB4">
        <w:rPr>
          <w:rFonts w:ascii="Times New Roman" w:hAnsi="Times New Roman" w:cs="Times New Roman"/>
          <w:b/>
          <w:bCs/>
          <w:sz w:val="24"/>
          <w:szCs w:val="24"/>
        </w:rPr>
        <w:t>netnografi</w:t>
      </w:r>
      <w:proofErr w:type="spellEnd"/>
      <w:r w:rsidR="00566DB4">
        <w:rPr>
          <w:rFonts w:ascii="Times New Roman" w:hAnsi="Times New Roman" w:cs="Times New Roman"/>
          <w:sz w:val="24"/>
          <w:szCs w:val="24"/>
        </w:rPr>
        <w:t>/</w:t>
      </w:r>
      <w:r w:rsidR="00566DB4" w:rsidRPr="00566D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6DB4" w:rsidRPr="00566DB4">
        <w:rPr>
          <w:rFonts w:ascii="Times New Roman" w:hAnsi="Times New Roman" w:cs="Times New Roman"/>
          <w:b/>
          <w:bCs/>
          <w:sz w:val="24"/>
          <w:szCs w:val="24"/>
        </w:rPr>
        <w:t>eksperimen</w:t>
      </w:r>
      <w:proofErr w:type="spellEnd"/>
      <w:r w:rsidR="00566DB4">
        <w:rPr>
          <w:rFonts w:ascii="Times New Roman" w:hAnsi="Times New Roman" w:cs="Times New Roman"/>
          <w:sz w:val="24"/>
          <w:szCs w:val="24"/>
        </w:rPr>
        <w:t>/</w:t>
      </w:r>
      <w:r w:rsidR="00566DB4" w:rsidRPr="00566DB4">
        <w:rPr>
          <w:rFonts w:ascii="Times New Roman" w:hAnsi="Times New Roman" w:cs="Times New Roman"/>
          <w:sz w:val="24"/>
          <w:szCs w:val="24"/>
        </w:rPr>
        <w:t xml:space="preserve"> </w:t>
      </w:r>
      <w:r w:rsidR="00566DB4" w:rsidRPr="00566DB4">
        <w:rPr>
          <w:rFonts w:ascii="Times New Roman" w:hAnsi="Times New Roman" w:cs="Times New Roman"/>
          <w:b/>
          <w:bCs/>
          <w:sz w:val="24"/>
          <w:szCs w:val="24"/>
        </w:rPr>
        <w:t>grounded theory</w:t>
      </w:r>
      <w:r w:rsidR="00566DB4">
        <w:rPr>
          <w:rFonts w:ascii="Times New Roman" w:hAnsi="Times New Roman" w:cs="Times New Roman"/>
          <w:sz w:val="24"/>
          <w:szCs w:val="24"/>
        </w:rPr>
        <w:t>)</w:t>
      </w:r>
      <w:r w:rsidRPr="002E3D0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siapa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penelitiannya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, dan horizon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di Bab 1). </w:t>
      </w:r>
      <w:proofErr w:type="spellStart"/>
      <w:r w:rsidRPr="00566DB4">
        <w:rPr>
          <w:rFonts w:ascii="Times New Roman" w:hAnsi="Times New Roman" w:cs="Times New Roman"/>
          <w:b/>
          <w:bCs/>
          <w:sz w:val="24"/>
          <w:szCs w:val="24"/>
        </w:rPr>
        <w:t>Wajib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6DB4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Strategi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referensi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D00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Pr="002E3D00">
        <w:rPr>
          <w:rFonts w:ascii="Times New Roman" w:hAnsi="Times New Roman" w:cs="Times New Roman"/>
          <w:sz w:val="24"/>
          <w:szCs w:val="24"/>
        </w:rPr>
        <w:t>.</w:t>
      </w:r>
      <w:r w:rsidR="00566D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67B31D" w14:textId="77777777" w:rsidR="00566DB4" w:rsidRDefault="00566DB4" w:rsidP="00566DB4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7A723B5" w14:textId="782B1DA5" w:rsidR="00F90C1F" w:rsidRDefault="00E82FB3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291D3668" w14:textId="2672A1C7" w:rsidR="00E82FB3" w:rsidRDefault="004060EF" w:rsidP="00E82FB3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60EF">
        <w:rPr>
          <w:rFonts w:ascii="Times New Roman" w:hAnsi="Times New Roman" w:cs="Times New Roman"/>
          <w:sz w:val="24"/>
          <w:szCs w:val="24"/>
        </w:rPr>
        <w:t xml:space="preserve">Teknik </w:t>
      </w:r>
      <w:proofErr w:type="spellStart"/>
      <w:r w:rsidRPr="004060EF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Pr="004060E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4060EF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Pr="004060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60EF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4060E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060E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060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60E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060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60EF">
        <w:rPr>
          <w:rFonts w:ascii="Times New Roman" w:hAnsi="Times New Roman" w:cs="Times New Roman"/>
          <w:sz w:val="24"/>
          <w:szCs w:val="24"/>
        </w:rPr>
        <w:t>penelitian</w:t>
      </w:r>
      <w:proofErr w:type="spellEnd"/>
    </w:p>
    <w:p w14:paraId="16B50AA4" w14:textId="5388A507" w:rsidR="004060EF" w:rsidRDefault="004060EF" w:rsidP="004060EF">
      <w:pPr>
        <w:pStyle w:val="ListParagraph"/>
        <w:numPr>
          <w:ilvl w:val="0"/>
          <w:numId w:val="16"/>
        </w:numPr>
        <w:spacing w:after="0" w:line="24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75AE">
        <w:rPr>
          <w:rFonts w:ascii="Times New Roman" w:hAnsi="Times New Roman" w:cs="Times New Roman"/>
          <w:b/>
          <w:bCs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335A6">
        <w:rPr>
          <w:rFonts w:ascii="Times New Roman" w:hAnsi="Times New Roman" w:cs="Times New Roman"/>
          <w:b/>
          <w:bCs/>
          <w:sz w:val="24"/>
          <w:szCs w:val="24"/>
        </w:rPr>
        <w:t>minimal 5</w:t>
      </w:r>
      <w:r w:rsidR="002335A6">
        <w:rPr>
          <w:rFonts w:ascii="Times New Roman" w:hAnsi="Times New Roman" w:cs="Times New Roman"/>
          <w:sz w:val="24"/>
          <w:szCs w:val="24"/>
        </w:rPr>
        <w:t xml:space="preserve"> orang </w:t>
      </w:r>
      <w:r w:rsidR="002335A6" w:rsidRPr="002335A6">
        <w:rPr>
          <w:rFonts w:ascii="Times New Roman" w:hAnsi="Times New Roman" w:cs="Times New Roman"/>
          <w:i/>
          <w:iCs/>
          <w:sz w:val="24"/>
          <w:szCs w:val="24"/>
        </w:rPr>
        <w:t>top management</w:t>
      </w:r>
      <w:r w:rsidR="002335A6">
        <w:rPr>
          <w:rFonts w:ascii="Times New Roman" w:hAnsi="Times New Roman" w:cs="Times New Roman"/>
          <w:sz w:val="24"/>
          <w:szCs w:val="24"/>
        </w:rPr>
        <w:t xml:space="preserve">/ </w:t>
      </w:r>
      <w:r w:rsidR="002335A6" w:rsidRPr="002335A6">
        <w:rPr>
          <w:rFonts w:ascii="Times New Roman" w:hAnsi="Times New Roman" w:cs="Times New Roman"/>
          <w:i/>
          <w:iCs/>
          <w:sz w:val="24"/>
          <w:szCs w:val="24"/>
        </w:rPr>
        <w:t>subject expert</w:t>
      </w:r>
      <w:r w:rsidR="002335A6">
        <w:rPr>
          <w:rFonts w:ascii="Times New Roman" w:hAnsi="Times New Roman" w:cs="Times New Roman"/>
          <w:sz w:val="24"/>
          <w:szCs w:val="24"/>
        </w:rPr>
        <w:t xml:space="preserve">; </w:t>
      </w:r>
      <w:r w:rsidR="002335A6">
        <w:rPr>
          <w:rFonts w:ascii="Times New Roman" w:hAnsi="Times New Roman" w:cs="Times New Roman"/>
          <w:b/>
          <w:bCs/>
          <w:sz w:val="24"/>
          <w:szCs w:val="24"/>
        </w:rPr>
        <w:t>minimal 12</w:t>
      </w:r>
      <w:r w:rsidR="002335A6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="002335A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="002335A6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2335A6">
        <w:rPr>
          <w:rFonts w:ascii="Times New Roman" w:hAnsi="Times New Roman" w:cs="Times New Roman"/>
          <w:sz w:val="24"/>
          <w:szCs w:val="24"/>
        </w:rPr>
        <w:t>pelanggan</w:t>
      </w:r>
      <w:proofErr w:type="spellEnd"/>
      <w:r w:rsidR="002335A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7276">
        <w:rPr>
          <w:rFonts w:ascii="Times New Roman" w:hAnsi="Times New Roman" w:cs="Times New Roman"/>
          <w:b/>
          <w:bCs/>
          <w:sz w:val="24"/>
          <w:szCs w:val="24"/>
        </w:rPr>
        <w:t>Tidak</w:t>
      </w:r>
      <w:proofErr w:type="spellEnd"/>
      <w:r w:rsidR="000B72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B7276">
        <w:rPr>
          <w:rFonts w:ascii="Times New Roman" w:hAnsi="Times New Roman" w:cs="Times New Roman"/>
          <w:b/>
          <w:bCs/>
          <w:sz w:val="24"/>
          <w:szCs w:val="24"/>
        </w:rPr>
        <w:t>boleh</w:t>
      </w:r>
      <w:proofErr w:type="spellEnd"/>
      <w:r w:rsidR="000B72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B7276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0B72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276" w:rsidRPr="000B7276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0B7276" w:rsidRPr="000B7276">
        <w:rPr>
          <w:rFonts w:ascii="Times New Roman" w:hAnsi="Times New Roman" w:cs="Times New Roman"/>
          <w:sz w:val="24"/>
          <w:szCs w:val="24"/>
        </w:rPr>
        <w:t xml:space="preserve"> chat/ open-ended questionnaire</w:t>
      </w:r>
      <w:r w:rsidR="00EF213C">
        <w:rPr>
          <w:rFonts w:ascii="Times New Roman" w:hAnsi="Times New Roman" w:cs="Times New Roman"/>
          <w:sz w:val="24"/>
          <w:szCs w:val="24"/>
        </w:rPr>
        <w:t>.</w:t>
      </w:r>
    </w:p>
    <w:p w14:paraId="3C2FE252" w14:textId="483760D7" w:rsidR="000275AE" w:rsidRDefault="00F376F3" w:rsidP="004060EF">
      <w:pPr>
        <w:pStyle w:val="ListParagraph"/>
        <w:numPr>
          <w:ilvl w:val="0"/>
          <w:numId w:val="16"/>
        </w:numPr>
        <w:spacing w:after="0" w:line="24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5E4459">
        <w:rPr>
          <w:rFonts w:ascii="Times New Roman" w:hAnsi="Times New Roman" w:cs="Times New Roman"/>
          <w:b/>
          <w:bCs/>
          <w:i/>
          <w:iCs/>
          <w:sz w:val="24"/>
          <w:szCs w:val="24"/>
        </w:rPr>
        <w:t>Focus Group Discuss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</w:rPr>
        <w:t>minimal 3-4</w:t>
      </w:r>
      <w:r>
        <w:rPr>
          <w:rFonts w:ascii="Times New Roman" w:hAnsi="Times New Roman" w:cs="Times New Roman"/>
          <w:sz w:val="24"/>
          <w:szCs w:val="24"/>
        </w:rPr>
        <w:t xml:space="preserve"> orang dan </w:t>
      </w:r>
      <w:proofErr w:type="spellStart"/>
      <w:r w:rsidRPr="00F376F3">
        <w:rPr>
          <w:rFonts w:ascii="Times New Roman" w:hAnsi="Times New Roman" w:cs="Times New Roman"/>
          <w:b/>
          <w:bCs/>
          <w:sz w:val="24"/>
          <w:szCs w:val="24"/>
        </w:rPr>
        <w:t>tidak</w:t>
      </w:r>
      <w:proofErr w:type="spellEnd"/>
      <w:r w:rsidRPr="00F376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376F3">
        <w:rPr>
          <w:rFonts w:ascii="Times New Roman" w:hAnsi="Times New Roman" w:cs="Times New Roman"/>
          <w:b/>
          <w:bCs/>
          <w:sz w:val="24"/>
          <w:szCs w:val="24"/>
        </w:rPr>
        <w:t>boleh</w:t>
      </w:r>
      <w:proofErr w:type="spellEnd"/>
      <w:r w:rsidRPr="00F376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76F3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376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76F3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F376F3">
        <w:rPr>
          <w:rFonts w:ascii="Times New Roman" w:hAnsi="Times New Roman" w:cs="Times New Roman"/>
          <w:sz w:val="24"/>
          <w:szCs w:val="24"/>
        </w:rPr>
        <w:t xml:space="preserve"> chat/ open-ended questionnair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8AE283" w14:textId="2F4BEAA0" w:rsidR="005E4459" w:rsidRPr="006E38D4" w:rsidRDefault="005E4459" w:rsidP="004060EF">
      <w:pPr>
        <w:pStyle w:val="ListParagraph"/>
        <w:numPr>
          <w:ilvl w:val="0"/>
          <w:numId w:val="16"/>
        </w:numPr>
        <w:spacing w:after="0" w:line="24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bser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D5BC3">
        <w:rPr>
          <w:rFonts w:ascii="Times New Roman" w:hAnsi="Times New Roman" w:cs="Times New Roman"/>
          <w:b/>
          <w:bCs/>
          <w:sz w:val="24"/>
          <w:szCs w:val="24"/>
        </w:rPr>
        <w:t>minimal</w:t>
      </w:r>
      <w:r w:rsidR="003D5BC3">
        <w:rPr>
          <w:rFonts w:ascii="Times New Roman" w:hAnsi="Times New Roman" w:cs="Times New Roman"/>
          <w:sz w:val="24"/>
          <w:szCs w:val="24"/>
        </w:rPr>
        <w:t xml:space="preserve"> </w:t>
      </w:r>
      <w:r w:rsidR="00650810">
        <w:rPr>
          <w:rFonts w:ascii="Times New Roman" w:hAnsi="Times New Roman" w:cs="Times New Roman"/>
          <w:sz w:val="24"/>
          <w:szCs w:val="24"/>
        </w:rPr>
        <w:t xml:space="preserve">level unit </w:t>
      </w:r>
      <w:proofErr w:type="spellStart"/>
      <w:r w:rsidR="00650810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65081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50810">
        <w:rPr>
          <w:rFonts w:ascii="Times New Roman" w:hAnsi="Times New Roman" w:cs="Times New Roman"/>
          <w:b/>
          <w:bCs/>
          <w:sz w:val="24"/>
          <w:szCs w:val="24"/>
        </w:rPr>
        <w:t>wajib</w:t>
      </w:r>
      <w:proofErr w:type="spellEnd"/>
      <w:r w:rsidR="00650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0810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="00650810">
        <w:rPr>
          <w:rFonts w:ascii="Times New Roman" w:hAnsi="Times New Roman" w:cs="Times New Roman"/>
          <w:sz w:val="24"/>
          <w:szCs w:val="24"/>
        </w:rPr>
        <w:t xml:space="preserve"> </w:t>
      </w:r>
      <w:r w:rsidR="00650810">
        <w:rPr>
          <w:rFonts w:ascii="Times New Roman" w:hAnsi="Times New Roman" w:cs="Times New Roman"/>
          <w:b/>
          <w:bCs/>
          <w:i/>
          <w:iCs/>
          <w:sz w:val="24"/>
          <w:szCs w:val="24"/>
        </w:rPr>
        <w:t>observation sheet</w:t>
      </w:r>
      <w:r w:rsidR="003B285A">
        <w:rPr>
          <w:rFonts w:ascii="Times New Roman" w:hAnsi="Times New Roman" w:cs="Times New Roman"/>
          <w:sz w:val="24"/>
          <w:szCs w:val="24"/>
        </w:rPr>
        <w:t>.</w:t>
      </w:r>
    </w:p>
    <w:p w14:paraId="2EDFC62E" w14:textId="0E74D1D9" w:rsidR="006E38D4" w:rsidRDefault="004E622B" w:rsidP="004060EF">
      <w:pPr>
        <w:pStyle w:val="ListParagraph"/>
        <w:numPr>
          <w:ilvl w:val="0"/>
          <w:numId w:val="16"/>
        </w:numPr>
        <w:spacing w:after="0" w:line="24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ekun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11672" w:rsidRPr="00611672">
        <w:rPr>
          <w:rFonts w:ascii="Times New Roman" w:hAnsi="Times New Roman" w:cs="Times New Roman"/>
          <w:i/>
          <w:iCs/>
          <w:sz w:val="24"/>
          <w:szCs w:val="24"/>
        </w:rPr>
        <w:t>company report</w:t>
      </w:r>
      <w:r w:rsidR="00611672" w:rsidRPr="00611672">
        <w:rPr>
          <w:rFonts w:ascii="Times New Roman" w:hAnsi="Times New Roman" w:cs="Times New Roman"/>
          <w:sz w:val="24"/>
          <w:szCs w:val="24"/>
        </w:rPr>
        <w:t xml:space="preserve">/ </w:t>
      </w:r>
      <w:r w:rsidR="00611672" w:rsidRPr="00611672">
        <w:rPr>
          <w:rFonts w:ascii="Times New Roman" w:hAnsi="Times New Roman" w:cs="Times New Roman"/>
          <w:i/>
          <w:iCs/>
          <w:sz w:val="24"/>
          <w:szCs w:val="24"/>
        </w:rPr>
        <w:t>sustainability report</w:t>
      </w:r>
      <w:r w:rsidR="00611672" w:rsidRPr="00611672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611672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="00611672">
        <w:rPr>
          <w:rFonts w:ascii="Times New Roman" w:hAnsi="Times New Roman" w:cs="Times New Roman"/>
          <w:sz w:val="24"/>
          <w:szCs w:val="24"/>
        </w:rPr>
        <w:t xml:space="preserve"> </w:t>
      </w:r>
      <w:r w:rsidR="00611672">
        <w:rPr>
          <w:rFonts w:ascii="Times New Roman" w:hAnsi="Times New Roman" w:cs="Times New Roman"/>
          <w:i/>
          <w:iCs/>
          <w:sz w:val="24"/>
          <w:szCs w:val="24"/>
        </w:rPr>
        <w:t>internal</w:t>
      </w:r>
      <w:r w:rsidR="006116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1672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3B285A">
        <w:rPr>
          <w:rFonts w:ascii="Times New Roman" w:hAnsi="Times New Roman" w:cs="Times New Roman"/>
          <w:sz w:val="24"/>
          <w:szCs w:val="24"/>
        </w:rPr>
        <w:t>.</w:t>
      </w:r>
    </w:p>
    <w:p w14:paraId="3C7FD543" w14:textId="32A31D84" w:rsidR="00866ED9" w:rsidRPr="00E82FB3" w:rsidRDefault="00866ED9" w:rsidP="004060EF">
      <w:pPr>
        <w:pStyle w:val="ListParagraph"/>
        <w:numPr>
          <w:ilvl w:val="0"/>
          <w:numId w:val="16"/>
        </w:numPr>
        <w:spacing w:after="0" w:line="24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Literatu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="003B285A">
        <w:rPr>
          <w:rFonts w:ascii="Times New Roman" w:hAnsi="Times New Roman" w:cs="Times New Roman"/>
          <w:sz w:val="24"/>
          <w:szCs w:val="24"/>
        </w:rPr>
        <w:t>.</w:t>
      </w:r>
    </w:p>
    <w:p w14:paraId="02D94E62" w14:textId="77777777" w:rsidR="00E82FB3" w:rsidRPr="003A458D" w:rsidRDefault="00E82FB3" w:rsidP="003A458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A2550D" w14:textId="15D1B28C" w:rsidR="00F90C1F" w:rsidRPr="008E0F18" w:rsidRDefault="003A458D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ime Frame/ Time Horizon</w:t>
      </w:r>
    </w:p>
    <w:p w14:paraId="28BB65E6" w14:textId="779A2252" w:rsidR="008E0F18" w:rsidRDefault="008E0F18" w:rsidP="008E0F1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</w:t>
      </w:r>
      <w:r w:rsidRPr="008E0F18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8E0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0F18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E0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0F18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8E0F18">
        <w:rPr>
          <w:rFonts w:ascii="Times New Roman" w:hAnsi="Times New Roman" w:cs="Times New Roman"/>
          <w:sz w:val="24"/>
          <w:szCs w:val="24"/>
        </w:rPr>
        <w:t xml:space="preserve"> data (</w:t>
      </w:r>
      <w:r w:rsidRPr="008E0F18">
        <w:rPr>
          <w:rFonts w:ascii="Times New Roman" w:hAnsi="Times New Roman" w:cs="Times New Roman"/>
          <w:b/>
          <w:bCs/>
          <w:sz w:val="24"/>
          <w:szCs w:val="24"/>
        </w:rPr>
        <w:t xml:space="preserve">minimal 40 </w:t>
      </w:r>
      <w:proofErr w:type="spellStart"/>
      <w:r w:rsidRPr="008E0F18">
        <w:rPr>
          <w:rFonts w:ascii="Times New Roman" w:hAnsi="Times New Roman" w:cs="Times New Roman"/>
          <w:b/>
          <w:bCs/>
          <w:sz w:val="24"/>
          <w:szCs w:val="24"/>
        </w:rPr>
        <w:t>menit</w:t>
      </w:r>
      <w:proofErr w:type="spellEnd"/>
      <w:r w:rsidRPr="008E0F1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0F18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Pr="008E0F18">
        <w:rPr>
          <w:rFonts w:ascii="Times New Roman" w:hAnsi="Times New Roman" w:cs="Times New Roman"/>
          <w:sz w:val="24"/>
          <w:szCs w:val="24"/>
        </w:rPr>
        <w:t xml:space="preserve"> (</w:t>
      </w:r>
      <w:r w:rsidRPr="008E0F18">
        <w:rPr>
          <w:rFonts w:ascii="Times New Roman" w:hAnsi="Times New Roman" w:cs="Times New Roman"/>
          <w:b/>
          <w:bCs/>
          <w:sz w:val="24"/>
          <w:szCs w:val="24"/>
        </w:rPr>
        <w:t xml:space="preserve">minimal 1 </w:t>
      </w:r>
      <w:proofErr w:type="spellStart"/>
      <w:r w:rsidRPr="008E0F18">
        <w:rPr>
          <w:rFonts w:ascii="Times New Roman" w:hAnsi="Times New Roman" w:cs="Times New Roman"/>
          <w:b/>
          <w:bCs/>
          <w:sz w:val="24"/>
          <w:szCs w:val="24"/>
        </w:rPr>
        <w:t>minggu</w:t>
      </w:r>
      <w:proofErr w:type="spellEnd"/>
      <w:r w:rsidRPr="008E0F18">
        <w:rPr>
          <w:rFonts w:ascii="Times New Roman" w:hAnsi="Times New Roman" w:cs="Times New Roman"/>
          <w:b/>
          <w:bCs/>
          <w:sz w:val="24"/>
          <w:szCs w:val="24"/>
        </w:rPr>
        <w:t xml:space="preserve">, 2jam/ </w:t>
      </w:r>
      <w:proofErr w:type="spellStart"/>
      <w:r w:rsidRPr="008E0F18">
        <w:rPr>
          <w:rFonts w:ascii="Times New Roman" w:hAnsi="Times New Roman" w:cs="Times New Roman"/>
          <w:b/>
          <w:bCs/>
          <w:sz w:val="24"/>
          <w:szCs w:val="24"/>
        </w:rPr>
        <w:t>hari</w:t>
      </w:r>
      <w:proofErr w:type="spellEnd"/>
      <w:r w:rsidRPr="008E0F18">
        <w:rPr>
          <w:rFonts w:ascii="Times New Roman" w:hAnsi="Times New Roman" w:cs="Times New Roman"/>
          <w:sz w:val="24"/>
          <w:szCs w:val="24"/>
        </w:rPr>
        <w:t>).</w:t>
      </w:r>
    </w:p>
    <w:p w14:paraId="6F2399F3" w14:textId="77777777" w:rsidR="00B92F01" w:rsidRPr="008E0F18" w:rsidRDefault="00B92F01" w:rsidP="008E0F1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BEFB82" w14:textId="07794573" w:rsidR="00F90C1F" w:rsidRDefault="00B92F01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bjek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5269F6A9" w14:textId="57D0F482" w:rsidR="00B92F01" w:rsidRDefault="00823A50" w:rsidP="00B92F01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F01" w:rsidRPr="00B92F01">
        <w:rPr>
          <w:rFonts w:ascii="Times New Roman" w:hAnsi="Times New Roman" w:cs="Times New Roman"/>
          <w:sz w:val="24"/>
          <w:szCs w:val="24"/>
        </w:rPr>
        <w:t>justifikasi</w:t>
      </w:r>
      <w:proofErr w:type="spellEnd"/>
      <w:r w:rsidR="00B92F01" w:rsidRPr="00B92F01">
        <w:rPr>
          <w:rFonts w:ascii="Times New Roman" w:hAnsi="Times New Roman" w:cs="Times New Roman"/>
          <w:sz w:val="24"/>
          <w:szCs w:val="24"/>
        </w:rPr>
        <w:t xml:space="preserve">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F01" w:rsidRPr="00B92F01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B92F01" w:rsidRPr="00B9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F01" w:rsidRPr="00B92F01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="00B92F01" w:rsidRPr="00B92F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F01" w:rsidRPr="00B92F01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="00476087">
        <w:rPr>
          <w:rFonts w:ascii="Times New Roman" w:hAnsi="Times New Roman" w:cs="Times New Roman"/>
          <w:sz w:val="24"/>
          <w:szCs w:val="24"/>
        </w:rPr>
        <w:t>.</w:t>
      </w:r>
    </w:p>
    <w:p w14:paraId="675E76EB" w14:textId="77777777" w:rsidR="007409F6" w:rsidRPr="00B92F01" w:rsidRDefault="007409F6" w:rsidP="00B92F01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2F8084" w14:textId="58BBA1C0" w:rsidR="00F90C1F" w:rsidRDefault="007409F6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okas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3139231C" w14:textId="3B3156D6" w:rsidR="007409F6" w:rsidRDefault="00D61E4B" w:rsidP="007409F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tus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online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offlin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EDD1B44" w14:textId="77777777" w:rsidR="00A35D36" w:rsidRPr="00D61E4B" w:rsidRDefault="00A35D36" w:rsidP="007409F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21132E" w14:textId="7ABD4D1D" w:rsidR="00F90C1F" w:rsidRDefault="00A35D36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rekam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4B444958" w14:textId="37040485" w:rsidR="0040544B" w:rsidRPr="008307A7" w:rsidRDefault="00D12EEF" w:rsidP="00D12EEF">
      <w:pPr>
        <w:pStyle w:val="ListParagraph"/>
        <w:numPr>
          <w:ilvl w:val="0"/>
          <w:numId w:val="17"/>
        </w:numPr>
        <w:spacing w:after="0" w:line="240" w:lineRule="auto"/>
        <w:ind w:left="1276" w:hanging="28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toko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/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Focus Group Discuss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307A7" w:rsidRPr="008307A7">
        <w:rPr>
          <w:rFonts w:ascii="Times New Roman" w:hAnsi="Times New Roman" w:cs="Times New Roman"/>
          <w:sz w:val="24"/>
          <w:szCs w:val="24"/>
        </w:rPr>
        <w:t>menuliskan</w:t>
      </w:r>
      <w:proofErr w:type="spellEnd"/>
      <w:r w:rsidR="008307A7" w:rsidRPr="008307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07A7" w:rsidRPr="008307A7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="008307A7" w:rsidRPr="008307A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307A7" w:rsidRPr="008307A7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8307A7" w:rsidRPr="008307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07A7" w:rsidRPr="008307A7">
        <w:rPr>
          <w:rFonts w:ascii="Times New Roman" w:hAnsi="Times New Roman" w:cs="Times New Roman"/>
          <w:sz w:val="24"/>
          <w:szCs w:val="24"/>
        </w:rPr>
        <w:t>diajukan</w:t>
      </w:r>
      <w:proofErr w:type="spellEnd"/>
      <w:r w:rsidR="008307A7" w:rsidRPr="008307A7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8307A7" w:rsidRPr="008307A7">
        <w:rPr>
          <w:rFonts w:ascii="Times New Roman" w:hAnsi="Times New Roman" w:cs="Times New Roman"/>
          <w:sz w:val="24"/>
          <w:szCs w:val="24"/>
        </w:rPr>
        <w:t>menjawab</w:t>
      </w:r>
      <w:proofErr w:type="spellEnd"/>
      <w:r w:rsidR="008307A7" w:rsidRPr="008307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07A7" w:rsidRPr="008307A7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8307A7" w:rsidRPr="008307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07A7" w:rsidRPr="008307A7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8307A7">
        <w:rPr>
          <w:rFonts w:ascii="Times New Roman" w:hAnsi="Times New Roman" w:cs="Times New Roman"/>
          <w:sz w:val="24"/>
          <w:szCs w:val="24"/>
        </w:rPr>
        <w:t>.</w:t>
      </w:r>
    </w:p>
    <w:p w14:paraId="302E3E54" w14:textId="77777777" w:rsidR="008307A7" w:rsidRPr="008307A7" w:rsidRDefault="008307A7" w:rsidP="008307A7">
      <w:pPr>
        <w:pStyle w:val="ListParagraph"/>
        <w:spacing w:after="0" w:line="240" w:lineRule="auto"/>
        <w:ind w:left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70C972" w14:textId="230B55F9" w:rsidR="008307A7" w:rsidRDefault="008307A7" w:rsidP="00D12EEF">
      <w:pPr>
        <w:pStyle w:val="ListParagraph"/>
        <w:numPr>
          <w:ilvl w:val="0"/>
          <w:numId w:val="17"/>
        </w:numPr>
        <w:spacing w:after="0" w:line="240" w:lineRule="auto"/>
        <w:ind w:left="1276" w:hanging="28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rotoko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bservasi</w:t>
      </w:r>
      <w:proofErr w:type="spellEnd"/>
    </w:p>
    <w:p w14:paraId="04EDEF5A" w14:textId="33214D34" w:rsidR="008307A7" w:rsidRPr="009739C3" w:rsidRDefault="009739C3" w:rsidP="008307A7">
      <w:pPr>
        <w:pStyle w:val="ListParagraph"/>
        <w:spacing w:after="0" w:line="240" w:lineRule="auto"/>
        <w:ind w:left="127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9739C3">
        <w:rPr>
          <w:rFonts w:ascii="Times New Roman" w:hAnsi="Times New Roman" w:cs="Times New Roman"/>
          <w:sz w:val="24"/>
          <w:szCs w:val="24"/>
        </w:rPr>
        <w:t>embuat</w:t>
      </w:r>
      <w:proofErr w:type="spellEnd"/>
      <w:r w:rsidRPr="009739C3">
        <w:rPr>
          <w:rFonts w:ascii="Times New Roman" w:hAnsi="Times New Roman" w:cs="Times New Roman"/>
          <w:sz w:val="24"/>
          <w:szCs w:val="24"/>
        </w:rPr>
        <w:t xml:space="preserve"> </w:t>
      </w:r>
      <w:r w:rsidRPr="009739C3">
        <w:rPr>
          <w:rFonts w:ascii="Times New Roman" w:hAnsi="Times New Roman" w:cs="Times New Roman"/>
          <w:b/>
          <w:bCs/>
          <w:sz w:val="24"/>
          <w:szCs w:val="24"/>
        </w:rPr>
        <w:t>logbook</w:t>
      </w:r>
      <w:r w:rsidRPr="009739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39C3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Pr="009739C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739C3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9739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39C3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Pr="009739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39C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9739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39C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739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39C3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9739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39C3">
        <w:rPr>
          <w:rFonts w:ascii="Times New Roman" w:hAnsi="Times New Roman" w:cs="Times New Roman"/>
          <w:sz w:val="24"/>
          <w:szCs w:val="24"/>
        </w:rPr>
        <w:t>penelitian</w:t>
      </w:r>
      <w:proofErr w:type="spellEnd"/>
    </w:p>
    <w:p w14:paraId="3457B018" w14:textId="2BB170CB" w:rsidR="008307A7" w:rsidRPr="00902FAA" w:rsidRDefault="00902FAA" w:rsidP="00D12EEF">
      <w:pPr>
        <w:pStyle w:val="ListParagraph"/>
        <w:numPr>
          <w:ilvl w:val="0"/>
          <w:numId w:val="17"/>
        </w:numPr>
        <w:spacing w:after="0" w:line="240" w:lineRule="auto"/>
        <w:ind w:left="1276" w:hanging="28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edia Recording</w:t>
      </w:r>
    </w:p>
    <w:p w14:paraId="5140E09B" w14:textId="4F23A626" w:rsidR="00902FAA" w:rsidRPr="00BB7937" w:rsidRDefault="009C49C7" w:rsidP="00902FAA">
      <w:pPr>
        <w:pStyle w:val="ListParagraph"/>
        <w:spacing w:after="0" w:line="240" w:lineRule="auto"/>
        <w:ind w:left="1276"/>
        <w:jc w:val="both"/>
        <w:rPr>
          <w:rFonts w:ascii="Times New Roman" w:hAnsi="Times New Roman" w:cs="Times New Roman"/>
          <w:sz w:val="24"/>
          <w:szCs w:val="24"/>
        </w:rPr>
      </w:pPr>
      <w:r w:rsidRPr="009C49C7">
        <w:rPr>
          <w:rFonts w:ascii="Times New Roman" w:hAnsi="Times New Roman" w:cs="Times New Roman"/>
          <w:i/>
          <w:iCs/>
          <w:sz w:val="24"/>
          <w:szCs w:val="24"/>
        </w:rPr>
        <w:t>Audio/ video recording</w:t>
      </w:r>
    </w:p>
    <w:p w14:paraId="4C9A9919" w14:textId="77777777" w:rsidR="00A35D36" w:rsidRPr="00C244EF" w:rsidRDefault="00A35D36" w:rsidP="00C244E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B5241A" w14:textId="01B6E833" w:rsidR="00F90C1F" w:rsidRDefault="00C244EF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628D9631" w14:textId="4AEA6AD2" w:rsidR="00C244EF" w:rsidRDefault="004A18CD" w:rsidP="00C244E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E10C751" w14:textId="78037F35" w:rsidR="004A18CD" w:rsidRPr="004D603B" w:rsidRDefault="004A18CD" w:rsidP="004A18C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unders</w:t>
      </w:r>
      <w:r w:rsidR="00393C52">
        <w:rPr>
          <w:rFonts w:ascii="Times New Roman" w:hAnsi="Times New Roman" w:cs="Times New Roman"/>
          <w:b/>
          <w:bCs/>
          <w:sz w:val="24"/>
          <w:szCs w:val="24"/>
        </w:rPr>
        <w:t>/ Yin</w:t>
      </w:r>
      <w:r w:rsidR="00CB624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Mengumpulkan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tema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>.</w:t>
      </w:r>
    </w:p>
    <w:p w14:paraId="3AA8FEB0" w14:textId="6998F7A9" w:rsidR="004D603B" w:rsidRPr="004D603B" w:rsidRDefault="004D603B" w:rsidP="004A18CD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karan</w:t>
      </w:r>
      <w:r w:rsidR="009303EA">
        <w:rPr>
          <w:rFonts w:ascii="Times New Roman" w:hAnsi="Times New Roman" w:cs="Times New Roman"/>
          <w:b/>
          <w:bCs/>
          <w:sz w:val="24"/>
          <w:szCs w:val="24"/>
        </w:rPr>
        <w:t xml:space="preserve"> &amp;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ougie</w:t>
      </w:r>
      <w:r w:rsidR="00393C52">
        <w:rPr>
          <w:rFonts w:ascii="Times New Roman" w:hAnsi="Times New Roman" w:cs="Times New Roman"/>
          <w:b/>
          <w:bCs/>
          <w:sz w:val="24"/>
          <w:szCs w:val="24"/>
        </w:rPr>
        <w:t xml:space="preserve">/ Miles </w:t>
      </w:r>
      <w:r w:rsidR="00E05A82">
        <w:rPr>
          <w:rFonts w:ascii="Times New Roman" w:hAnsi="Times New Roman" w:cs="Times New Roman"/>
          <w:b/>
          <w:bCs/>
          <w:sz w:val="24"/>
          <w:szCs w:val="24"/>
        </w:rPr>
        <w:t xml:space="preserve">&amp; </w:t>
      </w:r>
      <w:r w:rsidR="00393C52">
        <w:rPr>
          <w:rFonts w:ascii="Times New Roman" w:hAnsi="Times New Roman" w:cs="Times New Roman"/>
          <w:b/>
          <w:bCs/>
          <w:sz w:val="24"/>
          <w:szCs w:val="24"/>
        </w:rPr>
        <w:t>Huberman</w:t>
      </w:r>
      <w:r w:rsidR="00EC1246" w:rsidRPr="00EC1246">
        <w:rPr>
          <w:rFonts w:ascii="Times New Roman" w:hAnsi="Times New Roman" w:cs="Times New Roman"/>
          <w:sz w:val="24"/>
          <w:szCs w:val="24"/>
        </w:rPr>
        <w:t>:</w:t>
      </w:r>
      <w:r w:rsidR="007F6A88">
        <w:rPr>
          <w:rFonts w:ascii="Times New Roman" w:hAnsi="Times New Roman" w:cs="Times New Roman"/>
          <w:sz w:val="24"/>
          <w:szCs w:val="24"/>
        </w:rPr>
        <w:t xml:space="preserve"> </w:t>
      </w:r>
      <w:r w:rsidR="00970124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Reduksi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="007F6A88" w:rsidRPr="005D057E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F6A88" w:rsidRPr="005D05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), </w:t>
      </w:r>
      <w:r w:rsidR="00970124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penyajian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data (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="007F6A88" w:rsidRPr="005D057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F6A88" w:rsidRPr="005D05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7F6A88" w:rsidRPr="005D057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7F6A88" w:rsidRPr="005D05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rapi</w:t>
      </w:r>
      <w:proofErr w:type="spellEnd"/>
      <w:r w:rsidR="007F6A88" w:rsidRPr="005D057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F6A88" w:rsidRPr="005D057E">
        <w:rPr>
          <w:rFonts w:ascii="Times New Roman" w:hAnsi="Times New Roman" w:cs="Times New Roman"/>
          <w:sz w:val="24"/>
          <w:szCs w:val="24"/>
        </w:rPr>
        <w:t>sistematis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), dan </w:t>
      </w:r>
      <w:r w:rsidR="00970124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penarikan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penarikan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7F6A88" w:rsidRPr="0088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A88" w:rsidRPr="00886E8A">
        <w:rPr>
          <w:rFonts w:ascii="Times New Roman" w:hAnsi="Times New Roman" w:cs="Times New Roman"/>
          <w:sz w:val="24"/>
          <w:szCs w:val="24"/>
        </w:rPr>
        <w:t>rapi</w:t>
      </w:r>
      <w:proofErr w:type="spellEnd"/>
      <w:r w:rsidR="007F6A88">
        <w:rPr>
          <w:rFonts w:ascii="Times New Roman" w:hAnsi="Times New Roman" w:cs="Times New Roman"/>
          <w:sz w:val="24"/>
          <w:szCs w:val="24"/>
        </w:rPr>
        <w:t>).</w:t>
      </w:r>
    </w:p>
    <w:p w14:paraId="04580308" w14:textId="5C102A50" w:rsidR="0040419C" w:rsidRPr="00DF31AE" w:rsidRDefault="004D603B" w:rsidP="0040419C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trauss </w:t>
      </w:r>
      <w:r w:rsidR="00E05A82">
        <w:rPr>
          <w:rFonts w:ascii="Times New Roman" w:hAnsi="Times New Roman" w:cs="Times New Roman"/>
          <w:b/>
          <w:bCs/>
          <w:sz w:val="24"/>
          <w:szCs w:val="24"/>
        </w:rPr>
        <w:t xml:space="preserve">&amp; </w:t>
      </w:r>
      <w:r>
        <w:rPr>
          <w:rFonts w:ascii="Times New Roman" w:hAnsi="Times New Roman" w:cs="Times New Roman"/>
          <w:b/>
          <w:bCs/>
          <w:sz w:val="24"/>
          <w:szCs w:val="24"/>
        </w:rPr>
        <w:t>Corbin</w:t>
      </w:r>
      <w:r w:rsidR="00EC1246" w:rsidRPr="00EC1246">
        <w:rPr>
          <w:rFonts w:ascii="Times New Roman" w:hAnsi="Times New Roman" w:cs="Times New Roman"/>
          <w:sz w:val="24"/>
          <w:szCs w:val="24"/>
        </w:rPr>
        <w:t>:</w:t>
      </w:r>
      <w:r w:rsidR="0040419C">
        <w:rPr>
          <w:rFonts w:ascii="Times New Roman" w:hAnsi="Times New Roman" w:cs="Times New Roman"/>
          <w:sz w:val="24"/>
          <w:szCs w:val="24"/>
        </w:rPr>
        <w:t xml:space="preserve"> </w:t>
      </w:r>
      <w:r w:rsidR="0040419C" w:rsidRPr="0040419C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pengkode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terbuka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(</w:t>
      </w:r>
      <w:r w:rsidR="0040419C" w:rsidRPr="0040419C">
        <w:rPr>
          <w:rFonts w:ascii="Times New Roman" w:hAnsi="Times New Roman" w:cs="Times New Roman"/>
          <w:i/>
          <w:iCs/>
          <w:sz w:val="24"/>
          <w:szCs w:val="24"/>
        </w:rPr>
        <w:t>open coding</w:t>
      </w:r>
      <w:r w:rsidR="0040419C" w:rsidRPr="0040419C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mengacu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pada proses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data</w:t>
      </w:r>
      <w:r w:rsidR="0040419C" w:rsidRPr="0040419C">
        <w:rPr>
          <w:rFonts w:ascii="Times New Roman" w:hAnsi="Times New Roman" w:cs="Times New Roman"/>
          <w:sz w:val="24"/>
          <w:szCs w:val="24"/>
        </w:rPr>
        <w:t xml:space="preserve">, 2.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pengkode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aksial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(</w:t>
      </w:r>
      <w:r w:rsidR="0040419C" w:rsidRPr="0040419C">
        <w:rPr>
          <w:rFonts w:ascii="Times New Roman" w:hAnsi="Times New Roman" w:cs="Times New Roman"/>
          <w:i/>
          <w:iCs/>
          <w:sz w:val="24"/>
          <w:szCs w:val="24"/>
        </w:rPr>
        <w:t>axial coding</w:t>
      </w:r>
      <w:r w:rsidR="0040419C" w:rsidRPr="0040419C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konseptual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, dan 3.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pengkode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selektif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(</w:t>
      </w:r>
      <w:r w:rsidR="0040419C" w:rsidRPr="0040419C">
        <w:rPr>
          <w:rFonts w:ascii="Times New Roman" w:hAnsi="Times New Roman" w:cs="Times New Roman"/>
          <w:i/>
          <w:iCs/>
          <w:sz w:val="24"/>
          <w:szCs w:val="24"/>
        </w:rPr>
        <w:t>selective coding</w:t>
      </w:r>
      <w:r w:rsidR="0040419C" w:rsidRPr="0040419C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memformalk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419C" w:rsidRPr="0040419C">
        <w:rPr>
          <w:rFonts w:ascii="Times New Roman" w:hAnsi="Times New Roman" w:cs="Times New Roman"/>
          <w:sz w:val="24"/>
          <w:szCs w:val="24"/>
        </w:rPr>
        <w:t>teoritis</w:t>
      </w:r>
      <w:proofErr w:type="spellEnd"/>
      <w:r w:rsidR="0040419C" w:rsidRPr="0040419C">
        <w:rPr>
          <w:rFonts w:ascii="Times New Roman" w:hAnsi="Times New Roman" w:cs="Times New Roman"/>
          <w:sz w:val="24"/>
          <w:szCs w:val="24"/>
        </w:rPr>
        <w:t>.</w:t>
      </w:r>
    </w:p>
    <w:p w14:paraId="20A01EA3" w14:textId="77777777" w:rsidR="0040419C" w:rsidRPr="0040419C" w:rsidRDefault="0040419C" w:rsidP="004041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707EAD" w14:textId="77777777" w:rsidR="00646252" w:rsidRDefault="00646252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erifik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61AF10D9" w14:textId="12D72058" w:rsidR="002D3B42" w:rsidRDefault="002D3B42" w:rsidP="0064625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6252">
        <w:rPr>
          <w:rFonts w:ascii="Times New Roman" w:hAnsi="Times New Roman" w:cs="Times New Roman"/>
          <w:sz w:val="24"/>
          <w:szCs w:val="24"/>
        </w:rPr>
        <w:t>Meberikan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verifikasi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fikas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9376D1D" w14:textId="77777777" w:rsidR="002D3B42" w:rsidRDefault="00646252" w:rsidP="002D3B4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6252">
        <w:rPr>
          <w:rFonts w:ascii="Times New Roman" w:hAnsi="Times New Roman" w:cs="Times New Roman"/>
          <w:sz w:val="24"/>
          <w:szCs w:val="24"/>
        </w:rPr>
        <w:t>forms of bias (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meminimalisir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subjektifitas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), </w:t>
      </w:r>
    </w:p>
    <w:p w14:paraId="6FE54192" w14:textId="77777777" w:rsidR="002D3B42" w:rsidRDefault="00646252" w:rsidP="002D3B4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6252">
        <w:rPr>
          <w:rFonts w:ascii="Times New Roman" w:hAnsi="Times New Roman" w:cs="Times New Roman"/>
          <w:sz w:val="24"/>
          <w:szCs w:val="24"/>
        </w:rPr>
        <w:t>triangulasi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E09A062" w14:textId="1A938F89" w:rsidR="00646252" w:rsidRPr="00646252" w:rsidRDefault="00646252" w:rsidP="002D3B4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6252">
        <w:rPr>
          <w:rFonts w:ascii="Times New Roman" w:hAnsi="Times New Roman" w:cs="Times New Roman"/>
          <w:sz w:val="24"/>
          <w:szCs w:val="24"/>
        </w:rPr>
        <w:t>kredibilitas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6252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Pr="0064625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2E6B96" w14:textId="77777777" w:rsidR="00A51E26" w:rsidRDefault="00A51E26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A51E26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FBFA46A" w14:textId="77777777" w:rsidR="00D711E8" w:rsidRDefault="00D711E8" w:rsidP="00F1325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11E8">
        <w:rPr>
          <w:rFonts w:ascii="Times New Roman" w:hAnsi="Times New Roman" w:cs="Times New Roman"/>
          <w:b/>
          <w:bCs/>
          <w:sz w:val="32"/>
          <w:szCs w:val="32"/>
        </w:rPr>
        <w:lastRenderedPageBreak/>
        <w:t>STRATEGI BISNIS INDUSTRI CAT OTOMOTIF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381018CE" w14:textId="06211F6F" w:rsidR="00E07ED1" w:rsidRDefault="00D711E8" w:rsidP="00F1325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11E8">
        <w:rPr>
          <w:rFonts w:ascii="Times New Roman" w:hAnsi="Times New Roman" w:cs="Times New Roman"/>
          <w:b/>
          <w:bCs/>
          <w:sz w:val="32"/>
          <w:szCs w:val="32"/>
        </w:rPr>
        <w:t>(STUDI KASUS: PT. B)</w:t>
      </w:r>
    </w:p>
    <w:p w14:paraId="5AB287E0" w14:textId="77777777" w:rsidR="00D711E8" w:rsidRPr="00713B05" w:rsidRDefault="00D711E8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5C946FB3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458E1033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PROPOSAL SKRIPSI</w:t>
      </w:r>
    </w:p>
    <w:p w14:paraId="76105D20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CD18457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3CCEF737" w14:textId="5EBAD04A" w:rsidR="00E07ED1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3FD593AE" w14:textId="77777777" w:rsidR="00713B05" w:rsidRPr="00713B05" w:rsidRDefault="00713B05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AEECB53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5FB20E4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Oleh</w:t>
      </w:r>
    </w:p>
    <w:p w14:paraId="6E29C0D6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</w:p>
    <w:p w14:paraId="52D7D52A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ANDI</w:t>
      </w:r>
      <w:r w:rsidRPr="00713B05">
        <w:rPr>
          <w:rFonts w:ascii="Tahoma" w:hAnsi="Tahoma" w:cs="Tahoma"/>
          <w:b/>
          <w:bCs/>
          <w:sz w:val="20"/>
          <w:szCs w:val="20"/>
        </w:rPr>
        <w:tab/>
        <w:t>22000000</w:t>
      </w:r>
    </w:p>
    <w:p w14:paraId="3D199D2D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DEWI 22111111</w:t>
      </w:r>
    </w:p>
    <w:p w14:paraId="04A17268" w14:textId="77777777" w:rsidR="00713B05" w:rsidRDefault="00713B05" w:rsidP="00F1325A">
      <w:pPr>
        <w:jc w:val="center"/>
        <w:rPr>
          <w:noProof/>
        </w:rPr>
      </w:pPr>
    </w:p>
    <w:p w14:paraId="1AAF96ED" w14:textId="7F1E8C0C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4E041BFB" w14:textId="51EF9F45" w:rsidR="00E07ED1" w:rsidRPr="00713B05" w:rsidRDefault="00713B05" w:rsidP="00F1325A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E81D093" wp14:editId="069ED7A0">
            <wp:simplePos x="0" y="0"/>
            <wp:positionH relativeFrom="page">
              <wp:posOffset>3071495</wp:posOffset>
            </wp:positionH>
            <wp:positionV relativeFrom="paragraph">
              <wp:posOffset>337023</wp:posOffset>
            </wp:positionV>
            <wp:extent cx="1525270" cy="101727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5270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DB9F2C" w14:textId="798C4CAA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0EB255B0" w14:textId="7F320FA3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4F267EBE" w14:textId="12D9218F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2892B770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40D8F10" w14:textId="77777777" w:rsidR="00D711E8" w:rsidRPr="00D711E8" w:rsidRDefault="00D711E8" w:rsidP="00D711E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711E8">
        <w:rPr>
          <w:rFonts w:ascii="Times New Roman" w:hAnsi="Times New Roman" w:cs="Times New Roman"/>
          <w:b/>
          <w:bCs/>
          <w:sz w:val="28"/>
          <w:szCs w:val="28"/>
        </w:rPr>
        <w:t>PROGRAM SARJANA EKONOMI</w:t>
      </w:r>
    </w:p>
    <w:p w14:paraId="773633D9" w14:textId="77777777" w:rsidR="00D711E8" w:rsidRPr="00D711E8" w:rsidRDefault="00D711E8" w:rsidP="00D711E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711E8">
        <w:rPr>
          <w:rFonts w:ascii="Times New Roman" w:hAnsi="Times New Roman" w:cs="Times New Roman"/>
          <w:b/>
          <w:bCs/>
          <w:sz w:val="28"/>
          <w:szCs w:val="28"/>
        </w:rPr>
        <w:t>INTERNATIONAL BUSINESS MANAGEMENT PROGRAM</w:t>
      </w:r>
    </w:p>
    <w:p w14:paraId="75700045" w14:textId="77777777" w:rsidR="00D711E8" w:rsidRPr="00D711E8" w:rsidRDefault="00D711E8" w:rsidP="00D711E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711E8">
        <w:rPr>
          <w:rFonts w:ascii="Times New Roman" w:hAnsi="Times New Roman" w:cs="Times New Roman"/>
          <w:b/>
          <w:bCs/>
          <w:sz w:val="28"/>
          <w:szCs w:val="28"/>
        </w:rPr>
        <w:t>BINUS BUSINESS SCHOOL UNDERGRADUATE PROGRAM</w:t>
      </w:r>
    </w:p>
    <w:p w14:paraId="58F20398" w14:textId="77777777" w:rsidR="00D711E8" w:rsidRDefault="00D711E8" w:rsidP="00D711E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711E8">
        <w:rPr>
          <w:rFonts w:ascii="Times New Roman" w:hAnsi="Times New Roman" w:cs="Times New Roman"/>
          <w:b/>
          <w:bCs/>
          <w:sz w:val="28"/>
          <w:szCs w:val="28"/>
        </w:rPr>
        <w:t>BINUS UNIVERSITY</w:t>
      </w:r>
    </w:p>
    <w:p w14:paraId="3B4AA782" w14:textId="77777777" w:rsidR="00D711E8" w:rsidRDefault="00E07ED1" w:rsidP="00D711E8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 xml:space="preserve">Jakarta </w:t>
      </w:r>
    </w:p>
    <w:p w14:paraId="03F62B2E" w14:textId="35EC0A0F" w:rsidR="006D40FA" w:rsidRDefault="00E07ED1" w:rsidP="00D711E8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(2021)</w:t>
      </w:r>
    </w:p>
    <w:p w14:paraId="2FE449B3" w14:textId="77777777" w:rsidR="00D81F39" w:rsidRDefault="00D81F39" w:rsidP="00902F84">
      <w:pPr>
        <w:jc w:val="both"/>
        <w:rPr>
          <w:rFonts w:ascii="Tahoma" w:hAnsi="Tahoma" w:cs="Tahoma"/>
          <w:b/>
          <w:bCs/>
          <w:sz w:val="20"/>
          <w:szCs w:val="20"/>
        </w:rPr>
        <w:sectPr w:rsidR="00D81F39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1"/>
        <w:gridCol w:w="2268"/>
        <w:gridCol w:w="283"/>
        <w:gridCol w:w="6044"/>
      </w:tblGrid>
      <w:tr w:rsidR="00F5125A" w:rsidRPr="00415787" w14:paraId="4277B9DC" w14:textId="77777777" w:rsidTr="00F1325A">
        <w:trPr>
          <w:trHeight w:val="557"/>
          <w:jc w:val="center"/>
        </w:trPr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14:paraId="74DC4CB5" w14:textId="77777777" w:rsidR="00F5125A" w:rsidRPr="00415787" w:rsidRDefault="00F5125A" w:rsidP="00A135E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DENTITAS PENELITI</w:t>
            </w:r>
          </w:p>
        </w:tc>
      </w:tr>
      <w:tr w:rsidR="00F5125A" w:rsidRPr="00415787" w14:paraId="653468CF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21FB60" w14:textId="77777777" w:rsidR="00F5125A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0B54C2B" w14:textId="77777777" w:rsidR="00F5125A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637F39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B89169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5DDF01A0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6A5B1C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DA109D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6023C1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EC81BC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C25BB4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4E510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A878E0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D61630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203F3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159781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E8E89B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D45A25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m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371EFA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03798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604AFF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60308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53219F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E1ABC5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2B788B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63B4ED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DF8E9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76F0ED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A9997A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15C1FC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6320469A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D31A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876A47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A8F558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D1B52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-___________ / _____________________</w:t>
            </w:r>
          </w:p>
        </w:tc>
      </w:tr>
      <w:tr w:rsidR="00F5125A" w:rsidRPr="00415787" w14:paraId="0F5CF5A6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841782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2AC6EA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nata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C1EC74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3CECB5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4523601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4897A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7EDC96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K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854BDC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6004B3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51BEEBEA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EE80A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8CB758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0682EC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D782B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u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Smart/ Global</w:t>
            </w:r>
          </w:p>
        </w:tc>
      </w:tr>
      <w:tr w:rsidR="00F5125A" w:rsidRPr="00415787" w14:paraId="18504692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6D61C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34BD24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ECDB05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F4258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6A4B0749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AB00E0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F17FFB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6B9ADA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C48A76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6C72F057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6378C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21E1EE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895246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A1F64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38AABFAC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7B29E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004275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A66F27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A70138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391907C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87ECD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E95FF9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m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B7C58D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69276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FBE9D95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4B94E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E9C9D0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9406B4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760984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6C2F2F29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EB0230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63CFC2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CA2C6A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ACB88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E771B8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931333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F87115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BAFEA5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6BE52B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-___________ / _____________________</w:t>
            </w:r>
          </w:p>
        </w:tc>
      </w:tr>
      <w:tr w:rsidR="00F5125A" w:rsidRPr="00415787" w14:paraId="6733719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A67F1F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0BA8E7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nata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FF816C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B8E252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DC6F367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9907A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8C7065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K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64B9A7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D72878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A793E1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74A5A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A0520A9" w14:textId="77777777" w:rsidR="00F5125A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C2D76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CF36E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u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Smart/ Global</w:t>
            </w:r>
          </w:p>
        </w:tc>
      </w:tr>
      <w:tr w:rsidR="00F5125A" w:rsidRPr="00415787" w14:paraId="169464DF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50B95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BE36AD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E8790D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1CBE81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314ABDBB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5EE8BA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B70CBA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140B54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77642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6621D372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B5D8F4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F4EFA5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3E71AD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FCD91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EB441B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B9B92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201910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12543F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ACF15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1FC79004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44A0DE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803490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m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114844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B246F1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7EFE0B97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ECB32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4A2E1B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7BA534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19487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A21382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30FA48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A28A97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4F8FD0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1029D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1FE44D2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74FCD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E14FD4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6447A2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F3EA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-___________ / _____________________</w:t>
            </w:r>
          </w:p>
        </w:tc>
      </w:tr>
      <w:tr w:rsidR="00F5125A" w:rsidRPr="00415787" w14:paraId="14AE9CC1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700CE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9AC0E4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nata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8AC862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DA316C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DA1B19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C0494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0C7958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K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3C08ED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D33F74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1E702552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F27999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D3B3F1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4F0596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A1BA2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u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Smart/ Global</w:t>
            </w:r>
          </w:p>
        </w:tc>
      </w:tr>
      <w:tr w:rsidR="00F5125A" w:rsidRPr="00415787" w14:paraId="721BD521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4F546DA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4FFF96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B10052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0A2016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934E39" w14:textId="77777777" w:rsidR="00F5125A" w:rsidRPr="0024598C" w:rsidRDefault="00F5125A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24598C">
        <w:rPr>
          <w:rFonts w:ascii="Times New Roman" w:hAnsi="Times New Roman" w:cs="Times New Roman"/>
          <w:sz w:val="24"/>
          <w:szCs w:val="24"/>
        </w:rPr>
        <w:t xml:space="preserve">*) </w:t>
      </w:r>
      <w:proofErr w:type="spellStart"/>
      <w:r w:rsidRPr="0024598C">
        <w:rPr>
          <w:rFonts w:ascii="Times New Roman" w:hAnsi="Times New Roman" w:cs="Times New Roman"/>
          <w:sz w:val="24"/>
          <w:szCs w:val="24"/>
        </w:rPr>
        <w:t>Pilih</w:t>
      </w:r>
      <w:proofErr w:type="spellEnd"/>
      <w:r w:rsidRPr="0024598C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24598C">
        <w:rPr>
          <w:rFonts w:ascii="Times New Roman" w:hAnsi="Times New Roman" w:cs="Times New Roman"/>
          <w:sz w:val="24"/>
          <w:szCs w:val="24"/>
        </w:rPr>
        <w:t>satu</w:t>
      </w:r>
      <w:proofErr w:type="spellEnd"/>
    </w:p>
    <w:p w14:paraId="26E55256" w14:textId="77777777" w:rsidR="0056537D" w:rsidRDefault="0056537D" w:rsidP="00902F84">
      <w:pPr>
        <w:jc w:val="both"/>
        <w:rPr>
          <w:rFonts w:ascii="Tahoma" w:hAnsi="Tahoma" w:cs="Tahoma"/>
          <w:b/>
          <w:bCs/>
          <w:sz w:val="20"/>
          <w:szCs w:val="20"/>
        </w:rPr>
        <w:sectPr w:rsidR="0056537D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EDEA096" w14:textId="77777777" w:rsidR="00435DE1" w:rsidRPr="00160615" w:rsidRDefault="00435DE1" w:rsidP="00871B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60615">
        <w:rPr>
          <w:rFonts w:ascii="Times New Roman" w:hAnsi="Times New Roman" w:cs="Times New Roman"/>
          <w:b/>
          <w:bCs/>
          <w:sz w:val="24"/>
          <w:szCs w:val="24"/>
        </w:rPr>
        <w:lastRenderedPageBreak/>
        <w:t>PENILAIAN KELAYAKAN PROPOSAL LTA</w:t>
      </w:r>
    </w:p>
    <w:p w14:paraId="3DC38B69" w14:textId="77777777" w:rsidR="00435DE1" w:rsidRPr="00160615" w:rsidRDefault="00435DE1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1C821B9" w14:textId="77777777" w:rsidR="00435DE1" w:rsidRDefault="00435DE1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5C2833C" w14:textId="77777777" w:rsidR="00435DE1" w:rsidRDefault="00435DE1" w:rsidP="00902F8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4625"/>
        <w:gridCol w:w="766"/>
        <w:gridCol w:w="766"/>
        <w:gridCol w:w="766"/>
        <w:gridCol w:w="766"/>
        <w:gridCol w:w="767"/>
      </w:tblGrid>
      <w:tr w:rsidR="00435DE1" w14:paraId="6BE130B0" w14:textId="77777777" w:rsidTr="00CA3D22">
        <w:trPr>
          <w:trHeight w:val="327"/>
        </w:trPr>
        <w:tc>
          <w:tcPr>
            <w:tcW w:w="5185" w:type="dxa"/>
            <w:gridSpan w:val="2"/>
            <w:vAlign w:val="center"/>
          </w:tcPr>
          <w:p w14:paraId="5231642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mpon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766" w:type="dxa"/>
          </w:tcPr>
          <w:p w14:paraId="4BDBC6F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66" w:type="dxa"/>
          </w:tcPr>
          <w:p w14:paraId="496DD92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66" w:type="dxa"/>
          </w:tcPr>
          <w:p w14:paraId="1630E06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66" w:type="dxa"/>
          </w:tcPr>
          <w:p w14:paraId="6C1D6F1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67" w:type="dxa"/>
          </w:tcPr>
          <w:p w14:paraId="403C7F0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435DE1" w14:paraId="11E5092D" w14:textId="77777777" w:rsidTr="00CA3D22">
        <w:tc>
          <w:tcPr>
            <w:tcW w:w="9016" w:type="dxa"/>
            <w:gridSpan w:val="7"/>
            <w:vAlign w:val="center"/>
          </w:tcPr>
          <w:p w14:paraId="3915BC4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t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akang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Non BSU)</w:t>
            </w:r>
          </w:p>
        </w:tc>
      </w:tr>
      <w:tr w:rsidR="00435DE1" w14:paraId="00A92B86" w14:textId="77777777" w:rsidTr="00CA3D22">
        <w:tc>
          <w:tcPr>
            <w:tcW w:w="560" w:type="dxa"/>
          </w:tcPr>
          <w:p w14:paraId="1A9DAFD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625" w:type="dxa"/>
          </w:tcPr>
          <w:p w14:paraId="2E703A5A" w14:textId="71B7A587" w:rsidR="00435DE1" w:rsidRPr="00555360" w:rsidRDefault="00555360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makro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ekonomi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/ industry</w:t>
            </w:r>
          </w:p>
        </w:tc>
        <w:tc>
          <w:tcPr>
            <w:tcW w:w="766" w:type="dxa"/>
          </w:tcPr>
          <w:p w14:paraId="227B67B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34682D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31738A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CE4DC3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2E0444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0BE92A9" w14:textId="77777777" w:rsidTr="00CA3D22">
        <w:tc>
          <w:tcPr>
            <w:tcW w:w="560" w:type="dxa"/>
          </w:tcPr>
          <w:p w14:paraId="74F75638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625" w:type="dxa"/>
          </w:tcPr>
          <w:p w14:paraId="4FB3986E" w14:textId="23916EA5" w:rsidR="00435DE1" w:rsidRPr="00555360" w:rsidRDefault="00555360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bisnis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perusahaan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terkait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</w:p>
        </w:tc>
        <w:tc>
          <w:tcPr>
            <w:tcW w:w="766" w:type="dxa"/>
          </w:tcPr>
          <w:p w14:paraId="37EBA38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5ED5DA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E2E301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CF9036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804871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74AC8FB" w14:textId="77777777" w:rsidTr="00CA3D22">
        <w:tc>
          <w:tcPr>
            <w:tcW w:w="560" w:type="dxa"/>
          </w:tcPr>
          <w:p w14:paraId="7A0D1E0E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625" w:type="dxa"/>
          </w:tcPr>
          <w:p w14:paraId="6446F5EC" w14:textId="428CBF1D" w:rsidR="00435DE1" w:rsidRPr="00555360" w:rsidRDefault="00555360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Fenomena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</w:p>
        </w:tc>
        <w:tc>
          <w:tcPr>
            <w:tcW w:w="766" w:type="dxa"/>
          </w:tcPr>
          <w:p w14:paraId="11553BE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DE6AB6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549B27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750F76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82FA7F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2EEBF917" w14:textId="77777777" w:rsidTr="00CA3D22">
        <w:tc>
          <w:tcPr>
            <w:tcW w:w="560" w:type="dxa"/>
          </w:tcPr>
          <w:p w14:paraId="4B0D0566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625" w:type="dxa"/>
          </w:tcPr>
          <w:p w14:paraId="4D94E715" w14:textId="6C12B557" w:rsidR="00435DE1" w:rsidRPr="00555360" w:rsidRDefault="00555360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Dampak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muncul</w:t>
            </w:r>
            <w:proofErr w:type="spellEnd"/>
          </w:p>
        </w:tc>
        <w:tc>
          <w:tcPr>
            <w:tcW w:w="766" w:type="dxa"/>
          </w:tcPr>
          <w:p w14:paraId="6471DFF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FAA615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666546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EC0B3A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21B81AE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B2438CE" w14:textId="77777777" w:rsidTr="00CA3D22">
        <w:tc>
          <w:tcPr>
            <w:tcW w:w="560" w:type="dxa"/>
          </w:tcPr>
          <w:p w14:paraId="2DBFA88B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625" w:type="dxa"/>
          </w:tcPr>
          <w:p w14:paraId="2CB1B763" w14:textId="41B88227" w:rsidR="00435DE1" w:rsidRPr="00555360" w:rsidRDefault="00555360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Pendekatan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ilmu</w:t>
            </w:r>
            <w:proofErr w:type="spellEnd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555360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</w:p>
        </w:tc>
        <w:tc>
          <w:tcPr>
            <w:tcW w:w="766" w:type="dxa"/>
          </w:tcPr>
          <w:p w14:paraId="38D5111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0FDFED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B275E1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0528C1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9D4934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20CC58CC" w14:textId="77777777" w:rsidTr="00CA3D22">
        <w:tc>
          <w:tcPr>
            <w:tcW w:w="9016" w:type="dxa"/>
            <w:gridSpan w:val="7"/>
            <w:vAlign w:val="center"/>
          </w:tcPr>
          <w:p w14:paraId="67A42FD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ajian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rangk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mikir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potes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Non BSU)</w:t>
            </w:r>
          </w:p>
        </w:tc>
      </w:tr>
      <w:tr w:rsidR="00435DE1" w14:paraId="4ED95CB7" w14:textId="77777777" w:rsidTr="00CA3D22">
        <w:tc>
          <w:tcPr>
            <w:tcW w:w="560" w:type="dxa"/>
          </w:tcPr>
          <w:p w14:paraId="5A775017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625" w:type="dxa"/>
          </w:tcPr>
          <w:p w14:paraId="2E487539" w14:textId="46A119C3" w:rsidR="00435DE1" w:rsidRPr="002B4B3E" w:rsidRDefault="009E34A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terkai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ernational Business/ International Trade</w:t>
            </w:r>
          </w:p>
        </w:tc>
        <w:tc>
          <w:tcPr>
            <w:tcW w:w="766" w:type="dxa"/>
          </w:tcPr>
          <w:p w14:paraId="2CC5D0A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BE2019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864BC4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B98AEC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2B75520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BD6F910" w14:textId="77777777" w:rsidTr="00CA3D22">
        <w:tc>
          <w:tcPr>
            <w:tcW w:w="560" w:type="dxa"/>
          </w:tcPr>
          <w:p w14:paraId="03C6C7D4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4625" w:type="dxa"/>
          </w:tcPr>
          <w:p w14:paraId="7BECC057" w14:textId="28E66900" w:rsidR="00435DE1" w:rsidRPr="002B4B3E" w:rsidRDefault="009E34A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nd </w:t>
            </w:r>
            <w:r w:rsidR="002B4B3E" w:rsidRPr="002B4B3E">
              <w:rPr>
                <w:rFonts w:ascii="Times New Roman" w:hAnsi="Times New Roman" w:cs="Times New Roman"/>
                <w:sz w:val="24"/>
                <w:szCs w:val="24"/>
              </w:rPr>
              <w:t>Theory</w:t>
            </w:r>
          </w:p>
        </w:tc>
        <w:tc>
          <w:tcPr>
            <w:tcW w:w="766" w:type="dxa"/>
          </w:tcPr>
          <w:p w14:paraId="449BCFE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882B16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8DC548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7A445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3FA7E9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61CEAB9" w14:textId="77777777" w:rsidTr="00CA3D22">
        <w:tc>
          <w:tcPr>
            <w:tcW w:w="560" w:type="dxa"/>
          </w:tcPr>
          <w:p w14:paraId="311DBA0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4625" w:type="dxa"/>
          </w:tcPr>
          <w:p w14:paraId="5C77331A" w14:textId="706D588E" w:rsidR="00435DE1" w:rsidRPr="002B4B3E" w:rsidRDefault="002B4B3E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B4B3E">
              <w:rPr>
                <w:rFonts w:ascii="Times New Roman" w:hAnsi="Times New Roman" w:cs="Times New Roman"/>
                <w:sz w:val="24"/>
                <w:szCs w:val="24"/>
              </w:rPr>
              <w:t>Applied Theory</w:t>
            </w:r>
            <w:r w:rsidR="009E34A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9E34A9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 w:rsidR="009E34A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9E34A9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="009E34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E34A9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="009E34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E34A9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="009E34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6" w:type="dxa"/>
          </w:tcPr>
          <w:p w14:paraId="63F056F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646335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E2CDEC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A6C803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F80AA9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E3066DF" w14:textId="77777777" w:rsidTr="00CA3D22">
        <w:tc>
          <w:tcPr>
            <w:tcW w:w="560" w:type="dxa"/>
          </w:tcPr>
          <w:p w14:paraId="0E6597E6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4625" w:type="dxa"/>
          </w:tcPr>
          <w:p w14:paraId="6A80FA1D" w14:textId="4BD6E9D9" w:rsidR="00435DE1" w:rsidRPr="002B4B3E" w:rsidRDefault="009E34A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pikir</w:t>
            </w:r>
            <w:proofErr w:type="spellEnd"/>
          </w:p>
        </w:tc>
        <w:tc>
          <w:tcPr>
            <w:tcW w:w="766" w:type="dxa"/>
          </w:tcPr>
          <w:p w14:paraId="7108272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0D26C8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39AC9A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4376F4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3DB5B01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5B22F59B" w14:textId="77777777" w:rsidTr="00CA3D22">
        <w:tc>
          <w:tcPr>
            <w:tcW w:w="560" w:type="dxa"/>
          </w:tcPr>
          <w:p w14:paraId="21E76C07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4625" w:type="dxa"/>
          </w:tcPr>
          <w:p w14:paraId="46281B7D" w14:textId="766E67AA" w:rsidR="00435DE1" w:rsidRPr="002B4B3E" w:rsidRDefault="00277ACC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="006B224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pikir</w:t>
            </w:r>
            <w:proofErr w:type="spellEnd"/>
            <w:r w:rsidR="002B4B3E" w:rsidRPr="002B4B3E">
              <w:rPr>
                <w:rFonts w:ascii="Times New Roman" w:hAnsi="Times New Roman" w:cs="Times New Roman"/>
                <w:sz w:val="24"/>
                <w:szCs w:val="24"/>
              </w:rPr>
              <w:t xml:space="preserve"> *(Jika </w:t>
            </w:r>
            <w:proofErr w:type="spellStart"/>
            <w:r w:rsidR="002B4B3E" w:rsidRPr="002B4B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="002B4B3E" w:rsidRPr="002B4B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6" w:type="dxa"/>
          </w:tcPr>
          <w:p w14:paraId="0BB3672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C89D7E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F2BA4D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86068C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59FB65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AFA7EA7" w14:textId="77777777" w:rsidTr="00CA3D22">
        <w:tc>
          <w:tcPr>
            <w:tcW w:w="9016" w:type="dxa"/>
            <w:gridSpan w:val="7"/>
            <w:vAlign w:val="center"/>
          </w:tcPr>
          <w:p w14:paraId="67351884" w14:textId="77777777" w:rsidR="00435DE1" w:rsidRPr="00DA54FE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Non BSU)</w:t>
            </w:r>
          </w:p>
        </w:tc>
      </w:tr>
      <w:tr w:rsidR="00435DE1" w14:paraId="60A4B90D" w14:textId="77777777" w:rsidTr="00CA3D22">
        <w:tc>
          <w:tcPr>
            <w:tcW w:w="560" w:type="dxa"/>
          </w:tcPr>
          <w:p w14:paraId="76D9D2C9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4625" w:type="dxa"/>
          </w:tcPr>
          <w:p w14:paraId="1D786E9E" w14:textId="51403CFA" w:rsidR="00435DE1" w:rsidRPr="002B4B3E" w:rsidRDefault="003A33E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losof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766" w:type="dxa"/>
          </w:tcPr>
          <w:p w14:paraId="3038782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165E7A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D73CA3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E21080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43CEED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1705961" w14:textId="77777777" w:rsidTr="00CA3D22">
        <w:tc>
          <w:tcPr>
            <w:tcW w:w="560" w:type="dxa"/>
          </w:tcPr>
          <w:p w14:paraId="2A5C120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4625" w:type="dxa"/>
          </w:tcPr>
          <w:p w14:paraId="292D2689" w14:textId="4AC77127" w:rsidR="00435DE1" w:rsidRPr="002B4B3E" w:rsidRDefault="003A33E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dek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766" w:type="dxa"/>
          </w:tcPr>
          <w:p w14:paraId="442C16E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A76B00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64B9A7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D70A6B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5B9514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2C0EBD80" w14:textId="77777777" w:rsidTr="00CA3D22">
        <w:tc>
          <w:tcPr>
            <w:tcW w:w="560" w:type="dxa"/>
          </w:tcPr>
          <w:p w14:paraId="1E219B62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4625" w:type="dxa"/>
          </w:tcPr>
          <w:p w14:paraId="0A52BA79" w14:textId="7AF79565" w:rsidR="00435DE1" w:rsidRPr="002B4B3E" w:rsidRDefault="003A33E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ateg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766" w:type="dxa"/>
          </w:tcPr>
          <w:p w14:paraId="22C86C7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DF5765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CC96CB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65BF65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106C70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75AC9EB" w14:textId="77777777" w:rsidTr="00CA3D22">
        <w:tc>
          <w:tcPr>
            <w:tcW w:w="560" w:type="dxa"/>
          </w:tcPr>
          <w:p w14:paraId="4C889C82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4625" w:type="dxa"/>
          </w:tcPr>
          <w:p w14:paraId="2FE90C3B" w14:textId="042CFFF5" w:rsidR="00435DE1" w:rsidRPr="002B4B3E" w:rsidRDefault="003A33E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</w:tc>
        <w:tc>
          <w:tcPr>
            <w:tcW w:w="766" w:type="dxa"/>
          </w:tcPr>
          <w:p w14:paraId="1A87079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93A91E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6FD372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B395E8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2ED5EC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7E1E0D9" w14:textId="77777777" w:rsidTr="00CA3D22">
        <w:tc>
          <w:tcPr>
            <w:tcW w:w="560" w:type="dxa"/>
          </w:tcPr>
          <w:p w14:paraId="21012859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4625" w:type="dxa"/>
          </w:tcPr>
          <w:p w14:paraId="44759EFF" w14:textId="5FD80FDE" w:rsidR="00435DE1" w:rsidRPr="002B4B3E" w:rsidRDefault="003A33E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eka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</w:tc>
        <w:tc>
          <w:tcPr>
            <w:tcW w:w="766" w:type="dxa"/>
          </w:tcPr>
          <w:p w14:paraId="6F616D1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7A3A82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C76F06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9F1928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38E5F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C1F6EDF" w14:textId="77777777" w:rsidTr="00CA3D22">
        <w:tc>
          <w:tcPr>
            <w:tcW w:w="560" w:type="dxa"/>
          </w:tcPr>
          <w:p w14:paraId="6F7BBE5E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4625" w:type="dxa"/>
          </w:tcPr>
          <w:p w14:paraId="79431EAC" w14:textId="2D2C630E" w:rsidR="00435DE1" w:rsidRPr="002B4B3E" w:rsidRDefault="003A33E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</w:tc>
        <w:tc>
          <w:tcPr>
            <w:tcW w:w="766" w:type="dxa"/>
          </w:tcPr>
          <w:p w14:paraId="1EFC968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B26D3F7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B9E834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B1FC8E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D6B657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06AF98B1" w14:textId="77777777" w:rsidTr="00CA3D22">
        <w:tc>
          <w:tcPr>
            <w:tcW w:w="560" w:type="dxa"/>
          </w:tcPr>
          <w:p w14:paraId="5CED6482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4625" w:type="dxa"/>
          </w:tcPr>
          <w:p w14:paraId="1A35C70A" w14:textId="3175AE2A" w:rsidR="00435DE1" w:rsidRPr="002B4B3E" w:rsidRDefault="003A33E9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rif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</w:tc>
        <w:tc>
          <w:tcPr>
            <w:tcW w:w="766" w:type="dxa"/>
          </w:tcPr>
          <w:p w14:paraId="1C218F1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E7C4C7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18F220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B19B02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388805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7807F40" w14:textId="77777777" w:rsidTr="00CA3D22">
        <w:tc>
          <w:tcPr>
            <w:tcW w:w="9016" w:type="dxa"/>
            <w:gridSpan w:val="7"/>
            <w:vAlign w:val="center"/>
          </w:tcPr>
          <w:p w14:paraId="19817C0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SU</w:t>
            </w:r>
          </w:p>
        </w:tc>
      </w:tr>
      <w:tr w:rsidR="00435DE1" w14:paraId="364E77FA" w14:textId="77777777" w:rsidTr="00CA3D22">
        <w:tc>
          <w:tcPr>
            <w:tcW w:w="560" w:type="dxa"/>
          </w:tcPr>
          <w:p w14:paraId="379E7824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625" w:type="dxa"/>
          </w:tcPr>
          <w:p w14:paraId="5573D844" w14:textId="4A259F33" w:rsidR="00435DE1" w:rsidRPr="002B4B3E" w:rsidRDefault="00BC19BF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Latar</w:t>
            </w:r>
            <w:proofErr w:type="spellEnd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Belakang</w:t>
            </w:r>
            <w:proofErr w:type="spellEnd"/>
          </w:p>
        </w:tc>
        <w:tc>
          <w:tcPr>
            <w:tcW w:w="766" w:type="dxa"/>
          </w:tcPr>
          <w:p w14:paraId="583C84B7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4BC3C6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466A9D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18E763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15934E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90E92F0" w14:textId="77777777" w:rsidTr="00CA3D22">
        <w:tc>
          <w:tcPr>
            <w:tcW w:w="560" w:type="dxa"/>
          </w:tcPr>
          <w:p w14:paraId="7B5D7C4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625" w:type="dxa"/>
          </w:tcPr>
          <w:p w14:paraId="4C765E94" w14:textId="367E1FCF" w:rsidR="00435DE1" w:rsidRPr="002B4B3E" w:rsidRDefault="00BC19BF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Ide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Bisnis</w:t>
            </w:r>
            <w:proofErr w:type="spellEnd"/>
          </w:p>
        </w:tc>
        <w:tc>
          <w:tcPr>
            <w:tcW w:w="766" w:type="dxa"/>
          </w:tcPr>
          <w:p w14:paraId="74172E0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84EA43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BFE45E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4CD18D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B3EF37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0309A509" w14:textId="77777777" w:rsidTr="00CA3D22">
        <w:tc>
          <w:tcPr>
            <w:tcW w:w="560" w:type="dxa"/>
          </w:tcPr>
          <w:p w14:paraId="6F27ED4E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625" w:type="dxa"/>
          </w:tcPr>
          <w:p w14:paraId="69C7CDA8" w14:textId="2D1B039B" w:rsidR="00435DE1" w:rsidRPr="002B4B3E" w:rsidRDefault="00BC19BF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Tujuan</w:t>
            </w:r>
            <w:proofErr w:type="spellEnd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Bisnis</w:t>
            </w:r>
            <w:proofErr w:type="spellEnd"/>
          </w:p>
        </w:tc>
        <w:tc>
          <w:tcPr>
            <w:tcW w:w="766" w:type="dxa"/>
          </w:tcPr>
          <w:p w14:paraId="31299DD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4992BF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3380A3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7ED44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2458F05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4B808C94" w14:textId="77777777" w:rsidTr="00CA3D22">
        <w:tc>
          <w:tcPr>
            <w:tcW w:w="560" w:type="dxa"/>
          </w:tcPr>
          <w:p w14:paraId="240CF2CF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625" w:type="dxa"/>
          </w:tcPr>
          <w:p w14:paraId="1FCBACF2" w14:textId="4DA205E9" w:rsidR="00435DE1" w:rsidRPr="002B4B3E" w:rsidRDefault="00BC19BF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Analisa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Produk</w:t>
            </w:r>
            <w:proofErr w:type="spellEnd"/>
          </w:p>
        </w:tc>
        <w:tc>
          <w:tcPr>
            <w:tcW w:w="766" w:type="dxa"/>
          </w:tcPr>
          <w:p w14:paraId="63B67DC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B05230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F1D793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8BF28B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88AAFA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BB58C46" w14:textId="77777777" w:rsidTr="00CA3D22">
        <w:tc>
          <w:tcPr>
            <w:tcW w:w="560" w:type="dxa"/>
          </w:tcPr>
          <w:p w14:paraId="1D9DE27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625" w:type="dxa"/>
          </w:tcPr>
          <w:p w14:paraId="4D0664EB" w14:textId="67C9C189" w:rsidR="00435DE1" w:rsidRPr="002B4B3E" w:rsidRDefault="00BC19BF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Analisa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Pemasaran</w:t>
            </w:r>
            <w:proofErr w:type="spellEnd"/>
          </w:p>
        </w:tc>
        <w:tc>
          <w:tcPr>
            <w:tcW w:w="766" w:type="dxa"/>
          </w:tcPr>
          <w:p w14:paraId="095A7C37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F5C129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A41DEB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C0993E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67BF0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608CB38" w14:textId="77777777" w:rsidTr="00CA3D22">
        <w:tc>
          <w:tcPr>
            <w:tcW w:w="560" w:type="dxa"/>
          </w:tcPr>
          <w:p w14:paraId="3ED339F0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625" w:type="dxa"/>
          </w:tcPr>
          <w:p w14:paraId="4862843A" w14:textId="001A0CDF" w:rsidR="00435DE1" w:rsidRPr="002B4B3E" w:rsidRDefault="00BC19BF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Analisa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Operasional</w:t>
            </w:r>
            <w:proofErr w:type="spellEnd"/>
          </w:p>
        </w:tc>
        <w:tc>
          <w:tcPr>
            <w:tcW w:w="766" w:type="dxa"/>
          </w:tcPr>
          <w:p w14:paraId="06778F5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3C205F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56CCCD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9FC5A8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12AE7B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13F77D5" w14:textId="77777777" w:rsidTr="00CA3D22">
        <w:tc>
          <w:tcPr>
            <w:tcW w:w="560" w:type="dxa"/>
          </w:tcPr>
          <w:p w14:paraId="4A691ED3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4625" w:type="dxa"/>
          </w:tcPr>
          <w:p w14:paraId="1BA8FA2E" w14:textId="77777777" w:rsidR="00BC19BF" w:rsidRPr="00BC19BF" w:rsidRDefault="00BC19BF" w:rsidP="00BC1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Analisa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Kelayakan</w:t>
            </w:r>
            <w:proofErr w:type="spellEnd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Investasi</w:t>
            </w:r>
            <w:proofErr w:type="spellEnd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Proyeksi</w:t>
            </w:r>
            <w:proofErr w:type="spellEnd"/>
          </w:p>
          <w:p w14:paraId="3DD06BAE" w14:textId="3C926C36" w:rsidR="00435DE1" w:rsidRPr="002B4B3E" w:rsidRDefault="00BC19BF" w:rsidP="00BC1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Keuangan</w:t>
            </w:r>
            <w:proofErr w:type="spellEnd"/>
            <w:r w:rsidRPr="00BC19B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6" w:type="dxa"/>
          </w:tcPr>
          <w:p w14:paraId="7FBFC2A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A9C908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362A7D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ACD167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8E340F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B78DEEE" w14:textId="77777777" w:rsidTr="00CA3D22">
        <w:tc>
          <w:tcPr>
            <w:tcW w:w="7483" w:type="dxa"/>
            <w:gridSpan w:val="5"/>
            <w:vAlign w:val="center"/>
          </w:tcPr>
          <w:p w14:paraId="4AE4D9C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NILAI</w:t>
            </w:r>
          </w:p>
        </w:tc>
        <w:tc>
          <w:tcPr>
            <w:tcW w:w="1533" w:type="dxa"/>
            <w:gridSpan w:val="2"/>
            <w:vAlign w:val="center"/>
          </w:tcPr>
          <w:p w14:paraId="4883985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3107033" w14:textId="731322C8" w:rsidR="00435DE1" w:rsidRPr="00572801" w:rsidRDefault="00435DE1" w:rsidP="00572801">
      <w:pPr>
        <w:jc w:val="both"/>
        <w:rPr>
          <w:rFonts w:ascii="Times New Roman" w:hAnsi="Times New Roman" w:cs="Times New Roman"/>
          <w:sz w:val="20"/>
          <w:szCs w:val="20"/>
        </w:rPr>
      </w:pPr>
      <w:r w:rsidRPr="00B019D1">
        <w:rPr>
          <w:rFonts w:ascii="Times New Roman" w:hAnsi="Times New Roman" w:cs="Times New Roman"/>
          <w:sz w:val="20"/>
          <w:szCs w:val="20"/>
        </w:rPr>
        <w:t xml:space="preserve">* Jika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penelitian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tidak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memerlukan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hipotesis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dan uji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hipotesis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maka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diberi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3.</w:t>
      </w:r>
    </w:p>
    <w:p w14:paraId="28AD15B7" w14:textId="77777777" w:rsidR="00435DE1" w:rsidRPr="00A1570C" w:rsidRDefault="00435DE1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A1570C">
        <w:rPr>
          <w:rFonts w:ascii="Times New Roman" w:hAnsi="Times New Roman" w:cs="Times New Roman"/>
          <w:sz w:val="24"/>
          <w:szCs w:val="24"/>
        </w:rPr>
        <w:t xml:space="preserve">Proposal </w:t>
      </w:r>
      <w:proofErr w:type="spellStart"/>
      <w:r w:rsidRPr="00A1570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A15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570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15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570C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A1570C">
        <w:rPr>
          <w:rFonts w:ascii="Times New Roman" w:hAnsi="Times New Roman" w:cs="Times New Roman"/>
          <w:sz w:val="24"/>
          <w:szCs w:val="24"/>
        </w:rPr>
        <w:t xml:space="preserve"> </w:t>
      </w:r>
      <w:r w:rsidRPr="00A1570C">
        <w:rPr>
          <w:rFonts w:ascii="Times New Roman" w:hAnsi="Times New Roman" w:cs="Times New Roman"/>
          <w:b/>
          <w:bCs/>
          <w:sz w:val="24"/>
          <w:szCs w:val="24"/>
        </w:rPr>
        <w:t>LAYAK / TIDAK LAYAK</w:t>
      </w:r>
      <w:r w:rsidRPr="00A1570C">
        <w:rPr>
          <w:rFonts w:ascii="Times New Roman" w:hAnsi="Times New Roman" w:cs="Times New Roman"/>
          <w:sz w:val="24"/>
          <w:szCs w:val="24"/>
        </w:rPr>
        <w:t>*</w:t>
      </w:r>
    </w:p>
    <w:p w14:paraId="1326E860" w14:textId="77777777" w:rsidR="00435DE1" w:rsidRPr="00A1570C" w:rsidRDefault="00435DE1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A1570C">
        <w:rPr>
          <w:rFonts w:ascii="Times New Roman" w:hAnsi="Times New Roman" w:cs="Times New Roman"/>
          <w:sz w:val="24"/>
          <w:szCs w:val="24"/>
        </w:rPr>
        <w:t xml:space="preserve">Jakarta, </w:t>
      </w:r>
      <w:proofErr w:type="gramStart"/>
      <w:r w:rsidRPr="00A1570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56AD5BA7" w14:textId="77777777" w:rsidR="00435DE1" w:rsidRPr="00160615" w:rsidRDefault="00435DE1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A1570C">
        <w:rPr>
          <w:rFonts w:ascii="Times New Roman" w:hAnsi="Times New Roman" w:cs="Times New Roman"/>
          <w:sz w:val="24"/>
          <w:szCs w:val="24"/>
        </w:rPr>
        <w:t>Reviewer,</w:t>
      </w:r>
    </w:p>
    <w:p w14:paraId="39F0FDC5" w14:textId="77777777" w:rsidR="00B81E76" w:rsidRDefault="00B81E76" w:rsidP="00902F84">
      <w:pPr>
        <w:jc w:val="both"/>
        <w:rPr>
          <w:rFonts w:ascii="Tahoma" w:hAnsi="Tahoma" w:cs="Tahoma"/>
          <w:b/>
          <w:bCs/>
          <w:sz w:val="20"/>
          <w:szCs w:val="20"/>
        </w:rPr>
        <w:sectPr w:rsidR="00B81E76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F34D5E0" w14:textId="76A78C76" w:rsidR="003547E3" w:rsidRPr="004755A3" w:rsidRDefault="003547E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55A3">
        <w:rPr>
          <w:rFonts w:ascii="Times New Roman" w:hAnsi="Times New Roman" w:cs="Times New Roman"/>
          <w:b/>
          <w:bCs/>
          <w:sz w:val="28"/>
          <w:szCs w:val="28"/>
        </w:rPr>
        <w:lastRenderedPageBreak/>
        <w:t>UNIVERSITAS BINA NUSANTARA</w:t>
      </w:r>
    </w:p>
    <w:p w14:paraId="14C48FDE" w14:textId="6144B422" w:rsidR="003547E3" w:rsidRPr="003547E3" w:rsidRDefault="00F10C74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BF5B23" wp14:editId="74C872F0">
                <wp:simplePos x="0" y="0"/>
                <wp:positionH relativeFrom="column">
                  <wp:posOffset>39370</wp:posOffset>
                </wp:positionH>
                <wp:positionV relativeFrom="paragraph">
                  <wp:posOffset>65074</wp:posOffset>
                </wp:positionV>
                <wp:extent cx="5756744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67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7A42BC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1pt,5.1pt" to="456.4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48852EB3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International Business Management</w:t>
      </w:r>
    </w:p>
    <w:p w14:paraId="385D66B0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Management Study Program</w:t>
      </w:r>
    </w:p>
    <w:p w14:paraId="723949B9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547E3">
        <w:rPr>
          <w:rFonts w:ascii="Times New Roman" w:hAnsi="Times New Roman" w:cs="Times New Roman"/>
          <w:sz w:val="24"/>
          <w:szCs w:val="24"/>
        </w:rPr>
        <w:t>Binus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Business School Undergraduate Program</w:t>
      </w:r>
    </w:p>
    <w:p w14:paraId="1ACE2B9B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547E3"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47E3">
        <w:rPr>
          <w:rFonts w:ascii="Times New Roman" w:hAnsi="Times New Roman" w:cs="Times New Roman"/>
          <w:sz w:val="24"/>
          <w:szCs w:val="24"/>
        </w:rPr>
        <w:t>Sarjana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Ekonomi</w:t>
      </w:r>
    </w:p>
    <w:p w14:paraId="726B9446" w14:textId="62466F51" w:rsid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 xml:space="preserve">Semester </w:t>
      </w:r>
      <w:proofErr w:type="spellStart"/>
      <w:r w:rsidRPr="003547E3">
        <w:rPr>
          <w:rFonts w:ascii="Times New Roman" w:hAnsi="Times New Roman" w:cs="Times New Roman"/>
          <w:sz w:val="24"/>
          <w:szCs w:val="24"/>
        </w:rPr>
        <w:t>Genap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2019/2020</w:t>
      </w:r>
    </w:p>
    <w:p w14:paraId="4329623F" w14:textId="77777777" w:rsidR="003547E3" w:rsidRPr="003547E3" w:rsidRDefault="003547E3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6C020C" w14:textId="77777777" w:rsidR="00C90369" w:rsidRDefault="00C90369" w:rsidP="00902F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243FC3" w14:textId="74AC98BA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JUDUL PROPOSAL DITULIS DI SINI XXXXXXXXXXXXXXXXXXXX</w:t>
      </w:r>
    </w:p>
    <w:p w14:paraId="1DAED8E9" w14:textId="0EED9AE2" w:rsidR="003547E3" w:rsidRDefault="003547E3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XXXXXXXXXXXXXXXXXXXXXXXXX</w:t>
      </w:r>
    </w:p>
    <w:p w14:paraId="4C5B8992" w14:textId="77777777" w:rsidR="00C90369" w:rsidRPr="003547E3" w:rsidRDefault="00C90369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C4178B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&lt;&lt;Nam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Penulis</w:t>
      </w:r>
      <w:proofErr w:type="spellEnd"/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</w:t>
      </w:r>
    </w:p>
    <w:p w14:paraId="18C8127B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[&lt;&lt;Nam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Penulis</w:t>
      </w:r>
      <w:proofErr w:type="spellEnd"/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4E79AA23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[&lt;&lt;Nam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Penulis</w:t>
      </w:r>
      <w:proofErr w:type="spellEnd"/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28C5E121" w14:textId="77777777" w:rsidR="00C90369" w:rsidRDefault="00C90369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0D60F" w14:textId="549665A2" w:rsidR="003547E3" w:rsidRPr="0014692D" w:rsidRDefault="003547E3" w:rsidP="00CA3365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14692D">
        <w:rPr>
          <w:rFonts w:ascii="Times New Roman" w:hAnsi="Times New Roman" w:cs="Times New Roman"/>
          <w:sz w:val="24"/>
          <w:szCs w:val="24"/>
        </w:rPr>
        <w:t>Abstrak</w:t>
      </w:r>
      <w:proofErr w:type="spellEnd"/>
    </w:p>
    <w:p w14:paraId="5123FC6C" w14:textId="77777777" w:rsidR="0014692D" w:rsidRDefault="0014692D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CC2AED" w14:textId="7547F011" w:rsidR="003547E3" w:rsidRPr="0014692D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TUJUAN PENELITIAN</w:t>
      </w:r>
      <w:r w:rsidRPr="001469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692D">
        <w:rPr>
          <w:rFonts w:ascii="Times New Roman" w:hAnsi="Times New Roman" w:cs="Times New Roman"/>
          <w:sz w:val="24"/>
          <w:szCs w:val="24"/>
        </w:rPr>
        <w:t>ialah</w:t>
      </w:r>
      <w:proofErr w:type="spellEnd"/>
      <w:r w:rsidR="001469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xxxxx</w:t>
      </w:r>
      <w:proofErr w:type="spellEnd"/>
    </w:p>
    <w:p w14:paraId="6497A435" w14:textId="717DDA42" w:rsidR="003547E3" w:rsidRPr="0014692D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xxxxxxxxxxxxxxxxxxxxxxxxx</w:t>
      </w:r>
      <w:r w:rsidR="0014692D">
        <w:rPr>
          <w:rFonts w:ascii="Times New Roman" w:hAnsi="Times New Roman" w:cs="Times New Roman"/>
          <w:sz w:val="24"/>
          <w:szCs w:val="24"/>
        </w:rPr>
        <w:t>xxxxxx.</w:t>
      </w:r>
    </w:p>
    <w:p w14:paraId="1B142BDD" w14:textId="2206948E" w:rsidR="003547E3" w:rsidRPr="0014692D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METODE</w:t>
      </w:r>
      <w:r w:rsidR="001469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r w:rsidR="001469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</w:t>
      </w:r>
      <w:r w:rsidR="0014692D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14692D">
        <w:rPr>
          <w:rFonts w:ascii="Times New Roman" w:hAnsi="Times New Roman" w:cs="Times New Roman"/>
          <w:sz w:val="24"/>
          <w:szCs w:val="24"/>
        </w:rPr>
        <w:t>.</w:t>
      </w:r>
    </w:p>
    <w:p w14:paraId="0338DCB7" w14:textId="5F4E7D59" w:rsidR="003547E3" w:rsidRPr="0014692D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ANALISIS</w:t>
      </w:r>
      <w:r w:rsidR="001469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xxxxxxxx</w:t>
      </w:r>
      <w:r w:rsidR="0014692D">
        <w:rPr>
          <w:rFonts w:ascii="Times New Roman" w:hAnsi="Times New Roman" w:cs="Times New Roman"/>
          <w:sz w:val="24"/>
          <w:szCs w:val="24"/>
        </w:rPr>
        <w:t>xxxxxxxxxxxx</w:t>
      </w:r>
      <w:r w:rsidRPr="0014692D">
        <w:rPr>
          <w:rFonts w:ascii="Times New Roman" w:hAnsi="Times New Roman" w:cs="Times New Roman"/>
          <w:sz w:val="24"/>
          <w:szCs w:val="24"/>
        </w:rPr>
        <w:t>x.</w:t>
      </w:r>
    </w:p>
    <w:p w14:paraId="6042DD0F" w14:textId="77777777" w:rsidR="0014692D" w:rsidRDefault="0014692D" w:rsidP="00902F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804EA" w14:textId="1E34879A" w:rsidR="003547E3" w:rsidRPr="003547E3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(INISIAL NAMA MHSW)</w:t>
      </w:r>
    </w:p>
    <w:p w14:paraId="126153D6" w14:textId="2E06B4F7" w:rsidR="003547E3" w:rsidRPr="009F32AB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9F32A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55166">
        <w:rPr>
          <w:rFonts w:ascii="Times New Roman" w:hAnsi="Times New Roman" w:cs="Times New Roman"/>
          <w:sz w:val="24"/>
          <w:szCs w:val="24"/>
        </w:rPr>
        <w:t>K</w:t>
      </w:r>
      <w:r w:rsidRPr="009F32AB">
        <w:rPr>
          <w:rFonts w:ascii="Times New Roman" w:hAnsi="Times New Roman" w:cs="Times New Roman"/>
          <w:sz w:val="24"/>
          <w:szCs w:val="24"/>
        </w:rPr>
        <w:t>eterangan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abstrak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paragraf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>, 100-200 kata)</w:t>
      </w:r>
    </w:p>
    <w:p w14:paraId="45FB974E" w14:textId="77777777" w:rsidR="009F32AB" w:rsidRDefault="009F32AB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A0685" w14:textId="0B43E02B" w:rsidR="003547E3" w:rsidRPr="003547E3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Kat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Kunci</w:t>
      </w:r>
      <w:proofErr w:type="spellEnd"/>
    </w:p>
    <w:p w14:paraId="36E5FB3E" w14:textId="47CB7030" w:rsidR="00D81F39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</w:p>
    <w:p w14:paraId="0B584560" w14:textId="77777777" w:rsidR="00EC5C1E" w:rsidRDefault="00EC5C1E" w:rsidP="00902F84">
      <w:pPr>
        <w:jc w:val="both"/>
        <w:rPr>
          <w:rFonts w:ascii="Times New Roman" w:hAnsi="Times New Roman" w:cs="Times New Roman"/>
          <w:sz w:val="24"/>
          <w:szCs w:val="24"/>
        </w:rPr>
        <w:sectPr w:rsidR="00EC5C1E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29BBAC0" w14:textId="411A6097" w:rsidR="00EC5C1E" w:rsidRPr="00F91623" w:rsidRDefault="00CB5B85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162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Kata </w:t>
      </w:r>
      <w:proofErr w:type="spellStart"/>
      <w:r w:rsidRPr="00F91623">
        <w:rPr>
          <w:rFonts w:ascii="Times New Roman" w:hAnsi="Times New Roman" w:cs="Times New Roman"/>
          <w:b/>
          <w:bCs/>
          <w:sz w:val="28"/>
          <w:szCs w:val="28"/>
        </w:rPr>
        <w:t>Pengantar</w:t>
      </w:r>
      <w:proofErr w:type="spellEnd"/>
    </w:p>
    <w:p w14:paraId="72462A20" w14:textId="77777777" w:rsidR="00CB5B85" w:rsidRDefault="00CB5B85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CB5B85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BF85E4B" w14:textId="666F76AE" w:rsidR="00CB5B85" w:rsidRPr="00F91623" w:rsidRDefault="00FF4D50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1623">
        <w:rPr>
          <w:rFonts w:ascii="Times New Roman" w:hAnsi="Times New Roman" w:cs="Times New Roman"/>
          <w:b/>
          <w:bCs/>
          <w:sz w:val="28"/>
          <w:szCs w:val="28"/>
        </w:rPr>
        <w:lastRenderedPageBreak/>
        <w:t>Daftar Isi</w:t>
      </w:r>
    </w:p>
    <w:p w14:paraId="04134018" w14:textId="77777777" w:rsidR="00FF4D50" w:rsidRDefault="00FF4D5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FF4D50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D28DF81" w14:textId="1B6FF588" w:rsidR="00FF4D50" w:rsidRDefault="00F9162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Daftar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Tabel</w:t>
      </w:r>
      <w:proofErr w:type="spellEnd"/>
    </w:p>
    <w:p w14:paraId="5F1E17D0" w14:textId="77777777" w:rsidR="00F91623" w:rsidRDefault="00F91623" w:rsidP="00902F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F91623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12B2458" w14:textId="62E8FA5F" w:rsidR="00F91623" w:rsidRDefault="00D05D04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Daftar Gambar</w:t>
      </w:r>
    </w:p>
    <w:p w14:paraId="2C2BCE68" w14:textId="77777777" w:rsidR="00C467C3" w:rsidRDefault="00C467C3" w:rsidP="00902F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C467C3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ED9FF82" w14:textId="7A2D3565" w:rsidR="00C467C3" w:rsidRDefault="001A1E54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Daftar Lampiran</w:t>
      </w:r>
    </w:p>
    <w:p w14:paraId="79BFBDC3" w14:textId="77777777" w:rsidR="00DE4BCB" w:rsidRDefault="00DE4BCB" w:rsidP="00902F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DE4BCB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0063E7C" w14:textId="77777777" w:rsidR="00A26560" w:rsidRPr="004755A3" w:rsidRDefault="00A26560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55A3">
        <w:rPr>
          <w:rFonts w:ascii="Times New Roman" w:hAnsi="Times New Roman" w:cs="Times New Roman"/>
          <w:b/>
          <w:bCs/>
          <w:sz w:val="28"/>
          <w:szCs w:val="28"/>
        </w:rPr>
        <w:lastRenderedPageBreak/>
        <w:t>UNIVERSITAS BINA NUSANTARA</w:t>
      </w:r>
    </w:p>
    <w:p w14:paraId="0A97B87F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C79974" wp14:editId="2956F7F2">
                <wp:simplePos x="0" y="0"/>
                <wp:positionH relativeFrom="column">
                  <wp:posOffset>39370</wp:posOffset>
                </wp:positionH>
                <wp:positionV relativeFrom="paragraph">
                  <wp:posOffset>65074</wp:posOffset>
                </wp:positionV>
                <wp:extent cx="5756744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67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731A0F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1pt,5.1pt" to="456.4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798DA25F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International Business Management</w:t>
      </w:r>
    </w:p>
    <w:p w14:paraId="499B13E3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Management Study Program</w:t>
      </w:r>
    </w:p>
    <w:p w14:paraId="5D56B92A" w14:textId="5E183848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B</w:t>
      </w:r>
      <w:r w:rsidR="00A718EA">
        <w:rPr>
          <w:rFonts w:ascii="Times New Roman" w:hAnsi="Times New Roman" w:cs="Times New Roman"/>
          <w:sz w:val="24"/>
          <w:szCs w:val="24"/>
        </w:rPr>
        <w:t>INUS</w:t>
      </w:r>
      <w:r w:rsidRPr="003547E3">
        <w:rPr>
          <w:rFonts w:ascii="Times New Roman" w:hAnsi="Times New Roman" w:cs="Times New Roman"/>
          <w:sz w:val="24"/>
          <w:szCs w:val="24"/>
        </w:rPr>
        <w:t xml:space="preserve"> Business School</w:t>
      </w:r>
    </w:p>
    <w:p w14:paraId="630A67F5" w14:textId="2396A842" w:rsidR="00A26560" w:rsidRPr="003547E3" w:rsidRDefault="000669DE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helor of Economics Thesis</w:t>
      </w:r>
    </w:p>
    <w:p w14:paraId="21430AD5" w14:textId="44FB14BD" w:rsidR="00A26560" w:rsidRDefault="000669DE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 Semester</w:t>
      </w:r>
      <w:r w:rsidR="00A26560" w:rsidRPr="003547E3">
        <w:rPr>
          <w:rFonts w:ascii="Times New Roman" w:hAnsi="Times New Roman" w:cs="Times New Roman"/>
          <w:sz w:val="24"/>
          <w:szCs w:val="24"/>
        </w:rPr>
        <w:t xml:space="preserve"> 2019/2020</w:t>
      </w:r>
    </w:p>
    <w:p w14:paraId="24034547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C857B9A" w14:textId="77777777" w:rsidR="00A26560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E38F60" w14:textId="0865DD7A" w:rsidR="00A26560" w:rsidRPr="003547E3" w:rsidRDefault="00940719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RITE THE PROPOSAL TITLE HERE</w:t>
      </w:r>
      <w:r w:rsidR="00A26560"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XXXXXXXXXXXXXXXXXXXX</w:t>
      </w:r>
    </w:p>
    <w:p w14:paraId="100013D8" w14:textId="77777777" w:rsidR="00A26560" w:rsidRDefault="00A26560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XXXXXXXXXXXXXXXXXXXXXXXXX</w:t>
      </w:r>
    </w:p>
    <w:p w14:paraId="6E060142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6B3F3A" w14:textId="098D27F6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&lt;&lt;</w:t>
      </w:r>
      <w:r w:rsidR="00940719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</w:t>
      </w:r>
    </w:p>
    <w:p w14:paraId="686596D1" w14:textId="5E73F872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[&lt;&lt;</w:t>
      </w:r>
      <w:r w:rsidR="00940719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="00940719"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1C57CEC8" w14:textId="0FA675EF" w:rsidR="00A26560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[&lt;&lt;</w:t>
      </w:r>
      <w:r w:rsidR="00940719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="00940719"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00071BDC" w14:textId="26C915BA" w:rsidR="00C10132" w:rsidRPr="003547E3" w:rsidRDefault="00C10132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[</w:t>
      </w:r>
      <w:r>
        <w:rPr>
          <w:rFonts w:ascii="Times New Roman" w:hAnsi="Times New Roman" w:cs="Times New Roman"/>
          <w:b/>
          <w:bCs/>
          <w:sz w:val="24"/>
          <w:szCs w:val="24"/>
        </w:rPr>
        <w:t>Class: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&lt;&lt;</w:t>
      </w:r>
      <w:r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]</w:t>
      </w:r>
    </w:p>
    <w:p w14:paraId="6FA495FC" w14:textId="77777777" w:rsidR="00A26560" w:rsidRDefault="00A26560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1AE1C1" w14:textId="54A872BB" w:rsidR="00A26560" w:rsidRPr="0014692D" w:rsidRDefault="00A26560" w:rsidP="00CA3365">
      <w:pPr>
        <w:jc w:val="center"/>
        <w:rPr>
          <w:rFonts w:ascii="Times New Roman" w:hAnsi="Times New Roman" w:cs="Times New Roman"/>
          <w:sz w:val="24"/>
          <w:szCs w:val="24"/>
        </w:rPr>
      </w:pPr>
      <w:r w:rsidRPr="0014692D">
        <w:rPr>
          <w:rFonts w:ascii="Times New Roman" w:hAnsi="Times New Roman" w:cs="Times New Roman"/>
          <w:sz w:val="24"/>
          <w:szCs w:val="24"/>
        </w:rPr>
        <w:t>Abstra</w:t>
      </w:r>
      <w:r w:rsidR="007E4C7D">
        <w:rPr>
          <w:rFonts w:ascii="Times New Roman" w:hAnsi="Times New Roman" w:cs="Times New Roman"/>
          <w:sz w:val="24"/>
          <w:szCs w:val="24"/>
        </w:rPr>
        <w:t>ct</w:t>
      </w:r>
    </w:p>
    <w:p w14:paraId="5A5370AB" w14:textId="77777777" w:rsidR="00A26560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163BDE" w14:textId="06932CBC" w:rsidR="00A26560" w:rsidRPr="0014692D" w:rsidRDefault="007E4C7D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OBJECTIVES</w:t>
      </w:r>
      <w:r w:rsidR="00A26560" w:rsidRPr="0014692D">
        <w:rPr>
          <w:rFonts w:ascii="Times New Roman" w:hAnsi="Times New Roman" w:cs="Times New Roman"/>
          <w:sz w:val="24"/>
          <w:szCs w:val="24"/>
        </w:rPr>
        <w:t>,</w:t>
      </w:r>
      <w:r w:rsidR="00A265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r w:rsidR="00A26560" w:rsidRPr="0014692D">
        <w:rPr>
          <w:rFonts w:ascii="Times New Roman" w:hAnsi="Times New Roman" w:cs="Times New Roman"/>
          <w:sz w:val="24"/>
          <w:szCs w:val="24"/>
        </w:rPr>
        <w:t>xxxxxxxxxxxxxxxxxxxxxxxxxxxxxxxxxxxxxxxxxx</w:t>
      </w:r>
      <w:r>
        <w:rPr>
          <w:rFonts w:ascii="Times New Roman" w:hAnsi="Times New Roman" w:cs="Times New Roman"/>
          <w:sz w:val="24"/>
          <w:szCs w:val="24"/>
        </w:rPr>
        <w:t>xx</w:t>
      </w:r>
      <w:proofErr w:type="spellEnd"/>
    </w:p>
    <w:p w14:paraId="46039521" w14:textId="4B2AE317" w:rsidR="00A26560" w:rsidRPr="0014692D" w:rsidRDefault="007E4C7D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A26560" w:rsidRPr="0014692D">
        <w:rPr>
          <w:rFonts w:ascii="Times New Roman" w:hAnsi="Times New Roman" w:cs="Times New Roman"/>
          <w:sz w:val="24"/>
          <w:szCs w:val="24"/>
        </w:rPr>
        <w:t>xxxxxxxxxxxxxxxxxxxxxxxxxxxxxxxxxxxxxxxxxxxxxxxxxxxxxxxxxxxxxxxxxxx</w:t>
      </w:r>
      <w:r w:rsidR="00A26560">
        <w:rPr>
          <w:rFonts w:ascii="Times New Roman" w:hAnsi="Times New Roman" w:cs="Times New Roman"/>
          <w:sz w:val="24"/>
          <w:szCs w:val="24"/>
        </w:rPr>
        <w:t>xxxxxx.</w:t>
      </w:r>
    </w:p>
    <w:p w14:paraId="127CF8E5" w14:textId="5D06B45F" w:rsidR="00A26560" w:rsidRPr="0014692D" w:rsidRDefault="000B4584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METHODOLOGY</w:t>
      </w:r>
      <w:r w:rsidR="00A265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26560" w:rsidRPr="0014692D">
        <w:rPr>
          <w:rFonts w:ascii="Times New Roman" w:hAnsi="Times New Roman" w:cs="Times New Roman"/>
          <w:sz w:val="24"/>
          <w:szCs w:val="24"/>
        </w:rPr>
        <w:t>xxxxxxxxxxxxxxxxxxxxxxxxxxxxxxxxxxxxxxxxxxx</w:t>
      </w:r>
      <w:r>
        <w:rPr>
          <w:rFonts w:ascii="Times New Roman" w:hAnsi="Times New Roman" w:cs="Times New Roman"/>
          <w:sz w:val="24"/>
          <w:szCs w:val="24"/>
        </w:rPr>
        <w:t>x</w:t>
      </w:r>
      <w:r w:rsidR="00A26560">
        <w:rPr>
          <w:rFonts w:ascii="Times New Roman" w:hAnsi="Times New Roman" w:cs="Times New Roman"/>
          <w:sz w:val="24"/>
          <w:szCs w:val="24"/>
        </w:rPr>
        <w:t>x</w:t>
      </w:r>
      <w:proofErr w:type="spellEnd"/>
      <w:r w:rsidR="00A26560" w:rsidRPr="0014692D">
        <w:rPr>
          <w:rFonts w:ascii="Times New Roman" w:hAnsi="Times New Roman" w:cs="Times New Roman"/>
          <w:sz w:val="24"/>
          <w:szCs w:val="24"/>
        </w:rPr>
        <w:t>.</w:t>
      </w:r>
    </w:p>
    <w:p w14:paraId="5F651DDD" w14:textId="4630D444" w:rsidR="00A26560" w:rsidRPr="0014692D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ANAL</w:t>
      </w:r>
      <w:r w:rsidR="000B4584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SI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xxxxxxxx</w:t>
      </w:r>
      <w:r>
        <w:rPr>
          <w:rFonts w:ascii="Times New Roman" w:hAnsi="Times New Roman" w:cs="Times New Roman"/>
          <w:sz w:val="24"/>
          <w:szCs w:val="24"/>
        </w:rPr>
        <w:t>xxxxxxxxxxxx</w:t>
      </w:r>
      <w:r w:rsidRPr="0014692D">
        <w:rPr>
          <w:rFonts w:ascii="Times New Roman" w:hAnsi="Times New Roman" w:cs="Times New Roman"/>
          <w:sz w:val="24"/>
          <w:szCs w:val="24"/>
        </w:rPr>
        <w:t>x.</w:t>
      </w:r>
    </w:p>
    <w:p w14:paraId="45379BB9" w14:textId="77777777" w:rsidR="00A26560" w:rsidRDefault="00A26560" w:rsidP="00902F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5DEC64" w14:textId="16C8EA8A" w:rsidR="00A26560" w:rsidRPr="003547E3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0B4584">
        <w:rPr>
          <w:rFonts w:ascii="Times New Roman" w:hAnsi="Times New Roman" w:cs="Times New Roman"/>
          <w:b/>
          <w:bCs/>
          <w:sz w:val="24"/>
          <w:szCs w:val="24"/>
        </w:rPr>
        <w:t>STUDENTS’ INITIAL NAME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B426630" w14:textId="0A63CFB5" w:rsidR="00A26560" w:rsidRPr="009F32AB" w:rsidRDefault="00A26560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9F32AB">
        <w:rPr>
          <w:rFonts w:ascii="Times New Roman" w:hAnsi="Times New Roman" w:cs="Times New Roman"/>
          <w:sz w:val="24"/>
          <w:szCs w:val="24"/>
        </w:rPr>
        <w:t>(</w:t>
      </w:r>
      <w:r w:rsidR="00355166">
        <w:rPr>
          <w:rFonts w:ascii="Times New Roman" w:hAnsi="Times New Roman" w:cs="Times New Roman"/>
          <w:sz w:val="24"/>
          <w:szCs w:val="24"/>
        </w:rPr>
        <w:t>Note</w:t>
      </w:r>
      <w:r w:rsidRPr="009F32AB">
        <w:rPr>
          <w:rFonts w:ascii="Times New Roman" w:hAnsi="Times New Roman" w:cs="Times New Roman"/>
          <w:sz w:val="24"/>
          <w:szCs w:val="24"/>
        </w:rPr>
        <w:t xml:space="preserve">: </w:t>
      </w:r>
      <w:r w:rsidR="00DC68F7">
        <w:rPr>
          <w:rFonts w:ascii="Times New Roman" w:hAnsi="Times New Roman" w:cs="Times New Roman"/>
          <w:sz w:val="24"/>
          <w:szCs w:val="24"/>
        </w:rPr>
        <w:t>abstract should be only ONE paragraph</w:t>
      </w:r>
      <w:r w:rsidRPr="009F32AB">
        <w:rPr>
          <w:rFonts w:ascii="Times New Roman" w:hAnsi="Times New Roman" w:cs="Times New Roman"/>
          <w:sz w:val="24"/>
          <w:szCs w:val="24"/>
        </w:rPr>
        <w:t xml:space="preserve">, 100-200 </w:t>
      </w:r>
      <w:r w:rsidR="00DC68F7">
        <w:rPr>
          <w:rFonts w:ascii="Times New Roman" w:hAnsi="Times New Roman" w:cs="Times New Roman"/>
          <w:sz w:val="24"/>
          <w:szCs w:val="24"/>
        </w:rPr>
        <w:t>words</w:t>
      </w:r>
      <w:r w:rsidRPr="009F32AB">
        <w:rPr>
          <w:rFonts w:ascii="Times New Roman" w:hAnsi="Times New Roman" w:cs="Times New Roman"/>
          <w:sz w:val="24"/>
          <w:szCs w:val="24"/>
        </w:rPr>
        <w:t>)</w:t>
      </w:r>
    </w:p>
    <w:p w14:paraId="0D56F936" w14:textId="77777777" w:rsidR="00A26560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A34D51" w14:textId="460A8960" w:rsidR="00A26560" w:rsidRPr="003547E3" w:rsidRDefault="00431A2D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eywords</w:t>
      </w:r>
    </w:p>
    <w:p w14:paraId="7FDA0390" w14:textId="3B7B58A8" w:rsidR="00A26560" w:rsidRDefault="00A26560" w:rsidP="00902F8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</w:p>
    <w:p w14:paraId="05992662" w14:textId="77777777" w:rsidR="002D6F39" w:rsidRDefault="002D6F39" w:rsidP="00902F84">
      <w:pPr>
        <w:jc w:val="both"/>
        <w:rPr>
          <w:rFonts w:ascii="Times New Roman" w:hAnsi="Times New Roman" w:cs="Times New Roman"/>
          <w:sz w:val="24"/>
          <w:szCs w:val="24"/>
        </w:rPr>
        <w:sectPr w:rsidR="002D6F39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9FA8525" w14:textId="77777777" w:rsidR="006E5353" w:rsidRPr="006E5353" w:rsidRDefault="006E535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5353">
        <w:rPr>
          <w:rFonts w:ascii="Times New Roman" w:hAnsi="Times New Roman" w:cs="Times New Roman"/>
          <w:b/>
          <w:bCs/>
          <w:sz w:val="28"/>
          <w:szCs w:val="28"/>
        </w:rPr>
        <w:lastRenderedPageBreak/>
        <w:t>BAB 1</w:t>
      </w:r>
    </w:p>
    <w:p w14:paraId="7AD2C184" w14:textId="5F578C47" w:rsidR="006E5353" w:rsidRDefault="006E535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5353">
        <w:rPr>
          <w:rFonts w:ascii="Times New Roman" w:hAnsi="Times New Roman" w:cs="Times New Roman"/>
          <w:b/>
          <w:bCs/>
          <w:sz w:val="28"/>
          <w:szCs w:val="28"/>
        </w:rPr>
        <w:t>PENDAHULUAN</w:t>
      </w:r>
    </w:p>
    <w:p w14:paraId="3CAD6E50" w14:textId="77777777" w:rsidR="006E5353" w:rsidRPr="006E5353" w:rsidRDefault="006E5353" w:rsidP="00902F84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56E66F" w14:textId="77777777" w:rsidR="006E5353" w:rsidRPr="006E5353" w:rsidRDefault="006E535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1.1 </w:t>
      </w:r>
      <w:proofErr w:type="spellStart"/>
      <w:r w:rsidRPr="006E5353">
        <w:rPr>
          <w:rFonts w:ascii="Times New Roman" w:hAnsi="Times New Roman" w:cs="Times New Roman"/>
          <w:b/>
          <w:bCs/>
          <w:sz w:val="24"/>
          <w:szCs w:val="24"/>
        </w:rPr>
        <w:t>Latar</w:t>
      </w:r>
      <w:proofErr w:type="spellEnd"/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E5353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</w:p>
    <w:p w14:paraId="21B7F11D" w14:textId="41A0C852" w:rsidR="000D08C9" w:rsidRDefault="00D80379" w:rsidP="00D80379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80379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mobil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pesat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ASEAN </w:t>
      </w:r>
      <w:r w:rsidRPr="00A14E44">
        <w:rPr>
          <w:rFonts w:ascii="Times New Roman" w:hAnsi="Times New Roman" w:cs="Times New Roman"/>
          <w:i/>
          <w:iCs/>
          <w:sz w:val="24"/>
          <w:szCs w:val="24"/>
        </w:rPr>
        <w:t>Automotive Federation</w:t>
      </w:r>
      <w:r w:rsidRPr="00D803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sepanjang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2017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1,08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juta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un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32,32%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tot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0379">
        <w:rPr>
          <w:rFonts w:ascii="Times New Roman" w:hAnsi="Times New Roman" w:cs="Times New Roman"/>
          <w:sz w:val="24"/>
          <w:szCs w:val="24"/>
        </w:rPr>
        <w:t xml:space="preserve">3,34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juta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mobil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kawasa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ASEAN. H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0379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dikeluarkan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oleh ASEAN </w:t>
      </w:r>
      <w:r w:rsidRPr="00A14E44">
        <w:rPr>
          <w:rFonts w:ascii="Times New Roman" w:hAnsi="Times New Roman" w:cs="Times New Roman"/>
          <w:i/>
          <w:iCs/>
          <w:sz w:val="24"/>
          <w:szCs w:val="24"/>
        </w:rPr>
        <w:t>Automotive Federation</w:t>
      </w:r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037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80379">
        <w:rPr>
          <w:rFonts w:ascii="Times New Roman" w:hAnsi="Times New Roman" w:cs="Times New Roman"/>
          <w:sz w:val="24"/>
          <w:szCs w:val="24"/>
        </w:rPr>
        <w:t>:</w:t>
      </w:r>
    </w:p>
    <w:p w14:paraId="7246178F" w14:textId="77777777" w:rsidR="00A14E44" w:rsidRDefault="00A14E44" w:rsidP="00A14E4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31BDD7" w14:textId="495DEA74" w:rsidR="00A14E44" w:rsidRDefault="00A14E44" w:rsidP="00A14E44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A14E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1846D6" wp14:editId="5A55F9F1">
            <wp:extent cx="4476750" cy="25417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133"/>
                    <a:stretch/>
                  </pic:blipFill>
                  <pic:spPr bwMode="auto">
                    <a:xfrm>
                      <a:off x="0" y="0"/>
                      <a:ext cx="4476980" cy="2541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F0974" w14:textId="77777777" w:rsidR="00C76485" w:rsidRPr="00BC601A" w:rsidRDefault="00C76485" w:rsidP="00C76485">
      <w:pPr>
        <w:spacing w:after="0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C601A">
        <w:rPr>
          <w:rFonts w:ascii="Times New Roman" w:hAnsi="Times New Roman" w:cs="Times New Roman"/>
          <w:b/>
          <w:bCs/>
          <w:sz w:val="24"/>
          <w:szCs w:val="24"/>
        </w:rPr>
        <w:t xml:space="preserve">Gambar 1.1 Data </w:t>
      </w:r>
      <w:proofErr w:type="spellStart"/>
      <w:r w:rsidRPr="00BC601A">
        <w:rPr>
          <w:rFonts w:ascii="Times New Roman" w:hAnsi="Times New Roman" w:cs="Times New Roman"/>
          <w:b/>
          <w:bCs/>
          <w:sz w:val="24"/>
          <w:szCs w:val="24"/>
        </w:rPr>
        <w:t>Penjualan</w:t>
      </w:r>
      <w:proofErr w:type="spellEnd"/>
      <w:r w:rsidRPr="00BC601A">
        <w:rPr>
          <w:rFonts w:ascii="Times New Roman" w:hAnsi="Times New Roman" w:cs="Times New Roman"/>
          <w:b/>
          <w:bCs/>
          <w:sz w:val="24"/>
          <w:szCs w:val="24"/>
        </w:rPr>
        <w:t xml:space="preserve"> Mobil Kawasan ASEAN</w:t>
      </w:r>
    </w:p>
    <w:p w14:paraId="32F834FD" w14:textId="5D80E6E8" w:rsidR="00A14E44" w:rsidRDefault="00C76485" w:rsidP="00C7648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C76485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C76485">
        <w:rPr>
          <w:rFonts w:ascii="Times New Roman" w:hAnsi="Times New Roman" w:cs="Times New Roman"/>
          <w:sz w:val="24"/>
          <w:szCs w:val="24"/>
        </w:rPr>
        <w:t>: AAF Statistics (2017)</w:t>
      </w:r>
    </w:p>
    <w:p w14:paraId="3EBB9BF3" w14:textId="3E5A931E" w:rsidR="00D80379" w:rsidRDefault="00D80379" w:rsidP="00D80379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3CAB792" w14:textId="1AA17220" w:rsidR="00D80379" w:rsidRDefault="00BC601A" w:rsidP="00BC601A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601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obil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di Indones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naik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2%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2016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2017.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negara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obil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terbanyak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Thailand,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iikuti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Malaysia d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embuktik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Indones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negara pasar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o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601A">
        <w:rPr>
          <w:rFonts w:ascii="Times New Roman" w:hAnsi="Times New Roman" w:cs="Times New Roman"/>
          <w:sz w:val="24"/>
          <w:szCs w:val="24"/>
        </w:rPr>
        <w:t xml:space="preserve">yang paling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enjanjik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oten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ASE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impor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cadang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aksesoris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nda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bermotor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12,67%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2009-2013. Hal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910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dikeluark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Kementri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Perdagangan</w:t>
      </w:r>
      <w:proofErr w:type="spellEnd"/>
      <w:r w:rsidRPr="00BC601A">
        <w:rPr>
          <w:rFonts w:ascii="Times New Roman" w:hAnsi="Times New Roman" w:cs="Times New Roman"/>
          <w:sz w:val="24"/>
          <w:szCs w:val="24"/>
        </w:rPr>
        <w:t xml:space="preserve"> (2013)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601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39109C">
        <w:rPr>
          <w:rFonts w:ascii="Times New Roman" w:hAnsi="Times New Roman" w:cs="Times New Roman"/>
          <w:sz w:val="24"/>
          <w:szCs w:val="24"/>
        </w:rPr>
        <w:t>:</w:t>
      </w:r>
    </w:p>
    <w:p w14:paraId="3EA3FC48" w14:textId="70FD3933" w:rsidR="0039109C" w:rsidRDefault="00CA7272" w:rsidP="00CA7272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CA727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1024FD" wp14:editId="1467E65D">
            <wp:extent cx="3899100" cy="2387723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9100" cy="238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F2247" w14:textId="77777777" w:rsidR="003F1B7A" w:rsidRPr="00621CDC" w:rsidRDefault="003F1B7A" w:rsidP="003F1B7A">
      <w:pPr>
        <w:spacing w:after="0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21CDC">
        <w:rPr>
          <w:rFonts w:ascii="Times New Roman" w:hAnsi="Times New Roman" w:cs="Times New Roman"/>
          <w:b/>
          <w:bCs/>
          <w:sz w:val="24"/>
          <w:szCs w:val="24"/>
        </w:rPr>
        <w:t xml:space="preserve">Gambar 1.2. Data Negara </w:t>
      </w:r>
      <w:proofErr w:type="spellStart"/>
      <w:r w:rsidRPr="00621CDC">
        <w:rPr>
          <w:rFonts w:ascii="Times New Roman" w:hAnsi="Times New Roman" w:cs="Times New Roman"/>
          <w:b/>
          <w:bCs/>
          <w:sz w:val="24"/>
          <w:szCs w:val="24"/>
        </w:rPr>
        <w:t>Importir</w:t>
      </w:r>
      <w:proofErr w:type="spellEnd"/>
      <w:r w:rsidRPr="00621C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21CDC">
        <w:rPr>
          <w:rFonts w:ascii="Times New Roman" w:hAnsi="Times New Roman" w:cs="Times New Roman"/>
          <w:b/>
          <w:bCs/>
          <w:sz w:val="24"/>
          <w:szCs w:val="24"/>
        </w:rPr>
        <w:t>Sukucadang</w:t>
      </w:r>
      <w:proofErr w:type="spellEnd"/>
      <w:r w:rsidRPr="00621C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21CDC">
        <w:rPr>
          <w:rFonts w:ascii="Times New Roman" w:hAnsi="Times New Roman" w:cs="Times New Roman"/>
          <w:b/>
          <w:bCs/>
          <w:sz w:val="24"/>
          <w:szCs w:val="24"/>
        </w:rPr>
        <w:t>Kendaraan</w:t>
      </w:r>
      <w:proofErr w:type="spellEnd"/>
      <w:r w:rsidRPr="00621C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21CDC">
        <w:rPr>
          <w:rFonts w:ascii="Times New Roman" w:hAnsi="Times New Roman" w:cs="Times New Roman"/>
          <w:b/>
          <w:bCs/>
          <w:sz w:val="24"/>
          <w:szCs w:val="24"/>
        </w:rPr>
        <w:t>Bermotor</w:t>
      </w:r>
      <w:proofErr w:type="spellEnd"/>
    </w:p>
    <w:p w14:paraId="3D885B4E" w14:textId="78F2F80D" w:rsidR="00CA7272" w:rsidRDefault="003F1B7A" w:rsidP="003F1B7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3F1B7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3F1B7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F1B7A">
        <w:rPr>
          <w:rFonts w:ascii="Times New Roman" w:hAnsi="Times New Roman" w:cs="Times New Roman"/>
          <w:sz w:val="24"/>
          <w:szCs w:val="24"/>
        </w:rPr>
        <w:t>Kementrian</w:t>
      </w:r>
      <w:proofErr w:type="spellEnd"/>
      <w:r w:rsidRPr="003F1B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1B7A">
        <w:rPr>
          <w:rFonts w:ascii="Times New Roman" w:hAnsi="Times New Roman" w:cs="Times New Roman"/>
          <w:sz w:val="24"/>
          <w:szCs w:val="24"/>
        </w:rPr>
        <w:t>Perdagangan</w:t>
      </w:r>
      <w:proofErr w:type="spellEnd"/>
      <w:r w:rsidRPr="003F1B7A">
        <w:rPr>
          <w:rFonts w:ascii="Times New Roman" w:hAnsi="Times New Roman" w:cs="Times New Roman"/>
          <w:sz w:val="24"/>
          <w:szCs w:val="24"/>
        </w:rPr>
        <w:t xml:space="preserve"> (2013)</w:t>
      </w:r>
    </w:p>
    <w:p w14:paraId="7A9B8B2F" w14:textId="629FD29E" w:rsidR="00D80379" w:rsidRDefault="00D80379" w:rsidP="00D80379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85FE279" w14:textId="741333FB" w:rsidR="00621CDC" w:rsidRDefault="00894D85" w:rsidP="00894D85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94D85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, negara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mportir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sukucadang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201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2013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kenaik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2013, total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mp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5,60%. Serta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mpor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negara-negara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e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94D85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ahunnya</w:t>
      </w:r>
      <w:proofErr w:type="spellEnd"/>
      <w:proofErr w:type="gramEnd"/>
      <w:r w:rsidRPr="00894D8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entunya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asok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suku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ca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kendara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bermotor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d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manfaatk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4D85">
        <w:rPr>
          <w:rFonts w:ascii="Times New Roman" w:hAnsi="Times New Roman" w:cs="Times New Roman"/>
          <w:sz w:val="24"/>
          <w:szCs w:val="24"/>
        </w:rPr>
        <w:t xml:space="preserve">di Indonesia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PT. B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kut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pada progress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c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merk B.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data progress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894D85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894D85">
        <w:rPr>
          <w:rFonts w:ascii="Times New Roman" w:hAnsi="Times New Roman" w:cs="Times New Roman"/>
          <w:sz w:val="24"/>
          <w:szCs w:val="24"/>
        </w:rPr>
        <w:t xml:space="preserve"> Merk B:</w:t>
      </w:r>
    </w:p>
    <w:p w14:paraId="1FBE280F" w14:textId="77777777" w:rsidR="00C805AE" w:rsidRDefault="00C805AE" w:rsidP="00894D85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7A446C8" w14:textId="33D3A446" w:rsidR="00D80379" w:rsidRDefault="00C805AE" w:rsidP="00C805AE">
      <w:pPr>
        <w:spacing w:after="0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C805A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D78674" wp14:editId="1C4DE9E8">
            <wp:extent cx="3854648" cy="233692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4648" cy="233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294AF" w14:textId="77777777" w:rsidR="00DD3F09" w:rsidRPr="00DD3F09" w:rsidRDefault="00DD3F09" w:rsidP="00DD3F09">
      <w:pPr>
        <w:spacing w:after="0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D3F09">
        <w:rPr>
          <w:rFonts w:ascii="Times New Roman" w:hAnsi="Times New Roman" w:cs="Times New Roman"/>
          <w:b/>
          <w:bCs/>
          <w:sz w:val="24"/>
          <w:szCs w:val="24"/>
        </w:rPr>
        <w:t xml:space="preserve">Gambar 1.3 Progress </w:t>
      </w:r>
      <w:proofErr w:type="spellStart"/>
      <w:r w:rsidRPr="00DD3F09">
        <w:rPr>
          <w:rFonts w:ascii="Times New Roman" w:hAnsi="Times New Roman" w:cs="Times New Roman"/>
          <w:b/>
          <w:bCs/>
          <w:sz w:val="24"/>
          <w:szCs w:val="24"/>
        </w:rPr>
        <w:t>Penjualan</w:t>
      </w:r>
      <w:proofErr w:type="spellEnd"/>
      <w:r w:rsidRPr="00DD3F09">
        <w:rPr>
          <w:rFonts w:ascii="Times New Roman" w:hAnsi="Times New Roman" w:cs="Times New Roman"/>
          <w:b/>
          <w:bCs/>
          <w:sz w:val="24"/>
          <w:szCs w:val="24"/>
        </w:rPr>
        <w:t xml:space="preserve"> Cat </w:t>
      </w:r>
      <w:proofErr w:type="spellStart"/>
      <w:r w:rsidRPr="00DD3F09">
        <w:rPr>
          <w:rFonts w:ascii="Times New Roman" w:hAnsi="Times New Roman" w:cs="Times New Roman"/>
          <w:b/>
          <w:bCs/>
          <w:sz w:val="24"/>
          <w:szCs w:val="24"/>
        </w:rPr>
        <w:t>Otomotif</w:t>
      </w:r>
      <w:proofErr w:type="spellEnd"/>
      <w:r w:rsidRPr="00DD3F09">
        <w:rPr>
          <w:rFonts w:ascii="Times New Roman" w:hAnsi="Times New Roman" w:cs="Times New Roman"/>
          <w:b/>
          <w:bCs/>
          <w:sz w:val="24"/>
          <w:szCs w:val="24"/>
        </w:rPr>
        <w:t xml:space="preserve"> Merk B13</w:t>
      </w:r>
    </w:p>
    <w:p w14:paraId="5951D35E" w14:textId="4CFE7AE8" w:rsidR="008E6328" w:rsidRDefault="00DD3F09" w:rsidP="00DD3F09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DD3F09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DD3F0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D3F09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DD3F09">
        <w:rPr>
          <w:rFonts w:ascii="Times New Roman" w:hAnsi="Times New Roman" w:cs="Times New Roman"/>
          <w:sz w:val="24"/>
          <w:szCs w:val="24"/>
        </w:rPr>
        <w:t xml:space="preserve"> (2018)</w:t>
      </w:r>
    </w:p>
    <w:p w14:paraId="06357D4E" w14:textId="06AEB24A" w:rsidR="00D80379" w:rsidRDefault="00D80379" w:rsidP="00D80379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6FA788D" w14:textId="35775E55" w:rsidR="00DD3F09" w:rsidRDefault="00B7279C" w:rsidP="00B7279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7279C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kenaika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2016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2017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85,81%. Serta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2017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2018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separuh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7279C">
        <w:rPr>
          <w:rFonts w:ascii="Times New Roman" w:hAnsi="Times New Roman" w:cs="Times New Roman"/>
          <w:sz w:val="24"/>
          <w:szCs w:val="24"/>
        </w:rPr>
        <w:t xml:space="preserve">2017 dan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79C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Pr="00B7279C">
        <w:rPr>
          <w:rFonts w:ascii="Times New Roman" w:hAnsi="Times New Roman" w:cs="Times New Roman"/>
          <w:sz w:val="24"/>
          <w:szCs w:val="24"/>
        </w:rPr>
        <w:t>.</w:t>
      </w:r>
    </w:p>
    <w:p w14:paraId="646CFF22" w14:textId="4484AC7F" w:rsidR="00DD3F09" w:rsidRDefault="00DD3F09" w:rsidP="00D80379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0DA5942" w14:textId="439EF9A4" w:rsidR="00DD3F09" w:rsidRDefault="00DD3F09" w:rsidP="00D80379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E480BEE" w14:textId="77777777" w:rsidR="00DD3F09" w:rsidRDefault="00DD3F09" w:rsidP="000F701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433D20" w14:textId="78FD4758" w:rsidR="002D3613" w:rsidRDefault="002D3613" w:rsidP="00010A78">
      <w:pPr>
        <w:pStyle w:val="ListParagraph"/>
        <w:numPr>
          <w:ilvl w:val="2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10A78">
        <w:rPr>
          <w:rFonts w:ascii="Times New Roman" w:hAnsi="Times New Roman" w:cs="Times New Roman"/>
          <w:b/>
          <w:bCs/>
          <w:sz w:val="24"/>
          <w:szCs w:val="24"/>
        </w:rPr>
        <w:lastRenderedPageBreak/>
        <w:t>Urgensi</w:t>
      </w:r>
      <w:proofErr w:type="spellEnd"/>
      <w:r w:rsidRPr="00010A7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10A78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27A6EF7C" w14:textId="2F758B2E" w:rsidR="000D662F" w:rsidRDefault="00DE5FF1" w:rsidP="00DE5FF1">
      <w:pPr>
        <w:pStyle w:val="ListParagraph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pr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di Indonesia cat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merk B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apresias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. Dan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disamping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anyakny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pesaing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apresias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image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egitu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ersaing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di </w:t>
      </w:r>
      <w:r>
        <w:rPr>
          <w:rFonts w:ascii="Times New Roman" w:hAnsi="Times New Roman" w:cs="Times New Roman"/>
          <w:sz w:val="24"/>
          <w:szCs w:val="24"/>
        </w:rPr>
        <w:t xml:space="preserve">industry </w:t>
      </w:r>
      <w:r w:rsidRPr="00DE5FF1">
        <w:rPr>
          <w:rFonts w:ascii="Times New Roman" w:hAnsi="Times New Roman" w:cs="Times New Roman"/>
          <w:sz w:val="24"/>
          <w:szCs w:val="24"/>
        </w:rPr>
        <w:t xml:space="preserve">cat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erkembangny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5FF1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diterimany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B d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jala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ersaing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d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sulitnya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pemain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DE5FF1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DE5FF1">
        <w:rPr>
          <w:rFonts w:ascii="Times New Roman" w:hAnsi="Times New Roman" w:cs="Times New Roman"/>
          <w:sz w:val="24"/>
          <w:szCs w:val="24"/>
        </w:rPr>
        <w:t>.</w:t>
      </w:r>
    </w:p>
    <w:p w14:paraId="0CD27A5B" w14:textId="2575C570" w:rsidR="000D662F" w:rsidRPr="00174336" w:rsidRDefault="00822BC0" w:rsidP="00174336">
      <w:pPr>
        <w:pStyle w:val="ListParagraph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22BC0">
        <w:rPr>
          <w:rFonts w:ascii="Times New Roman" w:hAnsi="Times New Roman" w:cs="Times New Roman"/>
          <w:sz w:val="24"/>
          <w:szCs w:val="24"/>
        </w:rPr>
        <w:t xml:space="preserve">Oleh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pasar PT. B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agar PT. B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bersaing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c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d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22BC0">
        <w:rPr>
          <w:rFonts w:ascii="Times New Roman" w:hAnsi="Times New Roman" w:cs="Times New Roman"/>
          <w:sz w:val="24"/>
          <w:szCs w:val="24"/>
        </w:rPr>
        <w:t xml:space="preserve">Indonesia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“Strategi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C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2BC0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822BC0">
        <w:rPr>
          <w:rFonts w:ascii="Times New Roman" w:hAnsi="Times New Roman" w:cs="Times New Roman"/>
          <w:sz w:val="24"/>
          <w:szCs w:val="24"/>
        </w:rPr>
        <w:t>: PT. B)”.</w:t>
      </w:r>
    </w:p>
    <w:p w14:paraId="5AC13F4C" w14:textId="77777777" w:rsidR="000D662F" w:rsidRPr="000D662F" w:rsidRDefault="000D662F" w:rsidP="000D662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F098F73" w14:textId="11A2DD92" w:rsidR="00EF545C" w:rsidRPr="006E5353" w:rsidRDefault="00EF545C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353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E0B8F">
        <w:rPr>
          <w:rFonts w:ascii="Times New Roman" w:hAnsi="Times New Roman" w:cs="Times New Roman"/>
          <w:b/>
          <w:bCs/>
          <w:sz w:val="24"/>
          <w:szCs w:val="24"/>
        </w:rPr>
        <w:t>Rumusan</w:t>
      </w:r>
      <w:proofErr w:type="spellEnd"/>
      <w:r w:rsidR="004E0B8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</w:p>
    <w:p w14:paraId="4F5E5E66" w14:textId="19F1BC3D" w:rsidR="00DF19A5" w:rsidRDefault="00CB4629" w:rsidP="00CB4629">
      <w:pPr>
        <w:spacing w:after="0"/>
        <w:ind w:left="142"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Pr="00CB4629">
        <w:rPr>
          <w:rFonts w:ascii="Times New Roman" w:hAnsi="Times New Roman" w:cs="Times New Roman"/>
          <w:sz w:val="24"/>
          <w:szCs w:val="24"/>
        </w:rPr>
        <w:t>agaimana</w:t>
      </w:r>
      <w:proofErr w:type="spellEnd"/>
      <w:r w:rsidRPr="00CB46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629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CB4629">
        <w:rPr>
          <w:rFonts w:ascii="Times New Roman" w:hAnsi="Times New Roman" w:cs="Times New Roman"/>
          <w:sz w:val="24"/>
          <w:szCs w:val="24"/>
        </w:rPr>
        <w:t xml:space="preserve"> strategi SOAR dan Diamond Strategy yang </w:t>
      </w:r>
      <w:proofErr w:type="spellStart"/>
      <w:r w:rsidRPr="00CB4629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CB46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629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629">
        <w:rPr>
          <w:rFonts w:ascii="Times New Roman" w:hAnsi="Times New Roman" w:cs="Times New Roman"/>
          <w:sz w:val="24"/>
          <w:szCs w:val="24"/>
        </w:rPr>
        <w:t xml:space="preserve">pada PT.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CB46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62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B46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4629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CB4629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CB4629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CB4629">
        <w:rPr>
          <w:rFonts w:ascii="Times New Roman" w:hAnsi="Times New Roman" w:cs="Times New Roman"/>
          <w:sz w:val="24"/>
          <w:szCs w:val="24"/>
        </w:rPr>
        <w:t xml:space="preserve"> di Indonesi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1D3DC9B" w14:textId="77777777" w:rsidR="00174336" w:rsidRPr="006B37E0" w:rsidRDefault="00174336" w:rsidP="001743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243A499" w14:textId="3A5E6085" w:rsidR="00A45E28" w:rsidRDefault="00061047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353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45E28">
        <w:rPr>
          <w:rFonts w:ascii="Times New Roman" w:hAnsi="Times New Roman" w:cs="Times New Roman"/>
          <w:b/>
          <w:bCs/>
          <w:sz w:val="24"/>
          <w:szCs w:val="24"/>
        </w:rPr>
        <w:t>Objektif</w:t>
      </w:r>
      <w:proofErr w:type="spellEnd"/>
      <w:r w:rsidR="00A45E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45E28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20F921CE" w14:textId="2861206E" w:rsidR="00A45E28" w:rsidRPr="00A45E28" w:rsidRDefault="00A45E28" w:rsidP="00A45E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menguraika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bje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>:</w:t>
      </w:r>
    </w:p>
    <w:p w14:paraId="1CB5E667" w14:textId="48BD41F9" w:rsidR="00A45E28" w:rsidRPr="00A45E28" w:rsidRDefault="00A45E28" w:rsidP="00A45E28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45E28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162F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b</w:t>
      </w:r>
      <w:r w:rsidRPr="00A45E28">
        <w:rPr>
          <w:rFonts w:ascii="Times New Roman" w:hAnsi="Times New Roman" w:cs="Times New Roman"/>
          <w:sz w:val="24"/>
          <w:szCs w:val="24"/>
        </w:rPr>
        <w:t>agaimana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dan internal pada PT. B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di Indonesia</w:t>
      </w:r>
      <w:r w:rsidRPr="00A45E28">
        <w:rPr>
          <w:rFonts w:ascii="Times New Roman" w:hAnsi="Times New Roman" w:cs="Times New Roman"/>
          <w:sz w:val="24"/>
          <w:szCs w:val="24"/>
        </w:rPr>
        <w:t>.</w:t>
      </w:r>
    </w:p>
    <w:p w14:paraId="746E88A4" w14:textId="25B3665F" w:rsidR="00A45E28" w:rsidRPr="00A45E28" w:rsidRDefault="002513E6" w:rsidP="00A45E28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="00A45E28" w:rsidRPr="00A45E28">
        <w:rPr>
          <w:rFonts w:ascii="Times New Roman" w:hAnsi="Times New Roman" w:cs="Times New Roman"/>
          <w:sz w:val="24"/>
          <w:szCs w:val="24"/>
        </w:rPr>
        <w:t>eng</w:t>
      </w:r>
      <w:r w:rsidR="00A45E28" w:rsidRPr="00A45E2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A45E28" w:rsidRPr="00A45E28">
        <w:rPr>
          <w:rFonts w:ascii="Times New Roman" w:hAnsi="Times New Roman" w:cs="Times New Roman"/>
          <w:sz w:val="24"/>
          <w:szCs w:val="24"/>
        </w:rPr>
        <w:t xml:space="preserve"> strategi SOAR dan Diamond Strategy yang </w:t>
      </w:r>
      <w:proofErr w:type="spellStart"/>
      <w:r w:rsidR="00A45E28" w:rsidRPr="00A45E2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45E28"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5E28" w:rsidRPr="00A45E28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="00A45E28" w:rsidRPr="00A45E28">
        <w:rPr>
          <w:rFonts w:ascii="Times New Roman" w:hAnsi="Times New Roman" w:cs="Times New Roman"/>
          <w:sz w:val="24"/>
          <w:szCs w:val="24"/>
        </w:rPr>
        <w:t xml:space="preserve"> </w:t>
      </w:r>
      <w:r w:rsidR="00A45E28" w:rsidRPr="00A45E28">
        <w:rPr>
          <w:rFonts w:ascii="Times New Roman" w:hAnsi="Times New Roman" w:cs="Times New Roman"/>
          <w:sz w:val="24"/>
          <w:szCs w:val="24"/>
        </w:rPr>
        <w:t xml:space="preserve">pada PT. B </w:t>
      </w:r>
      <w:proofErr w:type="spellStart"/>
      <w:r w:rsidR="00A45E28" w:rsidRPr="00A45E2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45E28"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5E28" w:rsidRPr="00A45E2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="00A45E28" w:rsidRPr="00A45E28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="00A45E28" w:rsidRPr="00A45E28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="00A45E28" w:rsidRPr="00A45E28">
        <w:rPr>
          <w:rFonts w:ascii="Times New Roman" w:hAnsi="Times New Roman" w:cs="Times New Roman"/>
          <w:sz w:val="24"/>
          <w:szCs w:val="24"/>
        </w:rPr>
        <w:t xml:space="preserve"> di Indonesia</w:t>
      </w:r>
      <w:r w:rsidR="00A45E28" w:rsidRPr="00A45E28">
        <w:rPr>
          <w:rFonts w:ascii="Times New Roman" w:hAnsi="Times New Roman" w:cs="Times New Roman"/>
          <w:sz w:val="24"/>
          <w:szCs w:val="24"/>
        </w:rPr>
        <w:t>.</w:t>
      </w:r>
    </w:p>
    <w:p w14:paraId="51A9B066" w14:textId="11974CEB" w:rsidR="00A45E28" w:rsidRPr="00A45E28" w:rsidRDefault="00A45E28" w:rsidP="00A45E28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45E28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strategi yang paling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PT. B d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>.</w:t>
      </w:r>
    </w:p>
    <w:p w14:paraId="0C512BA3" w14:textId="77777777" w:rsidR="00A45E28" w:rsidRPr="00A45E28" w:rsidRDefault="00A45E28" w:rsidP="004905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CCE126" w14:textId="41FF3C23" w:rsidR="00941927" w:rsidRPr="00AF2BA8" w:rsidRDefault="00A45E28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4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390E0F46" w14:textId="7DF9581C" w:rsidR="0014444D" w:rsidRDefault="0014444D" w:rsidP="0014444D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</w:p>
    <w:p w14:paraId="21A6333B" w14:textId="2E203EDE" w:rsidR="00D91714" w:rsidRDefault="0014444D" w:rsidP="0014444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9C7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9559C7">
        <w:rPr>
          <w:rFonts w:ascii="Times New Roman" w:hAnsi="Times New Roman" w:cs="Times New Roman"/>
          <w:sz w:val="24"/>
          <w:szCs w:val="24"/>
        </w:rPr>
        <w:t xml:space="preserve"> </w:t>
      </w:r>
      <w:r w:rsidR="00D91714">
        <w:rPr>
          <w:rFonts w:ascii="Times New Roman" w:hAnsi="Times New Roman" w:cs="Times New Roman"/>
          <w:sz w:val="24"/>
          <w:szCs w:val="24"/>
        </w:rPr>
        <w:t xml:space="preserve">proses </w:t>
      </w:r>
      <w:proofErr w:type="spellStart"/>
      <w:r w:rsidR="00D91714">
        <w:rPr>
          <w:rFonts w:ascii="Times New Roman" w:hAnsi="Times New Roman" w:cs="Times New Roman"/>
          <w:sz w:val="24"/>
          <w:szCs w:val="24"/>
        </w:rPr>
        <w:t>pembentukan</w:t>
      </w:r>
      <w:proofErr w:type="spellEnd"/>
      <w:r w:rsidR="00D91714">
        <w:rPr>
          <w:rFonts w:ascii="Times New Roman" w:hAnsi="Times New Roman" w:cs="Times New Roman"/>
          <w:sz w:val="24"/>
          <w:szCs w:val="24"/>
        </w:rPr>
        <w:t xml:space="preserve"> strategi oleh </w:t>
      </w:r>
      <w:proofErr w:type="spellStart"/>
      <w:r w:rsidR="00D91714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D917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714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3904D4">
        <w:rPr>
          <w:rFonts w:ascii="Times New Roman" w:hAnsi="Times New Roman" w:cs="Times New Roman"/>
          <w:sz w:val="24"/>
          <w:szCs w:val="24"/>
        </w:rPr>
        <w:t>.</w:t>
      </w:r>
    </w:p>
    <w:p w14:paraId="61B62281" w14:textId="6E320845" w:rsidR="0014444D" w:rsidRDefault="00C8444D" w:rsidP="0014444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implem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uli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r w:rsidR="003904D4">
        <w:rPr>
          <w:rFonts w:ascii="Times New Roman" w:hAnsi="Times New Roman" w:cs="Times New Roman"/>
          <w:sz w:val="24"/>
          <w:szCs w:val="24"/>
        </w:rPr>
        <w:t xml:space="preserve">strategi </w:t>
      </w:r>
      <w:proofErr w:type="spellStart"/>
      <w:r w:rsidR="003904D4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3904D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904D4"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 w:rsidR="003904D4">
        <w:rPr>
          <w:rFonts w:ascii="Times New Roman" w:hAnsi="Times New Roman" w:cs="Times New Roman"/>
          <w:sz w:val="24"/>
          <w:szCs w:val="24"/>
        </w:rPr>
        <w:t>.</w:t>
      </w:r>
    </w:p>
    <w:p w14:paraId="1CA2602D" w14:textId="7B8719C4" w:rsidR="0014444D" w:rsidRDefault="0014444D" w:rsidP="0014444D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usahaan</w:t>
      </w:r>
    </w:p>
    <w:p w14:paraId="08F47349" w14:textId="36D3BF87" w:rsidR="00FA21C3" w:rsidRDefault="00A02E01" w:rsidP="00FA21C3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FA21C3" w:rsidRPr="00FA21C3">
        <w:rPr>
          <w:rFonts w:ascii="Times New Roman" w:hAnsi="Times New Roman" w:cs="Times New Roman"/>
          <w:sz w:val="24"/>
          <w:szCs w:val="24"/>
        </w:rPr>
        <w:t xml:space="preserve">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strategi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="00FA21C3" w:rsidRPr="00FA21C3">
        <w:rPr>
          <w:rFonts w:ascii="Times New Roman" w:hAnsi="Times New Roman" w:cs="Times New Roman"/>
          <w:sz w:val="24"/>
          <w:szCs w:val="24"/>
        </w:rPr>
        <w:t xml:space="preserve"> di industry cat </w:t>
      </w:r>
      <w:proofErr w:type="spellStart"/>
      <w:r w:rsidR="00FA21C3" w:rsidRPr="00FA21C3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</w:t>
      </w:r>
      <w:r w:rsidR="00AF2B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F2BA8">
        <w:rPr>
          <w:rFonts w:ascii="Times New Roman" w:hAnsi="Times New Roman" w:cs="Times New Roman"/>
          <w:sz w:val="24"/>
          <w:szCs w:val="24"/>
        </w:rPr>
        <w:t>s</w:t>
      </w:r>
      <w:r w:rsidR="00AF2BA8" w:rsidRPr="00AF2BA8">
        <w:rPr>
          <w:rFonts w:ascii="Times New Roman" w:hAnsi="Times New Roman" w:cs="Times New Roman"/>
          <w:sz w:val="24"/>
          <w:szCs w:val="24"/>
        </w:rPr>
        <w:t>ehingga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, PT. B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strategi yang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2BA8" w:rsidRPr="00AF2BA8">
        <w:rPr>
          <w:rFonts w:ascii="Times New Roman" w:hAnsi="Times New Roman" w:cs="Times New Roman"/>
          <w:sz w:val="24"/>
          <w:szCs w:val="24"/>
        </w:rPr>
        <w:t>bertahan</w:t>
      </w:r>
      <w:proofErr w:type="spellEnd"/>
      <w:r w:rsidR="00AF2BA8" w:rsidRPr="00AF2BA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44E46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="00F44E4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DA31C8" w14:textId="77777777" w:rsidR="00640A24" w:rsidRDefault="0014444D" w:rsidP="00640A24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0A24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ngetahuan</w:t>
      </w:r>
      <w:proofErr w:type="spellEnd"/>
    </w:p>
    <w:p w14:paraId="49226768" w14:textId="5089A05F" w:rsidR="0014444D" w:rsidRPr="00640A24" w:rsidRDefault="00640A24" w:rsidP="00640A24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menambah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wawas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strategi</w:t>
      </w:r>
      <w:r w:rsidRPr="00640A2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sarana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lastRenderedPageBreak/>
        <w:t>pengembang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teoritis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dipelajari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bangku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0A24">
        <w:rPr>
          <w:rFonts w:ascii="Times New Roman" w:hAnsi="Times New Roman" w:cs="Times New Roman"/>
          <w:sz w:val="24"/>
          <w:szCs w:val="24"/>
        </w:rPr>
        <w:t>perkuliahan</w:t>
      </w:r>
      <w:proofErr w:type="spellEnd"/>
      <w:r w:rsidRPr="00640A24">
        <w:rPr>
          <w:rFonts w:ascii="Times New Roman" w:hAnsi="Times New Roman" w:cs="Times New Roman"/>
          <w:sz w:val="24"/>
          <w:szCs w:val="24"/>
        </w:rPr>
        <w:t>.</w:t>
      </w:r>
    </w:p>
    <w:p w14:paraId="7150E472" w14:textId="77777777" w:rsidR="00873B88" w:rsidRDefault="00873B88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AA2418" w14:textId="381936F7" w:rsidR="00061047" w:rsidRDefault="00A45E28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5 </w:t>
      </w:r>
      <w:r w:rsidR="00061047">
        <w:rPr>
          <w:rFonts w:ascii="Times New Roman" w:hAnsi="Times New Roman" w:cs="Times New Roman"/>
          <w:b/>
          <w:bCs/>
          <w:i/>
          <w:iCs/>
          <w:sz w:val="24"/>
          <w:szCs w:val="24"/>
        </w:rPr>
        <w:t>State of the Art</w:t>
      </w:r>
    </w:p>
    <w:p w14:paraId="51CD3F3F" w14:textId="02C1D770" w:rsidR="00E512ED" w:rsidRDefault="00E512ED" w:rsidP="00E512ED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512ED">
        <w:rPr>
          <w:rFonts w:ascii="Times New Roman" w:hAnsi="Times New Roman" w:cs="Times New Roman"/>
          <w:sz w:val="24"/>
          <w:szCs w:val="24"/>
        </w:rPr>
        <w:t xml:space="preserve">State of the art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dahulu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12E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E512ED">
        <w:rPr>
          <w:rFonts w:ascii="Times New Roman" w:hAnsi="Times New Roman" w:cs="Times New Roman"/>
          <w:sz w:val="24"/>
          <w:szCs w:val="24"/>
        </w:rPr>
        <w:t>.</w:t>
      </w:r>
    </w:p>
    <w:p w14:paraId="0DDBE26B" w14:textId="3F0C71C9" w:rsidR="003F20B6" w:rsidRPr="003F20B6" w:rsidRDefault="003F20B6" w:rsidP="00E512ED">
      <w:pPr>
        <w:ind w:firstLine="56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F20B6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3F20B6">
        <w:rPr>
          <w:rFonts w:ascii="Times New Roman" w:hAnsi="Times New Roman" w:cs="Times New Roman"/>
          <w:b/>
          <w:bCs/>
          <w:sz w:val="24"/>
          <w:szCs w:val="24"/>
        </w:rPr>
        <w:t xml:space="preserve"> 1.</w:t>
      </w:r>
      <w:r w:rsidR="008A735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F20B6">
        <w:rPr>
          <w:rFonts w:ascii="Times New Roman" w:hAnsi="Times New Roman" w:cs="Times New Roman"/>
          <w:b/>
          <w:bCs/>
          <w:sz w:val="24"/>
          <w:szCs w:val="24"/>
        </w:rPr>
        <w:t xml:space="preserve"> State of the 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843"/>
        <w:gridCol w:w="1843"/>
        <w:gridCol w:w="2822"/>
        <w:gridCol w:w="1804"/>
      </w:tblGrid>
      <w:tr w:rsidR="00551523" w:rsidRPr="009D4DED" w14:paraId="092355A7" w14:textId="77777777" w:rsidTr="00E60CEC">
        <w:trPr>
          <w:trHeight w:val="429"/>
        </w:trPr>
        <w:tc>
          <w:tcPr>
            <w:tcW w:w="704" w:type="dxa"/>
            <w:vAlign w:val="center"/>
          </w:tcPr>
          <w:p w14:paraId="6B3448CF" w14:textId="7D16B63D" w:rsidR="00551523" w:rsidRPr="009D4DED" w:rsidRDefault="00551523" w:rsidP="0055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1843" w:type="dxa"/>
            <w:vAlign w:val="center"/>
          </w:tcPr>
          <w:p w14:paraId="4FDA1BB8" w14:textId="6B5A4043" w:rsidR="00551523" w:rsidRPr="009D4DED" w:rsidRDefault="00551523" w:rsidP="0055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</w:p>
        </w:tc>
        <w:tc>
          <w:tcPr>
            <w:tcW w:w="1843" w:type="dxa"/>
            <w:vAlign w:val="center"/>
          </w:tcPr>
          <w:p w14:paraId="7D6638AF" w14:textId="00603F28" w:rsidR="00551523" w:rsidRPr="009D4DED" w:rsidRDefault="00551523" w:rsidP="002174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Metode</w:t>
            </w:r>
            <w:proofErr w:type="spellEnd"/>
          </w:p>
        </w:tc>
        <w:tc>
          <w:tcPr>
            <w:tcW w:w="2822" w:type="dxa"/>
            <w:vAlign w:val="center"/>
          </w:tcPr>
          <w:p w14:paraId="55997F6B" w14:textId="07639BE7" w:rsidR="00551523" w:rsidRPr="009D4DED" w:rsidRDefault="00551523" w:rsidP="0055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b/>
                <w:bCs/>
              </w:rPr>
              <w:t xml:space="preserve">Hasil </w:t>
            </w: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Penelitian</w:t>
            </w:r>
            <w:proofErr w:type="spellEnd"/>
          </w:p>
        </w:tc>
        <w:tc>
          <w:tcPr>
            <w:tcW w:w="1804" w:type="dxa"/>
            <w:vAlign w:val="center"/>
          </w:tcPr>
          <w:p w14:paraId="7CBA10CC" w14:textId="1360B381" w:rsidR="00551523" w:rsidRPr="009D4DED" w:rsidRDefault="00551523" w:rsidP="006108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Adaptasi</w:t>
            </w:r>
            <w:proofErr w:type="spellEnd"/>
          </w:p>
        </w:tc>
      </w:tr>
      <w:tr w:rsidR="009576EF" w:rsidRPr="009D4DED" w14:paraId="73D24DD7" w14:textId="77777777" w:rsidTr="00E60CEC">
        <w:tc>
          <w:tcPr>
            <w:tcW w:w="704" w:type="dxa"/>
          </w:tcPr>
          <w:p w14:paraId="2B999EBE" w14:textId="4D936AD4" w:rsidR="009576EF" w:rsidRPr="009D4DED" w:rsidRDefault="009576EF" w:rsidP="009576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843" w:type="dxa"/>
          </w:tcPr>
          <w:p w14:paraId="40D8FEAA" w14:textId="60DE2B98" w:rsidR="00217491" w:rsidRDefault="00217491" w:rsidP="00217491">
            <w:r>
              <w:rPr>
                <w:rStyle w:val="fontstyle01"/>
              </w:rPr>
              <w:t>Stavros &amp;</w:t>
            </w:r>
            <w:r>
              <w:rPr>
                <w:rFonts w:ascii="TimesNewRomanPSMT" w:hAnsi="TimesNewRomanPSMT"/>
                <w:color w:val="000000"/>
              </w:rPr>
              <w:br/>
            </w:r>
            <w:r>
              <w:rPr>
                <w:rStyle w:val="fontstyle01"/>
              </w:rPr>
              <w:t>Cole (2013)</w:t>
            </w:r>
          </w:p>
          <w:p w14:paraId="3F6BA5E8" w14:textId="0D0C9AE9" w:rsidR="009576EF" w:rsidRPr="009D4DED" w:rsidRDefault="009576EF" w:rsidP="002174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FC888AE" w14:textId="1674C50C" w:rsidR="009576EF" w:rsidRPr="009D4DED" w:rsidRDefault="00217491" w:rsidP="002174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</w:rPr>
              <w:t>ualitatif</w:t>
            </w:r>
            <w:proofErr w:type="spellEnd"/>
          </w:p>
        </w:tc>
        <w:tc>
          <w:tcPr>
            <w:tcW w:w="2822" w:type="dxa"/>
          </w:tcPr>
          <w:p w14:paraId="6B30350E" w14:textId="0D2BEF47" w:rsidR="009576EF" w:rsidRPr="00217491" w:rsidRDefault="00217491" w:rsidP="009576EF">
            <w:proofErr w:type="spellStart"/>
            <w:r>
              <w:rPr>
                <w:rStyle w:val="fontstyle01"/>
              </w:rPr>
              <w:t>Peneliti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in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memberikan</w:t>
            </w:r>
            <w:proofErr w:type="spellEnd"/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seluru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gambar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analisis</w:t>
            </w:r>
            <w:proofErr w:type="spellEnd"/>
            <w:r>
              <w:rPr>
                <w:rFonts w:ascii="TimesNewRomanPSMT" w:hAnsi="TimesNewRomanPSMT"/>
                <w:color w:val="000000"/>
              </w:rPr>
              <w:br/>
            </w:r>
            <w:r>
              <w:rPr>
                <w:rStyle w:val="fontstyle01"/>
              </w:rPr>
              <w:t xml:space="preserve">dan </w:t>
            </w:r>
            <w:proofErr w:type="spellStart"/>
            <w:r>
              <w:rPr>
                <w:rStyle w:val="fontstyle01"/>
              </w:rPr>
              <w:t>kerangka</w:t>
            </w:r>
            <w:proofErr w:type="spellEnd"/>
            <w:r>
              <w:rPr>
                <w:rStyle w:val="fontstyle01"/>
              </w:rPr>
              <w:t xml:space="preserve"> SOAR yang</w:t>
            </w:r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dapat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membantu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nulis</w:t>
            </w:r>
            <w:proofErr w:type="spellEnd"/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memberik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ndekatan</w:t>
            </w:r>
            <w:proofErr w:type="spellEnd"/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untuk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rencana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tartegi</w:t>
            </w:r>
            <w:proofErr w:type="spellEnd"/>
          </w:p>
        </w:tc>
        <w:tc>
          <w:tcPr>
            <w:tcW w:w="1804" w:type="dxa"/>
          </w:tcPr>
          <w:p w14:paraId="33703C9E" w14:textId="688B535F" w:rsidR="009576EF" w:rsidRPr="009D4DED" w:rsidRDefault="00217491" w:rsidP="00610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AR</w:t>
            </w:r>
          </w:p>
        </w:tc>
      </w:tr>
      <w:tr w:rsidR="0000052A" w:rsidRPr="009D4DED" w14:paraId="291E3CB1" w14:textId="77777777" w:rsidTr="00E60CEC">
        <w:tc>
          <w:tcPr>
            <w:tcW w:w="704" w:type="dxa"/>
          </w:tcPr>
          <w:p w14:paraId="66012624" w14:textId="6EB49945" w:rsidR="0000052A" w:rsidRPr="009D4DED" w:rsidRDefault="0000052A" w:rsidP="000005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36331623"/>
            <w:r w:rsidRPr="009D4DED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843" w:type="dxa"/>
          </w:tcPr>
          <w:p w14:paraId="552128CA" w14:textId="12684498" w:rsidR="0000052A" w:rsidRPr="0000052A" w:rsidRDefault="0000052A" w:rsidP="0000052A">
            <w:proofErr w:type="spellStart"/>
            <w:r>
              <w:rPr>
                <w:rStyle w:val="fontstyle01"/>
              </w:rPr>
              <w:t>Sohel</w:t>
            </w:r>
            <w:proofErr w:type="spellEnd"/>
            <w:r>
              <w:rPr>
                <w:rStyle w:val="fontstyle01"/>
              </w:rPr>
              <w:t>, et.al. (2014)</w:t>
            </w:r>
          </w:p>
        </w:tc>
        <w:tc>
          <w:tcPr>
            <w:tcW w:w="1843" w:type="dxa"/>
          </w:tcPr>
          <w:p w14:paraId="7426B4EE" w14:textId="091C2767" w:rsidR="0000052A" w:rsidRPr="009D4DED" w:rsidRDefault="0000052A" w:rsidP="000005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</w:rPr>
              <w:t>ualitatif</w:t>
            </w:r>
            <w:proofErr w:type="spellEnd"/>
          </w:p>
        </w:tc>
        <w:tc>
          <w:tcPr>
            <w:tcW w:w="2822" w:type="dxa"/>
          </w:tcPr>
          <w:p w14:paraId="0BF80FB7" w14:textId="7F387641" w:rsidR="0000052A" w:rsidRPr="006030B3" w:rsidRDefault="006030B3" w:rsidP="0000052A">
            <w:proofErr w:type="spellStart"/>
            <w:r>
              <w:rPr>
                <w:rStyle w:val="fontstyle01"/>
              </w:rPr>
              <w:t>Didala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nelti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in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memberik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gambar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ekuatan</w:t>
            </w:r>
            <w:proofErr w:type="spellEnd"/>
            <w:r>
              <w:rPr>
                <w:rStyle w:val="fontstyle01"/>
              </w:rPr>
              <w:t xml:space="preserve"> dan </w:t>
            </w:r>
            <w:proofErr w:type="spellStart"/>
            <w:r>
              <w:rPr>
                <w:rStyle w:val="fontstyle01"/>
              </w:rPr>
              <w:t>kelemah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rusahaan</w:t>
            </w:r>
            <w:proofErr w:type="spellEnd"/>
            <w:r>
              <w:rPr>
                <w:rStyle w:val="fontstyle01"/>
              </w:rPr>
              <w:t xml:space="preserve"> dan </w:t>
            </w:r>
            <w:proofErr w:type="spellStart"/>
            <w:r>
              <w:rPr>
                <w:rStyle w:val="fontstyle01"/>
              </w:rPr>
              <w:t>pesaing</w:t>
            </w:r>
            <w:proofErr w:type="spellEnd"/>
            <w:r>
              <w:rPr>
                <w:rStyle w:val="fontstyle01"/>
              </w:rPr>
              <w:t xml:space="preserve">. Gambaran CPM </w:t>
            </w:r>
            <w:proofErr w:type="spellStart"/>
            <w:r>
              <w:rPr>
                <w:rStyle w:val="fontstyle01"/>
              </w:rPr>
              <w:t>untuk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mengeksploras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eunggul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rusaha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eng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sai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ert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erdapat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analisis</w:t>
            </w:r>
            <w:proofErr w:type="spellEnd"/>
            <w:r>
              <w:rPr>
                <w:rStyle w:val="fontstyle01"/>
              </w:rPr>
              <w:t xml:space="preserve"> yang </w:t>
            </w:r>
            <w:proofErr w:type="spellStart"/>
            <w:r>
              <w:rPr>
                <w:rStyle w:val="fontstyle01"/>
              </w:rPr>
              <w:t>mengandung</w:t>
            </w:r>
            <w:proofErr w:type="spellEnd"/>
            <w:r>
              <w:rPr>
                <w:rStyle w:val="fontstyle01"/>
              </w:rPr>
              <w:t xml:space="preserve"> Five Forces </w:t>
            </w:r>
            <w:proofErr w:type="spellStart"/>
            <w:r>
              <w:rPr>
                <w:rStyle w:val="fontstyle01"/>
              </w:rPr>
              <w:t>sebaga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gambar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niliti</w:t>
            </w:r>
            <w:proofErr w:type="spellEnd"/>
            <w:r>
              <w:rPr>
                <w:rStyle w:val="fontstyle01"/>
              </w:rPr>
              <w:t>.</w:t>
            </w:r>
          </w:p>
        </w:tc>
        <w:tc>
          <w:tcPr>
            <w:tcW w:w="1804" w:type="dxa"/>
          </w:tcPr>
          <w:p w14:paraId="1B2A7233" w14:textId="77777777" w:rsidR="001F16CC" w:rsidRDefault="001F16CC" w:rsidP="001F16CC">
            <w:pPr>
              <w:jc w:val="center"/>
            </w:pPr>
            <w:r>
              <w:rPr>
                <w:rStyle w:val="fontstyle01"/>
              </w:rPr>
              <w:t>-CPM</w:t>
            </w:r>
            <w:r>
              <w:rPr>
                <w:rFonts w:ascii="TimesNewRomanPSMT" w:hAnsi="TimesNewRomanPSMT"/>
                <w:color w:val="000000"/>
              </w:rPr>
              <w:br/>
            </w:r>
            <w:r>
              <w:rPr>
                <w:rStyle w:val="fontstyle01"/>
              </w:rPr>
              <w:t>-</w:t>
            </w:r>
            <w:proofErr w:type="spellStart"/>
            <w:r>
              <w:rPr>
                <w:rStyle w:val="fontstyle01"/>
              </w:rPr>
              <w:t>Analisis</w:t>
            </w:r>
            <w:proofErr w:type="spellEnd"/>
            <w:r>
              <w:rPr>
                <w:rStyle w:val="fontstyle01"/>
              </w:rPr>
              <w:t xml:space="preserve"> Five</w:t>
            </w:r>
            <w:r>
              <w:rPr>
                <w:rFonts w:ascii="TimesNewRomanPSMT" w:hAnsi="TimesNewRomanPSMT"/>
                <w:color w:val="000000"/>
              </w:rPr>
              <w:br/>
            </w:r>
            <w:r>
              <w:rPr>
                <w:rStyle w:val="fontstyle01"/>
              </w:rPr>
              <w:t>Forces Porter</w:t>
            </w:r>
          </w:p>
          <w:p w14:paraId="467F9FB2" w14:textId="379F99F0" w:rsidR="0000052A" w:rsidRPr="009D4DED" w:rsidRDefault="0000052A" w:rsidP="000005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  <w:tr w:rsidR="0000052A" w:rsidRPr="009D4DED" w14:paraId="10A9AB82" w14:textId="77777777" w:rsidTr="00E60CEC">
        <w:tc>
          <w:tcPr>
            <w:tcW w:w="704" w:type="dxa"/>
          </w:tcPr>
          <w:p w14:paraId="080B21A7" w14:textId="4F9C17A4" w:rsidR="0000052A" w:rsidRPr="009D4DED" w:rsidRDefault="0000052A" w:rsidP="000005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843" w:type="dxa"/>
          </w:tcPr>
          <w:p w14:paraId="2E16C4DB" w14:textId="4668F601" w:rsidR="0000052A" w:rsidRPr="000B6D67" w:rsidRDefault="000B6D67" w:rsidP="0000052A">
            <w:r>
              <w:rPr>
                <w:rStyle w:val="fontstyle01"/>
              </w:rPr>
              <w:t>Bhattacharya S.,</w:t>
            </w:r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Iyer</w:t>
            </w:r>
            <w:proofErr w:type="spellEnd"/>
            <w:r>
              <w:rPr>
                <w:rStyle w:val="fontstyle01"/>
              </w:rPr>
              <w:t xml:space="preserve"> K. C.,</w:t>
            </w:r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Momaya</w:t>
            </w:r>
            <w:proofErr w:type="spellEnd"/>
            <w:r>
              <w:rPr>
                <w:rStyle w:val="fontstyle01"/>
              </w:rPr>
              <w:t xml:space="preserve"> K. (2013)</w:t>
            </w:r>
          </w:p>
        </w:tc>
        <w:tc>
          <w:tcPr>
            <w:tcW w:w="1843" w:type="dxa"/>
          </w:tcPr>
          <w:p w14:paraId="3A8AE073" w14:textId="4C51247A" w:rsidR="0000052A" w:rsidRPr="009D4DED" w:rsidRDefault="009722DA" w:rsidP="000005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ntitatif</w:t>
            </w:r>
            <w:proofErr w:type="spellEnd"/>
          </w:p>
        </w:tc>
        <w:tc>
          <w:tcPr>
            <w:tcW w:w="2822" w:type="dxa"/>
          </w:tcPr>
          <w:p w14:paraId="7CD15BEA" w14:textId="334A87EF" w:rsidR="0000052A" w:rsidRPr="007344E3" w:rsidRDefault="007344E3" w:rsidP="0000052A">
            <w:proofErr w:type="spellStart"/>
            <w:r>
              <w:rPr>
                <w:rStyle w:val="fontstyle01"/>
              </w:rPr>
              <w:t>Peneliti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in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menyelidik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inerj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uju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erusaha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onstruktsi</w:t>
            </w:r>
            <w:proofErr w:type="spellEnd"/>
            <w:r>
              <w:rPr>
                <w:rStyle w:val="fontstyle01"/>
              </w:rPr>
              <w:t xml:space="preserve"> di India, strategi yang </w:t>
            </w:r>
            <w:proofErr w:type="spellStart"/>
            <w:r>
              <w:rPr>
                <w:rStyle w:val="fontstyle01"/>
              </w:rPr>
              <w:t>tepat</w:t>
            </w:r>
            <w:proofErr w:type="spellEnd"/>
            <w:r>
              <w:rPr>
                <w:rStyle w:val="fontstyle01"/>
              </w:rPr>
              <w:t xml:space="preserve"> di </w:t>
            </w:r>
            <w:proofErr w:type="spellStart"/>
            <w:r>
              <w:rPr>
                <w:rStyle w:val="fontstyle01"/>
              </w:rPr>
              <w:t>petak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menggunaka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erangka</w:t>
            </w:r>
            <w:proofErr w:type="spellEnd"/>
            <w:r>
              <w:rPr>
                <w:rStyle w:val="fontstyle01"/>
              </w:rPr>
              <w:t xml:space="preserve"> diamond strategy </w:t>
            </w:r>
            <w:proofErr w:type="spellStart"/>
            <w:r>
              <w:rPr>
                <w:rStyle w:val="fontstyle01"/>
              </w:rPr>
              <w:t>dala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menyusun</w:t>
            </w:r>
            <w:proofErr w:type="spellEnd"/>
            <w:r>
              <w:rPr>
                <w:rStyle w:val="fontstyle01"/>
              </w:rPr>
              <w:t xml:space="preserve"> strategi.</w:t>
            </w:r>
          </w:p>
        </w:tc>
        <w:tc>
          <w:tcPr>
            <w:tcW w:w="1804" w:type="dxa"/>
          </w:tcPr>
          <w:p w14:paraId="00F97524" w14:textId="77777777" w:rsidR="001427EA" w:rsidRDefault="001427EA" w:rsidP="001427EA">
            <w:pPr>
              <w:jc w:val="center"/>
            </w:pPr>
            <w:r>
              <w:rPr>
                <w:rStyle w:val="fontstyle01"/>
              </w:rPr>
              <w:t>-</w:t>
            </w:r>
            <w:proofErr w:type="spellStart"/>
            <w:r>
              <w:rPr>
                <w:rStyle w:val="fontstyle01"/>
              </w:rPr>
              <w:t>Analisis</w:t>
            </w:r>
            <w:proofErr w:type="spellEnd"/>
            <w:r>
              <w:rPr>
                <w:rFonts w:ascii="TimesNewRomanPSMT" w:hAnsi="TimesNewRomanPSMT"/>
                <w:color w:val="000000"/>
              </w:rPr>
              <w:br/>
            </w:r>
            <w:r>
              <w:rPr>
                <w:rStyle w:val="fontstyle01"/>
              </w:rPr>
              <w:t>Diamond</w:t>
            </w:r>
            <w:r>
              <w:rPr>
                <w:rFonts w:ascii="TimesNewRomanPSMT" w:hAnsi="TimesNewRomanPSMT"/>
                <w:color w:val="000000"/>
              </w:rPr>
              <w:br/>
            </w:r>
            <w:r>
              <w:rPr>
                <w:rStyle w:val="fontstyle01"/>
              </w:rPr>
              <w:t>Strategy</w:t>
            </w:r>
          </w:p>
          <w:p w14:paraId="06C00C6F" w14:textId="13147533" w:rsidR="0000052A" w:rsidRPr="009D4DED" w:rsidRDefault="0000052A" w:rsidP="000005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AB7B3F" w14:textId="144D7557" w:rsidR="003F20B6" w:rsidRPr="00BF45DB" w:rsidRDefault="00221351" w:rsidP="000F127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21351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22135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9E78D4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221351">
        <w:rPr>
          <w:rFonts w:ascii="Times New Roman" w:hAnsi="Times New Roman" w:cs="Times New Roman"/>
          <w:sz w:val="24"/>
          <w:szCs w:val="24"/>
        </w:rPr>
        <w:t xml:space="preserve"> </w:t>
      </w:r>
      <w:r w:rsidR="009E78D4">
        <w:rPr>
          <w:rFonts w:ascii="Times New Roman" w:hAnsi="Times New Roman" w:cs="Times New Roman"/>
          <w:sz w:val="24"/>
          <w:szCs w:val="24"/>
        </w:rPr>
        <w:t>(</w:t>
      </w:r>
      <w:r w:rsidRPr="00221351">
        <w:rPr>
          <w:rFonts w:ascii="Times New Roman" w:hAnsi="Times New Roman" w:cs="Times New Roman"/>
          <w:sz w:val="24"/>
          <w:szCs w:val="24"/>
        </w:rPr>
        <w:t>201</w:t>
      </w:r>
      <w:r w:rsidR="009E78D4">
        <w:rPr>
          <w:rFonts w:ascii="Times New Roman" w:hAnsi="Times New Roman" w:cs="Times New Roman"/>
          <w:sz w:val="24"/>
          <w:szCs w:val="24"/>
        </w:rPr>
        <w:t>8)</w:t>
      </w:r>
    </w:p>
    <w:p w14:paraId="1152C1E3" w14:textId="77777777" w:rsidR="00A83AE5" w:rsidRDefault="00A83AE5" w:rsidP="000A0246">
      <w:pPr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A83AE5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A0D24EC" w14:textId="2CA71E32" w:rsidR="00EF70A3" w:rsidRDefault="00EF70A3" w:rsidP="00EF70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70A3">
        <w:rPr>
          <w:rFonts w:ascii="Times New Roman" w:hAnsi="Times New Roman" w:cs="Times New Roman"/>
          <w:b/>
          <w:bCs/>
          <w:sz w:val="24"/>
          <w:szCs w:val="24"/>
        </w:rPr>
        <w:lastRenderedPageBreak/>
        <w:t>BAB 2</w:t>
      </w:r>
    </w:p>
    <w:p w14:paraId="77D5E9A2" w14:textId="754E3F82" w:rsidR="0095293D" w:rsidRDefault="00EF70A3" w:rsidP="00EF70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70A3">
        <w:rPr>
          <w:rFonts w:ascii="Times New Roman" w:hAnsi="Times New Roman" w:cs="Times New Roman"/>
          <w:b/>
          <w:bCs/>
          <w:sz w:val="24"/>
          <w:szCs w:val="24"/>
        </w:rPr>
        <w:t>KAJIAN PUSTAKA</w:t>
      </w:r>
    </w:p>
    <w:p w14:paraId="55E74CE5" w14:textId="257DD1F9" w:rsidR="00EF70A3" w:rsidRDefault="00EF70A3" w:rsidP="00A550D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ECFCB2" w14:textId="1969AA35" w:rsidR="00EF70A3" w:rsidRDefault="00240E5B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1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eterkait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isn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ternasional</w:t>
      </w:r>
      <w:proofErr w:type="spellEnd"/>
      <w:r w:rsidR="00034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3456D">
        <w:rPr>
          <w:rFonts w:ascii="Times New Roman" w:hAnsi="Times New Roman" w:cs="Times New Roman"/>
          <w:b/>
          <w:bCs/>
          <w:sz w:val="24"/>
          <w:szCs w:val="24"/>
        </w:rPr>
        <w:t>atau</w:t>
      </w:r>
      <w:proofErr w:type="spellEnd"/>
      <w:r w:rsidR="00034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3456D">
        <w:rPr>
          <w:rFonts w:ascii="Times New Roman" w:hAnsi="Times New Roman" w:cs="Times New Roman"/>
          <w:b/>
          <w:bCs/>
          <w:sz w:val="24"/>
          <w:szCs w:val="24"/>
        </w:rPr>
        <w:t>Perdagangan</w:t>
      </w:r>
      <w:proofErr w:type="spellEnd"/>
      <w:r w:rsidR="00034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3456D">
        <w:rPr>
          <w:rFonts w:ascii="Times New Roman" w:hAnsi="Times New Roman" w:cs="Times New Roman"/>
          <w:b/>
          <w:bCs/>
          <w:sz w:val="24"/>
          <w:szCs w:val="24"/>
        </w:rPr>
        <w:t>Internasional</w:t>
      </w:r>
      <w:proofErr w:type="spellEnd"/>
    </w:p>
    <w:p w14:paraId="2DA5DE55" w14:textId="7F36E862" w:rsidR="00047230" w:rsidRDefault="00947910" w:rsidP="00947910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47910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Strategi Perusahaan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Lokal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7910">
        <w:rPr>
          <w:rFonts w:ascii="Times New Roman" w:hAnsi="Times New Roman" w:cs="Times New Roman"/>
          <w:sz w:val="24"/>
          <w:szCs w:val="24"/>
        </w:rPr>
        <w:t>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berbisnis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di</w:t>
      </w:r>
      <w:r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negaranya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berbisnis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dinegara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ekspansi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bisnisnya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1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Pr="00947910">
        <w:rPr>
          <w:rFonts w:ascii="Times New Roman" w:hAnsi="Times New Roman" w:cs="Times New Roman"/>
          <w:sz w:val="24"/>
          <w:szCs w:val="24"/>
        </w:rPr>
        <w:t>uar</w:t>
      </w:r>
      <w:proofErr w:type="spellEnd"/>
      <w:r w:rsidRPr="00947910">
        <w:rPr>
          <w:rFonts w:ascii="Times New Roman" w:hAnsi="Times New Roman" w:cs="Times New Roman"/>
          <w:sz w:val="24"/>
          <w:szCs w:val="24"/>
        </w:rPr>
        <w:t xml:space="preserve"> neger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C94C0C8" w14:textId="77777777" w:rsidR="00947910" w:rsidRDefault="00947910" w:rsidP="0094791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19A0570" w14:textId="04B975BA" w:rsidR="00FF2A6C" w:rsidRDefault="00047230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7230">
        <w:rPr>
          <w:rFonts w:ascii="Times New Roman" w:hAnsi="Times New Roman" w:cs="Times New Roman"/>
          <w:b/>
          <w:bCs/>
          <w:sz w:val="24"/>
          <w:szCs w:val="24"/>
        </w:rPr>
        <w:t>2.2</w:t>
      </w:r>
      <w:r w:rsidR="004905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F2A6C">
        <w:rPr>
          <w:rFonts w:ascii="Times New Roman" w:hAnsi="Times New Roman" w:cs="Times New Roman"/>
          <w:b/>
          <w:bCs/>
          <w:sz w:val="24"/>
          <w:szCs w:val="24"/>
        </w:rPr>
        <w:t>Grand Theory</w:t>
      </w:r>
    </w:p>
    <w:p w14:paraId="17FFC1C4" w14:textId="49CBFC47" w:rsidR="00047230" w:rsidRPr="00DD100E" w:rsidRDefault="00D16BB6" w:rsidP="004905C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100E">
        <w:rPr>
          <w:rFonts w:ascii="Times New Roman" w:hAnsi="Times New Roman" w:cs="Times New Roman"/>
          <w:b/>
          <w:bCs/>
          <w:i/>
          <w:iCs/>
          <w:sz w:val="24"/>
          <w:szCs w:val="24"/>
        </w:rPr>
        <w:t>External Factor</w:t>
      </w:r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– Model Lima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Kekuatan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Porter</w:t>
      </w:r>
    </w:p>
    <w:p w14:paraId="018E7483" w14:textId="458532ED" w:rsidR="000627CF" w:rsidRPr="00DD100E" w:rsidRDefault="000627CF" w:rsidP="000627C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D100E">
        <w:rPr>
          <w:rFonts w:ascii="Times New Roman" w:hAnsi="Times New Roman" w:cs="Times New Roman"/>
          <w:sz w:val="24"/>
          <w:szCs w:val="24"/>
        </w:rPr>
        <w:t xml:space="preserve">Michael Porter (2015:239-242)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hakik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industry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ombinas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5 (lima)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:</w:t>
      </w:r>
    </w:p>
    <w:p w14:paraId="055AEB36" w14:textId="77777777" w:rsidR="000627CF" w:rsidRPr="00DD100E" w:rsidRDefault="000627CF" w:rsidP="00331186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Rivalry among competing firms </w:t>
      </w:r>
    </w:p>
    <w:p w14:paraId="10B7C8B0" w14:textId="77777777" w:rsidR="00B73ABC" w:rsidRPr="00DD100E" w:rsidRDefault="000627CF" w:rsidP="00331186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100E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ejenis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pic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berkompetis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ai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trategis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lab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.</w:t>
      </w:r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,</w:t>
      </w:r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perebut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angs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pasar yang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ic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r w:rsidRPr="00DD100E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gresif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.</w:t>
      </w:r>
    </w:p>
    <w:p w14:paraId="6B0E5601" w14:textId="5481C036" w:rsidR="000627CF" w:rsidRPr="00DD100E" w:rsidRDefault="000627CF" w:rsidP="00331186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Kemungkinan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masuknya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pesaing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baru</w:t>
      </w:r>
      <w:proofErr w:type="spellEnd"/>
    </w:p>
    <w:p w14:paraId="21700647" w14:textId="592297A7" w:rsidR="000627CF" w:rsidRPr="00DD100E" w:rsidRDefault="000627CF" w:rsidP="00331186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unculn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sai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persempi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gera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yang</w:t>
      </w:r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berdir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nggapa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otensial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.</w:t>
      </w:r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sai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berpelua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pasar.</w:t>
      </w:r>
    </w:p>
    <w:p w14:paraId="61ADA15D" w14:textId="16409F62" w:rsidR="000627CF" w:rsidRPr="00DD100E" w:rsidRDefault="000627CF" w:rsidP="00331186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Potensi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pengembangan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produk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substitusi</w:t>
      </w:r>
      <w:proofErr w:type="spellEnd"/>
    </w:p>
    <w:p w14:paraId="375739FC" w14:textId="155E36CE" w:rsidR="000627CF" w:rsidRPr="00DD100E" w:rsidRDefault="000627CF" w:rsidP="00331186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sampi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harg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sam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ervis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timbangan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timbang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aka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ngganti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r w:rsidRPr="00DD10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ubstitus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).</w:t>
      </w:r>
    </w:p>
    <w:p w14:paraId="28585A7B" w14:textId="6992B0EF" w:rsidR="000627CF" w:rsidRPr="00DD100E" w:rsidRDefault="000627CF" w:rsidP="00331186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Kekuatan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tawar-menawar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penjual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pemasok</w:t>
      </w:r>
      <w:proofErr w:type="spellEnd"/>
    </w:p>
    <w:p w14:paraId="100F0570" w14:textId="755A9070" w:rsidR="000627CF" w:rsidRPr="00DD100E" w:rsidRDefault="000627CF" w:rsidP="00331186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maso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posisi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rodukn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dekatann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maso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uatny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nyupla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tersedi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.</w:t>
      </w:r>
    </w:p>
    <w:p w14:paraId="2B504260" w14:textId="5A5A3F6D" w:rsidR="000627CF" w:rsidRPr="00DD100E" w:rsidRDefault="000627CF" w:rsidP="00331186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Kekuatan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tawar-menawar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pembeli</w:t>
      </w:r>
      <w:proofErr w:type="spellEnd"/>
      <w:r w:rsidRPr="00DD100E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Pr="00DD100E">
        <w:rPr>
          <w:rFonts w:ascii="Times New Roman" w:hAnsi="Times New Roman" w:cs="Times New Roman"/>
          <w:b/>
          <w:bCs/>
          <w:sz w:val="24"/>
          <w:szCs w:val="24"/>
        </w:rPr>
        <w:t>konsumen</w:t>
      </w:r>
      <w:proofErr w:type="spellEnd"/>
    </w:p>
    <w:p w14:paraId="74B175A3" w14:textId="1B4CB481" w:rsidR="00E30AA0" w:rsidRPr="00331186" w:rsidRDefault="000627CF" w:rsidP="00331186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mbel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pasar yang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r w:rsidRPr="00DD100E">
        <w:rPr>
          <w:rFonts w:ascii="Times New Roman" w:hAnsi="Times New Roman" w:cs="Times New Roman"/>
          <w:sz w:val="24"/>
          <w:szCs w:val="24"/>
        </w:rPr>
        <w:t xml:space="preserve">pasar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u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embel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yangmemilik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niat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bel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mema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tergolong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 xml:space="preserve"> yang</w:t>
      </w:r>
      <w:r w:rsidR="00B73ABC" w:rsidRPr="00DD10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00E">
        <w:rPr>
          <w:rFonts w:ascii="Times New Roman" w:hAnsi="Times New Roman" w:cs="Times New Roman"/>
          <w:sz w:val="24"/>
          <w:szCs w:val="24"/>
        </w:rPr>
        <w:t>diminati</w:t>
      </w:r>
      <w:proofErr w:type="spellEnd"/>
      <w:r w:rsidRPr="00DD100E">
        <w:rPr>
          <w:rFonts w:ascii="Times New Roman" w:hAnsi="Times New Roman" w:cs="Times New Roman"/>
          <w:sz w:val="24"/>
          <w:szCs w:val="24"/>
        </w:rPr>
        <w:t>.</w:t>
      </w:r>
    </w:p>
    <w:p w14:paraId="68B574CE" w14:textId="77777777" w:rsidR="00B73ABC" w:rsidRPr="00047230" w:rsidRDefault="00B73ABC" w:rsidP="00B73A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CDB9B4D" w14:textId="38809B04" w:rsidR="00940A36" w:rsidRDefault="00047230" w:rsidP="0004723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7230">
        <w:rPr>
          <w:rFonts w:ascii="Times New Roman" w:hAnsi="Times New Roman" w:cs="Times New Roman"/>
          <w:b/>
          <w:bCs/>
          <w:sz w:val="24"/>
          <w:szCs w:val="24"/>
        </w:rPr>
        <w:t>2.3</w:t>
      </w:r>
      <w:r w:rsidR="004905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905C0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="004905C0">
        <w:rPr>
          <w:rFonts w:ascii="Times New Roman" w:hAnsi="Times New Roman" w:cs="Times New Roman"/>
          <w:b/>
          <w:bCs/>
          <w:sz w:val="24"/>
          <w:szCs w:val="24"/>
        </w:rPr>
        <w:t xml:space="preserve"> SOAR</w:t>
      </w:r>
    </w:p>
    <w:p w14:paraId="43991F0A" w14:textId="4472DD74" w:rsidR="004905C0" w:rsidRPr="004905C0" w:rsidRDefault="004905C0" w:rsidP="004905C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905C0">
        <w:rPr>
          <w:rFonts w:ascii="Times New Roman" w:hAnsi="Times New Roman" w:cs="Times New Roman"/>
          <w:sz w:val="24"/>
          <w:szCs w:val="24"/>
        </w:rPr>
        <w:t xml:space="preserve">Stavros,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Cooperrider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, dan Kelly (2009)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menawarkan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SO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905C0">
        <w:rPr>
          <w:rFonts w:ascii="Times New Roman" w:hAnsi="Times New Roman" w:cs="Times New Roman"/>
          <w:sz w:val="24"/>
          <w:szCs w:val="24"/>
        </w:rPr>
        <w:t>(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Strengths</w:t>
      </w:r>
      <w:r w:rsidRPr="00C8444D">
        <w:rPr>
          <w:rFonts w:ascii="Times New Roman" w:hAnsi="Times New Roman" w:cs="Times New Roman"/>
          <w:sz w:val="24"/>
          <w:szCs w:val="24"/>
        </w:rPr>
        <w:t>,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 xml:space="preserve"> Opportunities</w:t>
      </w:r>
      <w:r w:rsidRPr="00C8444D">
        <w:rPr>
          <w:rFonts w:ascii="Times New Roman" w:hAnsi="Times New Roman" w:cs="Times New Roman"/>
          <w:sz w:val="24"/>
          <w:szCs w:val="24"/>
        </w:rPr>
        <w:t>,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 xml:space="preserve"> Aspirations</w:t>
      </w:r>
      <w:r w:rsidRPr="00C8444D">
        <w:rPr>
          <w:rFonts w:ascii="Times New Roman" w:hAnsi="Times New Roman" w:cs="Times New Roman"/>
          <w:sz w:val="24"/>
          <w:szCs w:val="24"/>
        </w:rPr>
        <w:t>,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 xml:space="preserve"> Results</w:t>
      </w:r>
      <w:r w:rsidRPr="004905C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alternatif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905C0">
        <w:rPr>
          <w:rFonts w:ascii="Times New Roman" w:hAnsi="Times New Roman" w:cs="Times New Roman"/>
          <w:sz w:val="24"/>
          <w:szCs w:val="24"/>
        </w:rPr>
        <w:t xml:space="preserve">SWOT, yang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Appreciative Inquiry</w:t>
      </w:r>
      <w:r w:rsidRPr="004905C0">
        <w:rPr>
          <w:rFonts w:ascii="Times New Roman" w:hAnsi="Times New Roman" w:cs="Times New Roman"/>
          <w:sz w:val="24"/>
          <w:szCs w:val="24"/>
        </w:rPr>
        <w:t xml:space="preserve"> (AI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905C0">
        <w:rPr>
          <w:rFonts w:ascii="Times New Roman" w:hAnsi="Times New Roman" w:cs="Times New Roman"/>
          <w:sz w:val="24"/>
          <w:szCs w:val="24"/>
        </w:rPr>
        <w:t xml:space="preserve">Model SOAR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SWOT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mapan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kekurangan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(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weakness</w:t>
      </w:r>
      <w:r w:rsidRPr="004905C0">
        <w:rPr>
          <w:rFonts w:ascii="Times New Roman" w:hAnsi="Times New Roman" w:cs="Times New Roman"/>
          <w:sz w:val="24"/>
          <w:szCs w:val="24"/>
        </w:rPr>
        <w:t xml:space="preserve">) internal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ancaman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(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threats</w:t>
      </w:r>
      <w:r w:rsidRPr="004905C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dihadapinya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aspirasi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(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aspiration</w:t>
      </w:r>
      <w:r w:rsidRPr="004905C0">
        <w:rPr>
          <w:rFonts w:ascii="Times New Roman" w:hAnsi="Times New Roman" w:cs="Times New Roman"/>
          <w:sz w:val="24"/>
          <w:szCs w:val="24"/>
        </w:rPr>
        <w:t>)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di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(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results</w:t>
      </w:r>
      <w:r w:rsidRPr="004905C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terukur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dicapai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>.</w:t>
      </w:r>
    </w:p>
    <w:p w14:paraId="0C46523A" w14:textId="00CD29FB" w:rsidR="002F0144" w:rsidRDefault="004905C0" w:rsidP="002F014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905C0">
        <w:rPr>
          <w:rFonts w:ascii="Times New Roman" w:hAnsi="Times New Roman" w:cs="Times New Roman"/>
          <w:sz w:val="24"/>
          <w:szCs w:val="24"/>
        </w:rPr>
        <w:t xml:space="preserve">Diagram SOAR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Stavros,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Cooperrider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, and Kelley (2009)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05C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4905C0">
        <w:rPr>
          <w:rFonts w:ascii="Times New Roman" w:hAnsi="Times New Roman" w:cs="Times New Roman"/>
          <w:sz w:val="24"/>
          <w:szCs w:val="24"/>
        </w:rPr>
        <w:t>:</w:t>
      </w:r>
    </w:p>
    <w:p w14:paraId="62CBC509" w14:textId="59D02A6B" w:rsidR="004905C0" w:rsidRDefault="002F0144" w:rsidP="002F0144">
      <w:pPr>
        <w:jc w:val="center"/>
        <w:rPr>
          <w:rFonts w:ascii="Times New Roman" w:hAnsi="Times New Roman" w:cs="Times New Roman"/>
          <w:sz w:val="24"/>
          <w:szCs w:val="24"/>
        </w:rPr>
      </w:pPr>
      <w:r w:rsidRPr="002F014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BEC10C" wp14:editId="4C4C447B">
            <wp:extent cx="3997614" cy="196850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826"/>
                    <a:stretch/>
                  </pic:blipFill>
                  <pic:spPr bwMode="auto">
                    <a:xfrm>
                      <a:off x="0" y="0"/>
                      <a:ext cx="3997820" cy="1968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D1CA3" w14:textId="2503E805" w:rsidR="00D74191" w:rsidRPr="008C4438" w:rsidRDefault="00D74191" w:rsidP="00D7419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4438">
        <w:rPr>
          <w:rFonts w:ascii="Times New Roman" w:hAnsi="Times New Roman" w:cs="Times New Roman"/>
          <w:b/>
          <w:bCs/>
          <w:sz w:val="24"/>
          <w:szCs w:val="24"/>
        </w:rPr>
        <w:t>Gambar 2.</w:t>
      </w:r>
      <w:r w:rsidR="008C443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8C44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C4438">
        <w:rPr>
          <w:rFonts w:ascii="Times New Roman" w:hAnsi="Times New Roman" w:cs="Times New Roman"/>
          <w:b/>
          <w:bCs/>
          <w:sz w:val="24"/>
          <w:szCs w:val="24"/>
        </w:rPr>
        <w:t>Matriks</w:t>
      </w:r>
      <w:proofErr w:type="spellEnd"/>
      <w:r w:rsidRPr="008C4438">
        <w:rPr>
          <w:rFonts w:ascii="Times New Roman" w:hAnsi="Times New Roman" w:cs="Times New Roman"/>
          <w:b/>
          <w:bCs/>
          <w:sz w:val="24"/>
          <w:szCs w:val="24"/>
        </w:rPr>
        <w:t xml:space="preserve"> SOAR</w:t>
      </w:r>
    </w:p>
    <w:p w14:paraId="1C174807" w14:textId="049C4B65" w:rsidR="004905C0" w:rsidRDefault="00D74191" w:rsidP="00426D76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D74191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D74191">
        <w:rPr>
          <w:rFonts w:ascii="Times New Roman" w:hAnsi="Times New Roman" w:cs="Times New Roman"/>
          <w:sz w:val="24"/>
          <w:szCs w:val="24"/>
        </w:rPr>
        <w:t xml:space="preserve">: Stavros, </w:t>
      </w:r>
      <w:proofErr w:type="spellStart"/>
      <w:r w:rsidRPr="00D74191">
        <w:rPr>
          <w:rFonts w:ascii="Times New Roman" w:hAnsi="Times New Roman" w:cs="Times New Roman"/>
          <w:sz w:val="24"/>
          <w:szCs w:val="24"/>
        </w:rPr>
        <w:t>Cooperrider</w:t>
      </w:r>
      <w:proofErr w:type="spellEnd"/>
      <w:r w:rsidRPr="00D74191">
        <w:rPr>
          <w:rFonts w:ascii="Times New Roman" w:hAnsi="Times New Roman" w:cs="Times New Roman"/>
          <w:sz w:val="24"/>
          <w:szCs w:val="24"/>
        </w:rPr>
        <w:t>, Kelley (2009)</w:t>
      </w:r>
    </w:p>
    <w:p w14:paraId="7B0501D5" w14:textId="77777777" w:rsidR="00426D76" w:rsidRDefault="00426D76" w:rsidP="00426D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2ECAC6" w14:textId="77777777" w:rsidR="00426D76" w:rsidRPr="00426D76" w:rsidRDefault="00426D76" w:rsidP="00426D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26D76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>:</w:t>
      </w:r>
    </w:p>
    <w:p w14:paraId="4971D5F1" w14:textId="32FB3470" w:rsidR="00426D76" w:rsidRPr="00426D76" w:rsidRDefault="00426D76" w:rsidP="00426D76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26D76">
        <w:rPr>
          <w:rFonts w:ascii="Times New Roman" w:hAnsi="Times New Roman" w:cs="Times New Roman"/>
          <w:i/>
          <w:iCs/>
          <w:sz w:val="24"/>
          <w:szCs w:val="24"/>
        </w:rPr>
        <w:t>Strategic Planning Focus</w:t>
      </w:r>
      <w:r w:rsidRPr="00426D7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focus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Strengths dan Opportunities.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>.</w:t>
      </w:r>
    </w:p>
    <w:p w14:paraId="6F6EFFD3" w14:textId="46A000BF" w:rsidR="004905C0" w:rsidRDefault="00426D76" w:rsidP="00426D76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26D76">
        <w:rPr>
          <w:rFonts w:ascii="Times New Roman" w:hAnsi="Times New Roman" w:cs="Times New Roman"/>
          <w:i/>
          <w:iCs/>
          <w:sz w:val="24"/>
          <w:szCs w:val="24"/>
        </w:rPr>
        <w:t>Human Development Strategy</w:t>
      </w:r>
      <w:r w:rsidRPr="00426D7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yang focus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Aspiration dan Results.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Bersumber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 xml:space="preserve"> stakeholder (personal) 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26D76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426D76">
        <w:rPr>
          <w:rFonts w:ascii="Times New Roman" w:hAnsi="Times New Roman" w:cs="Times New Roman"/>
          <w:sz w:val="24"/>
          <w:szCs w:val="24"/>
        </w:rPr>
        <w:t>.</w:t>
      </w:r>
    </w:p>
    <w:p w14:paraId="01157AB6" w14:textId="30114D64" w:rsidR="00C055FB" w:rsidRDefault="00671C31" w:rsidP="00C055FB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71C31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Pr="00671C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31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671C31">
        <w:rPr>
          <w:rFonts w:ascii="Times New Roman" w:hAnsi="Times New Roman" w:cs="Times New Roman"/>
          <w:sz w:val="24"/>
          <w:szCs w:val="24"/>
        </w:rPr>
        <w:t xml:space="preserve"> SOAR </w:t>
      </w:r>
      <w:proofErr w:type="spellStart"/>
      <w:r w:rsidRPr="00671C31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Pr="00671C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31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71C31">
        <w:rPr>
          <w:rFonts w:ascii="Times New Roman" w:hAnsi="Times New Roman" w:cs="Times New Roman"/>
          <w:sz w:val="24"/>
          <w:szCs w:val="24"/>
        </w:rPr>
        <w:t xml:space="preserve"> 4 </w:t>
      </w:r>
      <w:proofErr w:type="spellStart"/>
      <w:r w:rsidRPr="00671C31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671C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31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71C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3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71C31">
        <w:rPr>
          <w:rFonts w:ascii="Times New Roman" w:hAnsi="Times New Roman" w:cs="Times New Roman"/>
          <w:sz w:val="24"/>
          <w:szCs w:val="24"/>
        </w:rPr>
        <w:t>:</w:t>
      </w:r>
    </w:p>
    <w:p w14:paraId="4EEB48E2" w14:textId="22D2D4CA" w:rsidR="00671C31" w:rsidRDefault="00C055FB" w:rsidP="00C055FB">
      <w:pPr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C055F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D89692" wp14:editId="6467946C">
            <wp:extent cx="4274127" cy="2057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5199" b="8732"/>
                    <a:stretch/>
                  </pic:blipFill>
                  <pic:spPr bwMode="auto">
                    <a:xfrm>
                      <a:off x="0" y="0"/>
                      <a:ext cx="4274347" cy="20575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48C91" w14:textId="7CE0EA50" w:rsidR="00C13C55" w:rsidRPr="008C4438" w:rsidRDefault="00C13C55" w:rsidP="00C13C55">
      <w:pPr>
        <w:spacing w:after="0"/>
        <w:ind w:firstLine="70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4438">
        <w:rPr>
          <w:rFonts w:ascii="Times New Roman" w:hAnsi="Times New Roman" w:cs="Times New Roman"/>
          <w:b/>
          <w:bCs/>
          <w:sz w:val="24"/>
          <w:szCs w:val="24"/>
        </w:rPr>
        <w:t>Gambar 2.</w:t>
      </w:r>
      <w:r w:rsidR="008C4438" w:rsidRPr="008C443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8C44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C4438">
        <w:rPr>
          <w:rFonts w:ascii="Times New Roman" w:hAnsi="Times New Roman" w:cs="Times New Roman"/>
          <w:b/>
          <w:bCs/>
          <w:sz w:val="24"/>
          <w:szCs w:val="24"/>
        </w:rPr>
        <w:t>Matriks</w:t>
      </w:r>
      <w:proofErr w:type="spellEnd"/>
      <w:r w:rsidRPr="008C4438">
        <w:rPr>
          <w:rFonts w:ascii="Times New Roman" w:hAnsi="Times New Roman" w:cs="Times New Roman"/>
          <w:b/>
          <w:bCs/>
          <w:sz w:val="24"/>
          <w:szCs w:val="24"/>
        </w:rPr>
        <w:t xml:space="preserve"> SOAR</w:t>
      </w:r>
    </w:p>
    <w:p w14:paraId="0D3A1819" w14:textId="5EC1716A" w:rsidR="00C055FB" w:rsidRPr="00671C31" w:rsidRDefault="00C13C55" w:rsidP="00C13C55">
      <w:pPr>
        <w:ind w:firstLine="709"/>
        <w:rPr>
          <w:rFonts w:ascii="Times New Roman" w:hAnsi="Times New Roman" w:cs="Times New Roman"/>
          <w:sz w:val="24"/>
          <w:szCs w:val="24"/>
        </w:rPr>
      </w:pPr>
      <w:proofErr w:type="spellStart"/>
      <w:r w:rsidRPr="00C13C55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C13C55">
        <w:rPr>
          <w:rFonts w:ascii="Times New Roman" w:hAnsi="Times New Roman" w:cs="Times New Roman"/>
          <w:sz w:val="24"/>
          <w:szCs w:val="24"/>
        </w:rPr>
        <w:t>: Stavros (2009)</w:t>
      </w:r>
    </w:p>
    <w:p w14:paraId="7FB39F37" w14:textId="77777777" w:rsidR="004905C0" w:rsidRPr="00940A36" w:rsidRDefault="004905C0" w:rsidP="0014380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394AF74" w14:textId="453D6F1C" w:rsidR="00940A36" w:rsidRDefault="00940A36" w:rsidP="0004723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4</w:t>
      </w:r>
      <w:r w:rsidR="00F2717C">
        <w:rPr>
          <w:rFonts w:ascii="Times New Roman" w:hAnsi="Times New Roman" w:cs="Times New Roman"/>
          <w:b/>
          <w:bCs/>
          <w:sz w:val="24"/>
          <w:szCs w:val="24"/>
        </w:rPr>
        <w:t xml:space="preserve"> Diamond Strategy</w:t>
      </w:r>
    </w:p>
    <w:p w14:paraId="60DC4C0D" w14:textId="51F2FBB2" w:rsidR="00143808" w:rsidRDefault="00143808" w:rsidP="001438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4380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Carpenter et a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43808">
        <w:rPr>
          <w:rFonts w:ascii="Times New Roman" w:hAnsi="Times New Roman" w:cs="Times New Roman"/>
          <w:sz w:val="24"/>
          <w:szCs w:val="24"/>
        </w:rPr>
        <w:t xml:space="preserve"> (2011: 290)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strategi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diformulasik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kedalam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diamond strategi: 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Arenas</w:t>
      </w:r>
      <w:r w:rsidRPr="00143808">
        <w:rPr>
          <w:rFonts w:ascii="Times New Roman" w:hAnsi="Times New Roman" w:cs="Times New Roman"/>
          <w:sz w:val="24"/>
          <w:szCs w:val="24"/>
        </w:rPr>
        <w:t xml:space="preserve"> – Dima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, 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Vehicles</w:t>
      </w:r>
      <w:r w:rsidRPr="00143808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memasu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43808">
        <w:rPr>
          <w:rFonts w:ascii="Times New Roman" w:hAnsi="Times New Roman" w:cs="Times New Roman"/>
          <w:sz w:val="24"/>
          <w:szCs w:val="24"/>
        </w:rPr>
        <w:t xml:space="preserve">arena, 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Differentiators</w:t>
      </w:r>
      <w:r w:rsidRPr="00143808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memenangk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pasar, 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Stag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43808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, </w:t>
      </w:r>
      <w:r w:rsidRPr="00C8444D">
        <w:rPr>
          <w:rFonts w:ascii="Times New Roman" w:hAnsi="Times New Roman" w:cs="Times New Roman"/>
          <w:i/>
          <w:iCs/>
          <w:sz w:val="24"/>
          <w:szCs w:val="24"/>
        </w:rPr>
        <w:t>Economic Logic</w:t>
      </w:r>
      <w:r w:rsidRPr="00143808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inti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strategi,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merencanak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arah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808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Pr="00143808">
        <w:rPr>
          <w:rFonts w:ascii="Times New Roman" w:hAnsi="Times New Roman" w:cs="Times New Roman"/>
          <w:sz w:val="24"/>
          <w:szCs w:val="24"/>
        </w:rPr>
        <w:t>.</w:t>
      </w:r>
    </w:p>
    <w:p w14:paraId="7DA3A86E" w14:textId="77777777" w:rsidR="008C4438" w:rsidRDefault="008C4438" w:rsidP="001438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27AF128" w14:textId="0A8182BE" w:rsidR="00C10015" w:rsidRDefault="008C4438" w:rsidP="008C4438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8C443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5F16107" wp14:editId="28B50167">
            <wp:extent cx="4329430" cy="291638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603" t="3299" r="1777" b="4077"/>
                    <a:stretch/>
                  </pic:blipFill>
                  <pic:spPr bwMode="auto">
                    <a:xfrm>
                      <a:off x="0" y="0"/>
                      <a:ext cx="4331000" cy="291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E62F9" w14:textId="58CD7CF8" w:rsidR="008C4438" w:rsidRPr="008C4438" w:rsidRDefault="008C4438" w:rsidP="008C4438">
      <w:pPr>
        <w:spacing w:after="0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4438">
        <w:rPr>
          <w:rFonts w:ascii="Times New Roman" w:hAnsi="Times New Roman" w:cs="Times New Roman"/>
          <w:b/>
          <w:bCs/>
          <w:sz w:val="24"/>
          <w:szCs w:val="24"/>
        </w:rPr>
        <w:t>Gambar 2.3 Diamond Strategy Analysis Framework</w:t>
      </w:r>
    </w:p>
    <w:p w14:paraId="25817364" w14:textId="08C23CDE" w:rsidR="008C4438" w:rsidRPr="00143808" w:rsidRDefault="008C4438" w:rsidP="008C4438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8C443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8C4438">
        <w:rPr>
          <w:rFonts w:ascii="Times New Roman" w:hAnsi="Times New Roman" w:cs="Times New Roman"/>
          <w:sz w:val="24"/>
          <w:szCs w:val="24"/>
        </w:rPr>
        <w:t>: Carpenter et al</w:t>
      </w:r>
      <w:r w:rsidR="00386EB6">
        <w:rPr>
          <w:rFonts w:ascii="Times New Roman" w:hAnsi="Times New Roman" w:cs="Times New Roman"/>
          <w:sz w:val="24"/>
          <w:szCs w:val="24"/>
        </w:rPr>
        <w:t>.</w:t>
      </w:r>
      <w:r w:rsidRPr="008C4438">
        <w:rPr>
          <w:rFonts w:ascii="Times New Roman" w:hAnsi="Times New Roman" w:cs="Times New Roman"/>
          <w:sz w:val="24"/>
          <w:szCs w:val="24"/>
        </w:rPr>
        <w:t xml:space="preserve"> (2011)</w:t>
      </w:r>
    </w:p>
    <w:p w14:paraId="03FF05A2" w14:textId="77777777" w:rsidR="00940A36" w:rsidRPr="00EF058F" w:rsidRDefault="00940A36" w:rsidP="000D0B0E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70D86ADF" w14:textId="1E77161C" w:rsidR="005D5684" w:rsidRDefault="005D5684" w:rsidP="005D56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0B0E"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0D0B0E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5370E5">
        <w:rPr>
          <w:rFonts w:ascii="Times New Roman" w:hAnsi="Times New Roman" w:cs="Times New Roman"/>
          <w:b/>
          <w:bCs/>
          <w:sz w:val="24"/>
          <w:szCs w:val="24"/>
        </w:rPr>
        <w:t>Kerangka</w:t>
      </w:r>
      <w:proofErr w:type="spellEnd"/>
      <w:r w:rsidR="005370E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5370E5">
        <w:rPr>
          <w:rFonts w:ascii="Times New Roman" w:hAnsi="Times New Roman" w:cs="Times New Roman"/>
          <w:b/>
          <w:bCs/>
          <w:sz w:val="24"/>
          <w:szCs w:val="24"/>
        </w:rPr>
        <w:t>Ber</w:t>
      </w:r>
      <w:r w:rsidR="00B818F7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5370E5">
        <w:rPr>
          <w:rFonts w:ascii="Times New Roman" w:hAnsi="Times New Roman" w:cs="Times New Roman"/>
          <w:b/>
          <w:bCs/>
          <w:sz w:val="24"/>
          <w:szCs w:val="24"/>
        </w:rPr>
        <w:t>ikir</w:t>
      </w:r>
      <w:proofErr w:type="spellEnd"/>
    </w:p>
    <w:p w14:paraId="25B3D3FD" w14:textId="77777777" w:rsidR="00E86591" w:rsidRDefault="00E86591" w:rsidP="000B619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FDCA26" w14:textId="7ED84834" w:rsidR="004542AB" w:rsidRDefault="00E86591" w:rsidP="000B619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659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D90C6F6" wp14:editId="330A4161">
            <wp:extent cx="3629891" cy="3994087"/>
            <wp:effectExtent l="0" t="0" r="889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984" r="1816"/>
                    <a:stretch/>
                  </pic:blipFill>
                  <pic:spPr bwMode="auto">
                    <a:xfrm>
                      <a:off x="0" y="0"/>
                      <a:ext cx="3630134" cy="3994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6F932F" w14:textId="77777777" w:rsidR="00E86591" w:rsidRPr="00E86591" w:rsidRDefault="00E86591" w:rsidP="00E8659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6591">
        <w:rPr>
          <w:rFonts w:ascii="Times New Roman" w:hAnsi="Times New Roman" w:cs="Times New Roman"/>
          <w:b/>
          <w:bCs/>
          <w:sz w:val="24"/>
          <w:szCs w:val="24"/>
        </w:rPr>
        <w:t xml:space="preserve">Gambar 2.6 </w:t>
      </w:r>
      <w:proofErr w:type="spellStart"/>
      <w:r w:rsidRPr="00E86591">
        <w:rPr>
          <w:rFonts w:ascii="Times New Roman" w:hAnsi="Times New Roman" w:cs="Times New Roman"/>
          <w:b/>
          <w:bCs/>
          <w:sz w:val="24"/>
          <w:szCs w:val="24"/>
        </w:rPr>
        <w:t>Kerangka</w:t>
      </w:r>
      <w:proofErr w:type="spellEnd"/>
      <w:r w:rsidRPr="00E865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86591">
        <w:rPr>
          <w:rFonts w:ascii="Times New Roman" w:hAnsi="Times New Roman" w:cs="Times New Roman"/>
          <w:b/>
          <w:bCs/>
          <w:sz w:val="24"/>
          <w:szCs w:val="24"/>
        </w:rPr>
        <w:t>Berpikir</w:t>
      </w:r>
      <w:proofErr w:type="spellEnd"/>
    </w:p>
    <w:p w14:paraId="4A56F50A" w14:textId="1A6E7666" w:rsidR="00E86591" w:rsidRPr="00E86591" w:rsidRDefault="00E86591" w:rsidP="00E8659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E86591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E865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E86591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E86591">
        <w:rPr>
          <w:rFonts w:ascii="Times New Roman" w:hAnsi="Times New Roman" w:cs="Times New Roman"/>
          <w:sz w:val="24"/>
          <w:szCs w:val="24"/>
        </w:rPr>
        <w:t>, 2018</w:t>
      </w:r>
    </w:p>
    <w:p w14:paraId="725237C5" w14:textId="77777777" w:rsidR="005A4121" w:rsidRDefault="005A4121" w:rsidP="005A41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820491" w14:textId="4886AF5B" w:rsidR="00D0402F" w:rsidRPr="00C76557" w:rsidRDefault="00C76557" w:rsidP="00593723">
      <w:pPr>
        <w:pStyle w:val="ListParagraph"/>
        <w:numPr>
          <w:ilvl w:val="1"/>
          <w:numId w:val="20"/>
        </w:numPr>
        <w:spacing w:after="0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C76557">
        <w:rPr>
          <w:rFonts w:ascii="Times New Roman" w:hAnsi="Times New Roman" w:cs="Times New Roman"/>
          <w:b/>
          <w:bCs/>
          <w:sz w:val="24"/>
          <w:szCs w:val="24"/>
        </w:rPr>
        <w:lastRenderedPageBreak/>
        <w:t>Pr</w:t>
      </w:r>
      <w:r w:rsidR="00DF19A5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C76557">
        <w:rPr>
          <w:rFonts w:ascii="Times New Roman" w:hAnsi="Times New Roman" w:cs="Times New Roman"/>
          <w:b/>
          <w:bCs/>
          <w:sz w:val="24"/>
          <w:szCs w:val="24"/>
        </w:rPr>
        <w:t>posisi</w:t>
      </w:r>
      <w:proofErr w:type="spellEnd"/>
      <w:r w:rsidRPr="00C765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A0076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1F040326" w14:textId="2108F766" w:rsidR="0009644A" w:rsidRPr="0009644A" w:rsidRDefault="0009644A" w:rsidP="0009644A">
      <w:pPr>
        <w:pStyle w:val="ListParagraph"/>
        <w:spacing w:after="0"/>
        <w:ind w:left="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9644A">
        <w:rPr>
          <w:rFonts w:ascii="Times New Roman" w:hAnsi="Times New Roman" w:cs="Times New Roman"/>
          <w:sz w:val="24"/>
          <w:szCs w:val="24"/>
        </w:rPr>
        <w:t>Pr</w:t>
      </w:r>
      <w:r w:rsidR="006B2240">
        <w:rPr>
          <w:rFonts w:ascii="Times New Roman" w:hAnsi="Times New Roman" w:cs="Times New Roman"/>
          <w:sz w:val="24"/>
          <w:szCs w:val="24"/>
        </w:rPr>
        <w:t>e</w:t>
      </w:r>
      <w:r w:rsidRPr="0009644A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0076">
        <w:rPr>
          <w:rFonts w:ascii="Times New Roman" w:hAnsi="Times New Roman" w:cs="Times New Roman"/>
          <w:sz w:val="24"/>
          <w:szCs w:val="24"/>
        </w:rPr>
        <w:t>p</w:t>
      </w:r>
      <w:r w:rsidR="009A0076" w:rsidRPr="009A0076">
        <w:rPr>
          <w:rFonts w:ascii="Times New Roman" w:hAnsi="Times New Roman" w:cs="Times New Roman"/>
          <w:sz w:val="24"/>
          <w:szCs w:val="24"/>
        </w:rPr>
        <w:t>ernyataan</w:t>
      </w:r>
      <w:proofErr w:type="spellEnd"/>
      <w:r w:rsidR="009A0076" w:rsidRPr="009A0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0076" w:rsidRPr="009A0076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9A0076" w:rsidRPr="009A0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berpikir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pr</w:t>
      </w:r>
      <w:r w:rsidR="009A0076">
        <w:rPr>
          <w:rFonts w:ascii="Times New Roman" w:hAnsi="Times New Roman" w:cs="Times New Roman"/>
          <w:sz w:val="24"/>
          <w:szCs w:val="24"/>
        </w:rPr>
        <w:t>e</w:t>
      </w:r>
      <w:r w:rsidRPr="0009644A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>:</w:t>
      </w:r>
    </w:p>
    <w:p w14:paraId="7A78563F" w14:textId="16F38E2D" w:rsidR="0009644A" w:rsidRPr="00A45E28" w:rsidRDefault="0009644A" w:rsidP="00630498">
      <w:pPr>
        <w:pStyle w:val="ListParagraph"/>
        <w:numPr>
          <w:ilvl w:val="0"/>
          <w:numId w:val="25"/>
        </w:numPr>
        <w:spacing w:after="0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A45E28">
        <w:rPr>
          <w:rFonts w:ascii="Times New Roman" w:hAnsi="Times New Roman" w:cs="Times New Roman"/>
          <w:sz w:val="24"/>
          <w:szCs w:val="24"/>
        </w:rPr>
        <w:t>ondis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dan internal pada PT. B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di Indones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>.</w:t>
      </w:r>
    </w:p>
    <w:p w14:paraId="1F5A2A0E" w14:textId="36E64A08" w:rsidR="0009644A" w:rsidRPr="0009644A" w:rsidRDefault="0009644A" w:rsidP="00630498">
      <w:pPr>
        <w:pStyle w:val="ListParagraph"/>
        <w:numPr>
          <w:ilvl w:val="0"/>
          <w:numId w:val="25"/>
        </w:numPr>
        <w:spacing w:after="0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9644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peranannya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644A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096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4FF32A" w14:textId="56138D13" w:rsidR="0009644A" w:rsidRPr="00A45E28" w:rsidRDefault="0009644A" w:rsidP="00630498">
      <w:pPr>
        <w:pStyle w:val="ListParagraph"/>
        <w:numPr>
          <w:ilvl w:val="0"/>
          <w:numId w:val="25"/>
        </w:numPr>
        <w:spacing w:after="0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</w:t>
      </w:r>
      <w:r w:rsidRPr="00A45E28">
        <w:rPr>
          <w:rFonts w:ascii="Times New Roman" w:hAnsi="Times New Roman" w:cs="Times New Roman"/>
          <w:sz w:val="24"/>
          <w:szCs w:val="24"/>
        </w:rPr>
        <w:t>ekomendas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strategi yang paling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PT. B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Pr="00A45E28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dentifikasi</w:t>
      </w:r>
      <w:proofErr w:type="spellEnd"/>
      <w:r w:rsidRPr="00A45E28">
        <w:rPr>
          <w:rFonts w:ascii="Times New Roman" w:hAnsi="Times New Roman" w:cs="Times New Roman"/>
          <w:sz w:val="24"/>
          <w:szCs w:val="24"/>
        </w:rPr>
        <w:t>.</w:t>
      </w:r>
    </w:p>
    <w:p w14:paraId="3A7D782E" w14:textId="77777777" w:rsidR="0009644A" w:rsidRDefault="0009644A" w:rsidP="0009644A">
      <w:pPr>
        <w:pStyle w:val="ListParagraph"/>
        <w:spacing w:after="0"/>
        <w:ind w:left="0" w:firstLine="720"/>
        <w:rPr>
          <w:rFonts w:ascii="Times New Roman" w:hAnsi="Times New Roman" w:cs="Times New Roman"/>
          <w:sz w:val="24"/>
          <w:szCs w:val="24"/>
        </w:rPr>
      </w:pPr>
    </w:p>
    <w:p w14:paraId="71332D15" w14:textId="77777777" w:rsidR="0009644A" w:rsidRPr="00C76557" w:rsidRDefault="0009644A" w:rsidP="0009644A">
      <w:pPr>
        <w:pStyle w:val="ListParagraph"/>
        <w:spacing w:after="0"/>
        <w:ind w:left="0" w:firstLine="720"/>
        <w:rPr>
          <w:rFonts w:ascii="Times New Roman" w:hAnsi="Times New Roman" w:cs="Times New Roman"/>
          <w:sz w:val="24"/>
          <w:szCs w:val="24"/>
        </w:rPr>
      </w:pPr>
    </w:p>
    <w:p w14:paraId="16FB6503" w14:textId="6343C967" w:rsidR="00DC0DCD" w:rsidRDefault="00DC0DCD" w:rsidP="00D0402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5E1C1E5" w14:textId="0FC710FE" w:rsidR="005D5684" w:rsidRDefault="005D5684" w:rsidP="008551D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FFB632" w14:textId="28FD98D9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3DD79E7" w14:textId="029A47D2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3C1FFE7" w14:textId="74833F19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188E80" w14:textId="4B1FBE68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BD889EE" w14:textId="5D302363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09373C6" w14:textId="77777777" w:rsidR="00C66E57" w:rsidRDefault="00C66E57" w:rsidP="00C66E57">
      <w:pPr>
        <w:jc w:val="both"/>
        <w:rPr>
          <w:rFonts w:ascii="Times New Roman" w:hAnsi="Times New Roman" w:cs="Times New Roman"/>
          <w:sz w:val="24"/>
          <w:szCs w:val="24"/>
        </w:rPr>
        <w:sectPr w:rsidR="00C66E57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3034B81" w14:textId="38D01598" w:rsidR="00DC0DCD" w:rsidRDefault="00C66E57" w:rsidP="00C66E5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AB 3</w:t>
      </w:r>
    </w:p>
    <w:p w14:paraId="21D94C2D" w14:textId="6C9EAF90" w:rsidR="00C66E57" w:rsidRDefault="00C66E57" w:rsidP="00C66E5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ODE PENELITIAN</w:t>
      </w:r>
    </w:p>
    <w:p w14:paraId="1EC21383" w14:textId="16734728" w:rsidR="00C66E57" w:rsidRDefault="00C66E57" w:rsidP="00C66E5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BA5181" w14:textId="1E365603" w:rsidR="00296A60" w:rsidRDefault="00296A6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Filosof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498641C1" w14:textId="5AC84533" w:rsidR="00662E15" w:rsidRDefault="00662E15" w:rsidP="006D08E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7FAD" w:rsidRPr="00EC7FAD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="00EC7FAD" w:rsidRPr="00EC7F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7FAD" w:rsidRPr="00EC7FAD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EC7FAD" w:rsidRPr="00EC7F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7FAD" w:rsidRPr="00EC7FA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C7FAD" w:rsidRPr="00EC7F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7FAD" w:rsidRPr="00EC7FAD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EC7FAD" w:rsidRPr="00EC7F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7FAD" w:rsidRPr="00EC7FA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EC7F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C7FA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EC7FAD">
        <w:rPr>
          <w:rFonts w:ascii="Times New Roman" w:hAnsi="Times New Roman" w:cs="Times New Roman"/>
          <w:sz w:val="24"/>
          <w:szCs w:val="24"/>
        </w:rPr>
        <w:t xml:space="preserve"> internal </w:t>
      </w:r>
      <w:proofErr w:type="spellStart"/>
      <w:r w:rsidR="00EC7FA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EC7F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7FAD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="00EC7F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C7FAD">
        <w:rPr>
          <w:rFonts w:ascii="Times New Roman" w:hAnsi="Times New Roman" w:cs="Times New Roman"/>
          <w:sz w:val="24"/>
          <w:szCs w:val="24"/>
        </w:rPr>
        <w:t>guna</w:t>
      </w:r>
      <w:proofErr w:type="spellEnd"/>
      <w:r w:rsidR="00EC7F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7985">
        <w:rPr>
          <w:rFonts w:ascii="Times New Roman" w:hAnsi="Times New Roman" w:cs="Times New Roman"/>
          <w:sz w:val="24"/>
          <w:szCs w:val="24"/>
        </w:rPr>
        <w:t>mempertahankan</w:t>
      </w:r>
      <w:proofErr w:type="spellEnd"/>
      <w:r w:rsidR="00AB79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7985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AB79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7985">
        <w:rPr>
          <w:rFonts w:ascii="Times New Roman" w:hAnsi="Times New Roman" w:cs="Times New Roman"/>
          <w:sz w:val="24"/>
          <w:szCs w:val="24"/>
        </w:rPr>
        <w:t>saing</w:t>
      </w:r>
      <w:proofErr w:type="spellEnd"/>
      <w:r w:rsidR="00AB7985">
        <w:rPr>
          <w:rFonts w:ascii="Times New Roman" w:hAnsi="Times New Roman" w:cs="Times New Roman"/>
          <w:sz w:val="24"/>
          <w:szCs w:val="24"/>
        </w:rPr>
        <w:t xml:space="preserve"> PT. B, </w:t>
      </w:r>
      <w:proofErr w:type="spellStart"/>
      <w:r w:rsidR="0036127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3612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pasar,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keunggulan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kompetitif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127F" w:rsidRPr="0036127F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="0036127F" w:rsidRPr="003612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127F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36127F">
        <w:rPr>
          <w:rFonts w:ascii="Times New Roman" w:hAnsi="Times New Roman" w:cs="Times New Roman"/>
          <w:sz w:val="24"/>
          <w:szCs w:val="24"/>
        </w:rPr>
        <w:t>.</w:t>
      </w:r>
    </w:p>
    <w:p w14:paraId="7931D322" w14:textId="3F097FF8" w:rsidR="0036127F" w:rsidRDefault="0036127F" w:rsidP="006D08E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84672">
        <w:rPr>
          <w:rFonts w:ascii="Times New Roman" w:hAnsi="Times New Roman" w:cs="Times New Roman"/>
          <w:sz w:val="24"/>
          <w:szCs w:val="24"/>
        </w:rPr>
        <w:t xml:space="preserve">Oleh </w:t>
      </w:r>
      <w:proofErr w:type="spellStart"/>
      <w:r w:rsidR="00F84672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F846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4672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F846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84672">
        <w:rPr>
          <w:rFonts w:ascii="Times New Roman" w:hAnsi="Times New Roman" w:cs="Times New Roman"/>
          <w:sz w:val="24"/>
          <w:szCs w:val="24"/>
        </w:rPr>
        <w:t>f</w:t>
      </w:r>
      <w:r w:rsidR="00462607">
        <w:rPr>
          <w:rFonts w:ascii="Times New Roman" w:hAnsi="Times New Roman" w:cs="Times New Roman"/>
          <w:sz w:val="24"/>
          <w:szCs w:val="24"/>
        </w:rPr>
        <w:t>ilosofi</w:t>
      </w:r>
      <w:proofErr w:type="spellEnd"/>
      <w:r w:rsidR="004626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2607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4626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260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626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2607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62607">
        <w:rPr>
          <w:rFonts w:ascii="Times New Roman" w:hAnsi="Times New Roman" w:cs="Times New Roman"/>
          <w:sz w:val="24"/>
          <w:szCs w:val="24"/>
        </w:rPr>
        <w:t xml:space="preserve"> </w:t>
      </w:r>
      <w:r w:rsidR="00462607">
        <w:rPr>
          <w:rFonts w:ascii="Times New Roman" w:hAnsi="Times New Roman" w:cs="Times New Roman"/>
          <w:i/>
          <w:iCs/>
          <w:sz w:val="24"/>
          <w:szCs w:val="24"/>
        </w:rPr>
        <w:t>pragmatism</w:t>
      </w:r>
      <w:r w:rsidR="004626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2607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4626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EC4542" w:rsidRPr="00EC454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C4542" w:rsidRPr="00EC4542">
        <w:rPr>
          <w:rFonts w:ascii="Times New Roman" w:hAnsi="Times New Roman" w:cs="Times New Roman"/>
          <w:sz w:val="24"/>
          <w:szCs w:val="24"/>
        </w:rPr>
        <w:t>tujuannya</w:t>
      </w:r>
      <w:proofErr w:type="spellEnd"/>
      <w:r w:rsidR="00EC4542">
        <w:rPr>
          <w:rFonts w:ascii="Times New Roman" w:hAnsi="Times New Roman" w:cs="Times New Roman"/>
          <w:sz w:val="24"/>
          <w:szCs w:val="24"/>
        </w:rPr>
        <w:t xml:space="preserve"> (Creswell &amp; Creswell, 2018)</w:t>
      </w:r>
      <w:r w:rsidR="00EC4542" w:rsidRPr="00EC4542">
        <w:rPr>
          <w:rFonts w:ascii="Times New Roman" w:hAnsi="Times New Roman" w:cs="Times New Roman"/>
          <w:sz w:val="24"/>
          <w:szCs w:val="24"/>
        </w:rPr>
        <w:t>.</w:t>
      </w:r>
      <w:r w:rsidR="00207C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pragmatis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konsekuensi</w:t>
      </w:r>
      <w:proofErr w:type="spellEnd"/>
      <w:r w:rsidR="00207C09" w:rsidRPr="00207C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07C09" w:rsidRPr="00207C09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="00207C0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7F1792" w14:textId="77777777" w:rsidR="00423D32" w:rsidRDefault="00423D32" w:rsidP="00423D32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C78323E" w14:textId="2E6588C2" w:rsidR="00F84672" w:rsidRPr="00423D32" w:rsidRDefault="00423D32" w:rsidP="00423D32">
      <w:pPr>
        <w:pStyle w:val="ListParagraph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23D32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423D32">
        <w:rPr>
          <w:rFonts w:ascii="Times New Roman" w:hAnsi="Times New Roman" w:cs="Times New Roman"/>
          <w:b/>
          <w:bCs/>
          <w:sz w:val="24"/>
          <w:szCs w:val="24"/>
        </w:rPr>
        <w:t xml:space="preserve"> 3.1 </w:t>
      </w:r>
      <w:r w:rsidRPr="00423D32">
        <w:rPr>
          <w:rFonts w:ascii="Times New Roman" w:hAnsi="Times New Roman" w:cs="Times New Roman"/>
          <w:b/>
          <w:bCs/>
          <w:i/>
          <w:iCs/>
          <w:sz w:val="24"/>
          <w:szCs w:val="24"/>
        </w:rPr>
        <w:t>Four Worldviews</w:t>
      </w:r>
    </w:p>
    <w:p w14:paraId="083C34B4" w14:textId="247658CB" w:rsidR="00423D32" w:rsidRPr="00423D32" w:rsidRDefault="00423D32" w:rsidP="00423D32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423D3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391DF7" wp14:editId="127C20F8">
            <wp:extent cx="3951909" cy="21019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7745" cy="210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1CDF1" w14:textId="1A106DF9" w:rsidR="00F84672" w:rsidRPr="00462607" w:rsidRDefault="000F7019" w:rsidP="006D08E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>: Creswell &amp; Creswell (2018)</w:t>
      </w:r>
    </w:p>
    <w:p w14:paraId="052E545F" w14:textId="77777777" w:rsidR="006D08E6" w:rsidRPr="006D08E6" w:rsidRDefault="006D08E6" w:rsidP="006D08E6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B425E7B" w14:textId="6412CD83" w:rsidR="00296A60" w:rsidRDefault="00296A6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dekat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3DDD4356" w14:textId="256C8B23" w:rsidR="00CE016B" w:rsidRDefault="0026736E" w:rsidP="0026736E">
      <w:pPr>
        <w:pStyle w:val="ListParagraph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6736E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saing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PT. Bintang Chemical Indonesia di Indonesia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 xml:space="preserve"> internal dan </w:t>
      </w:r>
      <w:proofErr w:type="spellStart"/>
      <w:r w:rsidRPr="0026736E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Pr="0026736E">
        <w:rPr>
          <w:rFonts w:ascii="Times New Roman" w:hAnsi="Times New Roman" w:cs="Times New Roman"/>
          <w:sz w:val="24"/>
          <w:szCs w:val="24"/>
        </w:rPr>
        <w:t>.</w:t>
      </w:r>
      <w:r w:rsid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merumuskan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strategi yang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PT. Bintang Chemical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bersaing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disamping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pasar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cat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otomotif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AED" w:rsidRPr="000D2AED">
        <w:rPr>
          <w:rFonts w:ascii="Times New Roman" w:hAnsi="Times New Roman" w:cs="Times New Roman"/>
          <w:sz w:val="24"/>
          <w:szCs w:val="24"/>
        </w:rPr>
        <w:t>dipimpin</w:t>
      </w:r>
      <w:proofErr w:type="spellEnd"/>
      <w:r w:rsidR="000D2AED" w:rsidRPr="000D2AED">
        <w:rPr>
          <w:rFonts w:ascii="Times New Roman" w:hAnsi="Times New Roman" w:cs="Times New Roman"/>
          <w:sz w:val="24"/>
          <w:szCs w:val="24"/>
        </w:rPr>
        <w:t xml:space="preserve"> oleh brand lain.</w:t>
      </w:r>
      <w:r w:rsidR="004321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217C">
        <w:rPr>
          <w:rFonts w:ascii="Times New Roman" w:hAnsi="Times New Roman" w:cs="Times New Roman"/>
          <w:sz w:val="24"/>
          <w:szCs w:val="24"/>
        </w:rPr>
        <w:t>Padahal</w:t>
      </w:r>
      <w:proofErr w:type="spellEnd"/>
      <w:r w:rsidR="004321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3217C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43217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43217C">
        <w:rPr>
          <w:rFonts w:ascii="Times New Roman" w:hAnsi="Times New Roman" w:cs="Times New Roman"/>
          <w:sz w:val="24"/>
          <w:szCs w:val="24"/>
        </w:rPr>
        <w:t>Kementrian</w:t>
      </w:r>
      <w:proofErr w:type="spellEnd"/>
      <w:r w:rsidR="004321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217C">
        <w:rPr>
          <w:rFonts w:ascii="Times New Roman" w:hAnsi="Times New Roman" w:cs="Times New Roman"/>
          <w:sz w:val="24"/>
          <w:szCs w:val="24"/>
        </w:rPr>
        <w:t>Perdagangan</w:t>
      </w:r>
      <w:proofErr w:type="spellEnd"/>
      <w:r w:rsidR="0043217C">
        <w:rPr>
          <w:rFonts w:ascii="Times New Roman" w:hAnsi="Times New Roman" w:cs="Times New Roman"/>
          <w:sz w:val="24"/>
          <w:szCs w:val="24"/>
        </w:rPr>
        <w:t xml:space="preserve">, </w:t>
      </w:r>
      <w:r w:rsidR="00D0227C" w:rsidRPr="00D0227C">
        <w:rPr>
          <w:rFonts w:ascii="Times New Roman" w:hAnsi="Times New Roman" w:cs="Times New Roman"/>
          <w:sz w:val="24"/>
          <w:szCs w:val="24"/>
        </w:rPr>
        <w:t xml:space="preserve">negara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importir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sukucadang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kenaika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D022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tentunya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arus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pasoka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suku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cadang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kendaraan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 w:rsidRPr="00D0227C">
        <w:rPr>
          <w:rFonts w:ascii="Times New Roman" w:hAnsi="Times New Roman" w:cs="Times New Roman"/>
          <w:sz w:val="24"/>
          <w:szCs w:val="24"/>
        </w:rPr>
        <w:t>bermotor</w:t>
      </w:r>
      <w:proofErr w:type="spellEnd"/>
      <w:r w:rsidR="00D0227C" w:rsidRPr="00D0227C">
        <w:rPr>
          <w:rFonts w:ascii="Times New Roman" w:hAnsi="Times New Roman" w:cs="Times New Roman"/>
          <w:sz w:val="24"/>
          <w:szCs w:val="24"/>
        </w:rPr>
        <w:t>.</w:t>
      </w:r>
      <w:r w:rsidR="00D0227C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D0227C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27C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D0227C">
        <w:rPr>
          <w:rFonts w:ascii="Times New Roman" w:hAnsi="Times New Roman" w:cs="Times New Roman"/>
          <w:sz w:val="24"/>
          <w:szCs w:val="24"/>
        </w:rPr>
        <w:t xml:space="preserve"> PT. B </w:t>
      </w:r>
      <w:proofErr w:type="spellStart"/>
      <w:r w:rsidR="00D0227C">
        <w:rPr>
          <w:rFonts w:ascii="Times New Roman" w:hAnsi="Times New Roman" w:cs="Times New Roman"/>
          <w:sz w:val="24"/>
          <w:szCs w:val="24"/>
        </w:rPr>
        <w:t>berharap</w:t>
      </w:r>
      <w:proofErr w:type="spellEnd"/>
      <w:r w:rsidR="00D022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699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6C69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699B" w:rsidRPr="006C699B">
        <w:rPr>
          <w:rFonts w:ascii="Times New Roman" w:hAnsi="Times New Roman" w:cs="Times New Roman"/>
          <w:sz w:val="24"/>
          <w:szCs w:val="24"/>
        </w:rPr>
        <w:t>ikut</w:t>
      </w:r>
      <w:proofErr w:type="spellEnd"/>
      <w:r w:rsidR="006C699B" w:rsidRPr="006C69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699B" w:rsidRPr="006C699B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6C699B" w:rsidRPr="006C69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699B" w:rsidRPr="006C699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C699B" w:rsidRPr="006C69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699B" w:rsidRPr="006C699B">
        <w:rPr>
          <w:rFonts w:ascii="Times New Roman" w:hAnsi="Times New Roman" w:cs="Times New Roman"/>
          <w:sz w:val="24"/>
          <w:szCs w:val="24"/>
        </w:rPr>
        <w:t>arus</w:t>
      </w:r>
      <w:proofErr w:type="spellEnd"/>
      <w:r w:rsidR="006C699B" w:rsidRPr="006C69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699B" w:rsidRPr="006C699B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="006C699B" w:rsidRPr="006C69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699B" w:rsidRPr="006C699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6C699B" w:rsidRPr="006C699B">
        <w:rPr>
          <w:rFonts w:ascii="Times New Roman" w:hAnsi="Times New Roman" w:cs="Times New Roman"/>
          <w:sz w:val="24"/>
          <w:szCs w:val="24"/>
        </w:rPr>
        <w:t>.</w:t>
      </w:r>
      <w:r w:rsidR="00CE016B">
        <w:rPr>
          <w:rFonts w:ascii="Times New Roman" w:hAnsi="Times New Roman" w:cs="Times New Roman"/>
          <w:sz w:val="24"/>
          <w:szCs w:val="24"/>
        </w:rPr>
        <w:tab/>
      </w:r>
    </w:p>
    <w:p w14:paraId="5022960E" w14:textId="020E8532" w:rsidR="00F13F2D" w:rsidRDefault="00F13F2D" w:rsidP="0026736E">
      <w:pPr>
        <w:pStyle w:val="ListParagraph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lobal,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arus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jasa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arus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investasi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arus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terampil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arus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F13F2D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F13F2D">
        <w:rPr>
          <w:rFonts w:ascii="Times New Roman" w:hAnsi="Times New Roman" w:cs="Times New Roman"/>
          <w:sz w:val="24"/>
          <w:szCs w:val="24"/>
        </w:rPr>
        <w:t xml:space="preserve"> modal</w:t>
      </w:r>
      <w:r w:rsidR="009756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berakibat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negative pada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penjualan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PT. B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PT. B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bertahan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611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 pasar</w:t>
      </w:r>
      <w:r w:rsidR="00546E8A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="00546E8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54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E8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546E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46E8A" w:rsidRPr="00546E8A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="00546E8A" w:rsidRPr="0054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546E8A" w:rsidRPr="00546E8A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546E8A" w:rsidRPr="00546E8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546E8A" w:rsidRPr="00546E8A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proofErr w:type="gramEnd"/>
      <w:r w:rsidR="00546E8A" w:rsidRPr="00546E8A">
        <w:rPr>
          <w:rFonts w:ascii="Times New Roman" w:hAnsi="Times New Roman" w:cs="Times New Roman"/>
          <w:sz w:val="24"/>
          <w:szCs w:val="24"/>
        </w:rPr>
        <w:t xml:space="preserve">  strategi  dan </w:t>
      </w:r>
      <w:proofErr w:type="spellStart"/>
      <w:r w:rsidR="00546E8A" w:rsidRPr="00546E8A"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 w:rsidR="00546E8A" w:rsidRPr="00546E8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46E8A" w:rsidRPr="00546E8A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B15983">
        <w:rPr>
          <w:rFonts w:ascii="Times New Roman" w:hAnsi="Times New Roman" w:cs="Times New Roman"/>
          <w:sz w:val="24"/>
          <w:szCs w:val="24"/>
        </w:rPr>
        <w:t xml:space="preserve"> </w:t>
      </w:r>
      <w:r w:rsidR="00546E8A">
        <w:rPr>
          <w:rFonts w:ascii="Times New Roman" w:hAnsi="Times New Roman" w:cs="Times New Roman"/>
          <w:sz w:val="24"/>
          <w:szCs w:val="24"/>
        </w:rPr>
        <w:t xml:space="preserve">agar PT. B </w:t>
      </w:r>
      <w:proofErr w:type="spellStart"/>
      <w:r w:rsidR="00546E8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54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E8A">
        <w:rPr>
          <w:rFonts w:ascii="Times New Roman" w:hAnsi="Times New Roman" w:cs="Times New Roman"/>
          <w:sz w:val="24"/>
          <w:szCs w:val="24"/>
        </w:rPr>
        <w:t>bertahan</w:t>
      </w:r>
      <w:proofErr w:type="spellEnd"/>
      <w:r w:rsidR="0054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E8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4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E8A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="00546E8A">
        <w:rPr>
          <w:rFonts w:ascii="Times New Roman" w:hAnsi="Times New Roman" w:cs="Times New Roman"/>
          <w:sz w:val="24"/>
          <w:szCs w:val="24"/>
        </w:rPr>
        <w:t xml:space="preserve"> pasar </w:t>
      </w:r>
      <w:r w:rsidR="00B15983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B15983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B159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5983">
        <w:rPr>
          <w:rFonts w:ascii="Times New Roman" w:hAnsi="Times New Roman" w:cs="Times New Roman"/>
          <w:sz w:val="24"/>
          <w:szCs w:val="24"/>
        </w:rPr>
        <w:t>ketat</w:t>
      </w:r>
      <w:proofErr w:type="spellEnd"/>
      <w:r w:rsidR="0097561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24829D" w14:textId="78B37EEC" w:rsidR="00CE016B" w:rsidRDefault="00CE016B" w:rsidP="00D75EFA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14985C6" w14:textId="77777777" w:rsidR="00D75EFA" w:rsidRPr="00D75EFA" w:rsidRDefault="00D75EFA" w:rsidP="00D75EFA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9A5AF69" w14:textId="1C9DC4DD" w:rsidR="00296A60" w:rsidRDefault="00296A6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rateg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79336B6C" w14:textId="482A989D" w:rsidR="00564641" w:rsidRDefault="00B853C2" w:rsidP="00C8014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Sekaran dan Bougie (2013: 95)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analisa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bedasark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rtanyaan-pertanya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engunak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. Unit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PT B. Chemical. Time horizon yang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Cross Sectional, Cross Sectional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kurun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776A" w:rsidRPr="003C776A">
        <w:rPr>
          <w:rFonts w:ascii="Times New Roman" w:hAnsi="Times New Roman" w:cs="Times New Roman"/>
          <w:sz w:val="24"/>
          <w:szCs w:val="24"/>
        </w:rPr>
        <w:t>Sugiyono</w:t>
      </w:r>
      <w:proofErr w:type="spellEnd"/>
      <w:r w:rsidR="003C776A" w:rsidRPr="003C776A">
        <w:rPr>
          <w:rFonts w:ascii="Times New Roman" w:hAnsi="Times New Roman" w:cs="Times New Roman"/>
          <w:sz w:val="24"/>
          <w:szCs w:val="24"/>
        </w:rPr>
        <w:t xml:space="preserve"> (2015:8).</w:t>
      </w:r>
    </w:p>
    <w:p w14:paraId="252DA11E" w14:textId="77777777" w:rsidR="00C80148" w:rsidRPr="00C80148" w:rsidRDefault="00C80148" w:rsidP="00C8014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18C73DD" w14:textId="5D175CD2" w:rsidR="009B509E" w:rsidRDefault="009B509E" w:rsidP="009B509E">
      <w:pPr>
        <w:pStyle w:val="ListParagraph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B509E">
        <w:rPr>
          <w:rFonts w:ascii="Times New Roman" w:hAnsi="Times New Roman" w:cs="Times New Roman"/>
          <w:b/>
          <w:bCs/>
          <w:sz w:val="24"/>
          <w:szCs w:val="24"/>
        </w:rPr>
        <w:t xml:space="preserve">Table 3.1 </w:t>
      </w:r>
      <w:r w:rsidR="00BD031C">
        <w:rPr>
          <w:rFonts w:ascii="Times New Roman" w:hAnsi="Times New Roman" w:cs="Times New Roman"/>
          <w:b/>
          <w:bCs/>
          <w:sz w:val="24"/>
          <w:szCs w:val="24"/>
        </w:rPr>
        <w:t>Strategi</w:t>
      </w:r>
      <w:r w:rsidRPr="009B50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9B509E">
        <w:rPr>
          <w:rFonts w:ascii="Times New Roman" w:hAnsi="Times New Roman" w:cs="Times New Roman"/>
          <w:b/>
          <w:bCs/>
          <w:sz w:val="24"/>
          <w:szCs w:val="24"/>
        </w:rPr>
        <w:t>eneliti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C306E" w14:paraId="582D2919" w14:textId="77777777" w:rsidTr="00344F48">
        <w:tc>
          <w:tcPr>
            <w:tcW w:w="1803" w:type="dxa"/>
            <w:shd w:val="clear" w:color="auto" w:fill="D9E2F3" w:themeFill="accent1" w:themeFillTint="33"/>
            <w:vAlign w:val="center"/>
          </w:tcPr>
          <w:p w14:paraId="27D10BD5" w14:textId="6F3EA6DC" w:rsidR="00FC306E" w:rsidRDefault="00624069" w:rsidP="00344F4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ktif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FC306E"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03" w:type="dxa"/>
            <w:shd w:val="clear" w:color="auto" w:fill="D9E2F3" w:themeFill="accent1" w:themeFillTint="33"/>
            <w:vAlign w:val="center"/>
          </w:tcPr>
          <w:p w14:paraId="19BFC053" w14:textId="77777777" w:rsidR="00FC306E" w:rsidRDefault="00FC306E" w:rsidP="00344F4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is</w:t>
            </w:r>
            <w:proofErr w:type="spellEnd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03" w:type="dxa"/>
            <w:shd w:val="clear" w:color="auto" w:fill="D9E2F3" w:themeFill="accent1" w:themeFillTint="33"/>
            <w:vAlign w:val="center"/>
          </w:tcPr>
          <w:p w14:paraId="6C41F0BD" w14:textId="77777777" w:rsidR="00FC306E" w:rsidRDefault="00FC306E" w:rsidP="00344F4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dekatan</w:t>
            </w:r>
            <w:proofErr w:type="spellEnd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03" w:type="dxa"/>
            <w:shd w:val="clear" w:color="auto" w:fill="D9E2F3" w:themeFill="accent1" w:themeFillTint="33"/>
            <w:vAlign w:val="center"/>
          </w:tcPr>
          <w:p w14:paraId="38BD7287" w14:textId="77777777" w:rsidR="00FC306E" w:rsidRDefault="00FC306E" w:rsidP="00344F4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isis</w:t>
            </w:r>
            <w:proofErr w:type="spellEnd"/>
          </w:p>
        </w:tc>
        <w:tc>
          <w:tcPr>
            <w:tcW w:w="1804" w:type="dxa"/>
            <w:shd w:val="clear" w:color="auto" w:fill="D9E2F3" w:themeFill="accent1" w:themeFillTint="33"/>
            <w:vAlign w:val="center"/>
          </w:tcPr>
          <w:p w14:paraId="56DF8639" w14:textId="77777777" w:rsidR="00FC306E" w:rsidRDefault="00FC306E" w:rsidP="00344F4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1C8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ime Horizon</w:t>
            </w:r>
          </w:p>
        </w:tc>
      </w:tr>
      <w:tr w:rsidR="00FC306E" w14:paraId="2314E1F5" w14:textId="77777777" w:rsidTr="00146DE0">
        <w:tc>
          <w:tcPr>
            <w:tcW w:w="1803" w:type="dxa"/>
            <w:vAlign w:val="center"/>
          </w:tcPr>
          <w:p w14:paraId="578E8F9A" w14:textId="79AA3014" w:rsidR="00FC306E" w:rsidRDefault="00AE250F" w:rsidP="00146DE0">
            <w:pPr>
              <w:jc w:val="center"/>
              <w:rPr>
                <w:rStyle w:val="fontstyle01"/>
              </w:rPr>
            </w:pPr>
            <w:r>
              <w:rPr>
                <w:rStyle w:val="fontstyle01"/>
              </w:rPr>
              <w:t>O</w:t>
            </w:r>
            <w:r w:rsidR="00FC306E">
              <w:rPr>
                <w:rStyle w:val="fontstyle01"/>
              </w:rPr>
              <w:t>1-</w:t>
            </w:r>
            <w:r>
              <w:rPr>
                <w:rStyle w:val="fontstyle01"/>
              </w:rPr>
              <w:t>O</w:t>
            </w:r>
            <w:r w:rsidR="00FC306E">
              <w:rPr>
                <w:rStyle w:val="fontstyle01"/>
              </w:rPr>
              <w:t>3</w:t>
            </w:r>
          </w:p>
          <w:p w14:paraId="1327F9E3" w14:textId="77777777" w:rsidR="00FC306E" w:rsidRPr="00054EF3" w:rsidRDefault="00FC306E" w:rsidP="00146DE0">
            <w:pPr>
              <w:jc w:val="center"/>
            </w:pPr>
          </w:p>
        </w:tc>
        <w:tc>
          <w:tcPr>
            <w:tcW w:w="1803" w:type="dxa"/>
            <w:vAlign w:val="center"/>
          </w:tcPr>
          <w:p w14:paraId="7FAA455D" w14:textId="77777777" w:rsidR="00FC306E" w:rsidRDefault="00FC306E" w:rsidP="00146DE0">
            <w:pPr>
              <w:jc w:val="center"/>
            </w:pPr>
            <w:proofErr w:type="spellStart"/>
            <w:r>
              <w:rPr>
                <w:rStyle w:val="fontstyle01"/>
              </w:rPr>
              <w:t>Deskriptif</w:t>
            </w:r>
            <w:proofErr w:type="spellEnd"/>
            <w:r>
              <w:rPr>
                <w:rStyle w:val="fontstyle01"/>
              </w:rPr>
              <w:t xml:space="preserve"> –</w:t>
            </w:r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Stud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asus</w:t>
            </w:r>
            <w:proofErr w:type="spellEnd"/>
          </w:p>
          <w:p w14:paraId="42340110" w14:textId="77777777" w:rsidR="00FC306E" w:rsidRDefault="00FC306E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60199B73" w14:textId="77777777" w:rsidR="00FC306E" w:rsidRDefault="00FC306E" w:rsidP="00146DE0">
            <w:pPr>
              <w:jc w:val="center"/>
            </w:pPr>
            <w:proofErr w:type="spellStart"/>
            <w:r>
              <w:rPr>
                <w:rStyle w:val="fontstyle01"/>
              </w:rPr>
              <w:t>Kualitatif</w:t>
            </w:r>
            <w:proofErr w:type="spellEnd"/>
            <w:r>
              <w:rPr>
                <w:rStyle w:val="fontstyle01"/>
              </w:rPr>
              <w:t xml:space="preserve"> –</w:t>
            </w:r>
            <w:r>
              <w:rPr>
                <w:rFonts w:ascii="TimesNewRomanPSMT" w:hAnsi="TimesNewRomanPSMT"/>
                <w:color w:val="000000"/>
              </w:rPr>
              <w:br/>
            </w:r>
            <w:proofErr w:type="spellStart"/>
            <w:r>
              <w:rPr>
                <w:rStyle w:val="fontstyle01"/>
              </w:rPr>
              <w:t>Wawancara</w:t>
            </w:r>
            <w:proofErr w:type="spellEnd"/>
          </w:p>
          <w:p w14:paraId="516D8669" w14:textId="77777777" w:rsidR="00FC306E" w:rsidRDefault="00FC306E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71CA38BE" w14:textId="77777777" w:rsidR="00FC306E" w:rsidRDefault="00FC306E" w:rsidP="00146DE0">
            <w:pPr>
              <w:jc w:val="center"/>
            </w:pPr>
            <w:r>
              <w:rPr>
                <w:rStyle w:val="fontstyle01"/>
              </w:rPr>
              <w:t>Manager PT. B</w:t>
            </w:r>
          </w:p>
          <w:p w14:paraId="75EFBF9D" w14:textId="77777777" w:rsidR="00FC306E" w:rsidRDefault="00FC306E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  <w:vAlign w:val="center"/>
          </w:tcPr>
          <w:p w14:paraId="0996EE23" w14:textId="77777777" w:rsidR="00FC306E" w:rsidRPr="00054EF3" w:rsidRDefault="00FC306E" w:rsidP="00146DE0">
            <w:pPr>
              <w:jc w:val="center"/>
              <w:rPr>
                <w:i/>
                <w:iCs/>
              </w:rPr>
            </w:pPr>
            <w:r w:rsidRPr="00054EF3">
              <w:rPr>
                <w:rStyle w:val="fontstyle01"/>
                <w:i/>
                <w:iCs/>
              </w:rPr>
              <w:t>Cross</w:t>
            </w:r>
            <w:r>
              <w:rPr>
                <w:rStyle w:val="fontstyle01"/>
                <w:i/>
                <w:iCs/>
              </w:rPr>
              <w:t>-</w:t>
            </w:r>
            <w:r w:rsidRPr="00054EF3">
              <w:rPr>
                <w:rStyle w:val="fontstyle01"/>
                <w:i/>
                <w:iCs/>
              </w:rPr>
              <w:t>Sectional</w:t>
            </w:r>
          </w:p>
          <w:p w14:paraId="7E3A712E" w14:textId="77777777" w:rsidR="00FC306E" w:rsidRDefault="00FC306E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987325" w14:textId="5F802F64" w:rsidR="00FC306E" w:rsidRPr="00BD031C" w:rsidRDefault="00BD031C" w:rsidP="00BD03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54EF3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054EF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54EF3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054EF3">
        <w:rPr>
          <w:rFonts w:ascii="Times New Roman" w:hAnsi="Times New Roman" w:cs="Times New Roman"/>
          <w:sz w:val="24"/>
          <w:szCs w:val="24"/>
        </w:rPr>
        <w:t xml:space="preserve"> (2018)</w:t>
      </w:r>
    </w:p>
    <w:p w14:paraId="270E0CB5" w14:textId="77777777" w:rsidR="00391406" w:rsidRPr="00BD031C" w:rsidRDefault="00391406" w:rsidP="00BD031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A16C4FE" w14:textId="4C786238" w:rsidR="00296A60" w:rsidRDefault="00296A6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21F3454E" w14:textId="051FFF00" w:rsidR="000B2900" w:rsidRDefault="000B2900" w:rsidP="000B2900">
      <w:pPr>
        <w:pStyle w:val="ListParagraph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mengumpulkan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r w:rsidRPr="000B2900">
        <w:rPr>
          <w:rFonts w:ascii="Times New Roman" w:hAnsi="Times New Roman" w:cs="Times New Roman"/>
          <w:i/>
          <w:iCs/>
          <w:sz w:val="24"/>
          <w:szCs w:val="24"/>
        </w:rPr>
        <w:t>interview</w:t>
      </w:r>
      <w:r w:rsidRPr="000B290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tatap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muka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terstruktur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. Sekaran dan Bougie (2013:118) juga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r w:rsidRPr="000B2900">
        <w:rPr>
          <w:rFonts w:ascii="Times New Roman" w:hAnsi="Times New Roman" w:cs="Times New Roman"/>
          <w:i/>
          <w:iCs/>
          <w:sz w:val="24"/>
          <w:szCs w:val="24"/>
        </w:rPr>
        <w:t>interview</w:t>
      </w:r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terstruktur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dan non-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r w:rsidRPr="000B2900">
        <w:rPr>
          <w:rFonts w:ascii="Times New Roman" w:hAnsi="Times New Roman" w:cs="Times New Roman"/>
          <w:i/>
          <w:iCs/>
          <w:sz w:val="24"/>
          <w:szCs w:val="24"/>
        </w:rPr>
        <w:t>interview face-to-face</w:t>
      </w:r>
      <w:r w:rsidRPr="000B290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telefon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290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B2900">
        <w:rPr>
          <w:rFonts w:ascii="Times New Roman" w:hAnsi="Times New Roman" w:cs="Times New Roman"/>
          <w:sz w:val="24"/>
          <w:szCs w:val="24"/>
        </w:rPr>
        <w:t xml:space="preserve"> </w:t>
      </w:r>
      <w:r w:rsidRPr="000B2900">
        <w:rPr>
          <w:rFonts w:ascii="Times New Roman" w:hAnsi="Times New Roman" w:cs="Times New Roman"/>
          <w:i/>
          <w:iCs/>
          <w:sz w:val="24"/>
          <w:szCs w:val="24"/>
        </w:rPr>
        <w:t>online</w:t>
      </w:r>
      <w:r w:rsidRPr="000B2900">
        <w:rPr>
          <w:rFonts w:ascii="Times New Roman" w:hAnsi="Times New Roman" w:cs="Times New Roman"/>
          <w:sz w:val="24"/>
          <w:szCs w:val="24"/>
        </w:rPr>
        <w:t>.</w:t>
      </w:r>
    </w:p>
    <w:p w14:paraId="7A9A7E75" w14:textId="77777777" w:rsidR="00227270" w:rsidRPr="00227270" w:rsidRDefault="00227270" w:rsidP="00227270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FB05358" w14:textId="09E8CFA1" w:rsidR="002727E2" w:rsidRPr="00DD5905" w:rsidRDefault="00296A60" w:rsidP="00DD5905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Time Frame/ Time Horizon</w:t>
      </w:r>
    </w:p>
    <w:p w14:paraId="39DDC755" w14:textId="42F0FE18" w:rsidR="002727E2" w:rsidRPr="00DD5905" w:rsidRDefault="002727E2" w:rsidP="00227270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727E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727E2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2727E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727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27E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2727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27E2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2727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27E2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2727E2">
        <w:rPr>
          <w:rFonts w:ascii="Times New Roman" w:hAnsi="Times New Roman" w:cs="Times New Roman"/>
          <w:sz w:val="24"/>
          <w:szCs w:val="24"/>
        </w:rPr>
        <w:t xml:space="preserve"> </w:t>
      </w:r>
      <w:r w:rsidRPr="002727E2">
        <w:rPr>
          <w:rFonts w:ascii="Times New Roman" w:hAnsi="Times New Roman" w:cs="Times New Roman"/>
          <w:i/>
          <w:iCs/>
          <w:sz w:val="24"/>
          <w:szCs w:val="24"/>
        </w:rPr>
        <w:t>intervie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5905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r w:rsidR="00DD5905">
        <w:rPr>
          <w:rFonts w:ascii="Times New Roman" w:hAnsi="Times New Roman" w:cs="Times New Roman"/>
          <w:i/>
          <w:iCs/>
          <w:sz w:val="24"/>
          <w:szCs w:val="24"/>
        </w:rPr>
        <w:t xml:space="preserve">interview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45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menit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4 jam per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kurun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905">
        <w:rPr>
          <w:rFonts w:ascii="Times New Roman" w:hAnsi="Times New Roman" w:cs="Times New Roman"/>
          <w:sz w:val="24"/>
          <w:szCs w:val="24"/>
        </w:rPr>
        <w:t>minggu</w:t>
      </w:r>
      <w:proofErr w:type="spellEnd"/>
      <w:r w:rsidR="00DD590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1C06D7" w14:textId="77777777" w:rsidR="00227270" w:rsidRPr="00227270" w:rsidRDefault="00227270" w:rsidP="00227270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16109AD" w14:textId="420A8302" w:rsidR="00227270" w:rsidRDefault="0022727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bjek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5BA6C322" w14:textId="4133BCD3" w:rsidR="00A541DC" w:rsidRPr="003A57CD" w:rsidRDefault="00BD031C" w:rsidP="003A57CD">
      <w:pPr>
        <w:pStyle w:val="ListParagraph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D031C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jabat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level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Menengah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Top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min 2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bidangnya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profile 5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diwawancara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BD031C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BD031C">
        <w:rPr>
          <w:rFonts w:ascii="Times New Roman" w:hAnsi="Times New Roman" w:cs="Times New Roman"/>
          <w:sz w:val="24"/>
          <w:szCs w:val="24"/>
        </w:rPr>
        <w:t>.</w:t>
      </w:r>
    </w:p>
    <w:p w14:paraId="2BD8698F" w14:textId="77777777" w:rsidR="00A541DC" w:rsidRDefault="00A541DC" w:rsidP="00BD031C">
      <w:pPr>
        <w:pStyle w:val="ListParagraph"/>
        <w:ind w:left="360" w:firstLine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7BE627" w14:textId="2798CC0A" w:rsidR="00BD031C" w:rsidRPr="00BD031C" w:rsidRDefault="00BD031C" w:rsidP="00BD031C">
      <w:pPr>
        <w:pStyle w:val="ListParagraph"/>
        <w:ind w:left="360" w:firstLine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D031C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BD031C">
        <w:rPr>
          <w:rFonts w:ascii="Times New Roman" w:hAnsi="Times New Roman" w:cs="Times New Roman"/>
          <w:b/>
          <w:bCs/>
          <w:sz w:val="24"/>
          <w:szCs w:val="24"/>
        </w:rPr>
        <w:t xml:space="preserve"> 3.2 </w:t>
      </w:r>
      <w:proofErr w:type="spellStart"/>
      <w:r w:rsidRPr="00BD031C">
        <w:rPr>
          <w:rFonts w:ascii="Times New Roman" w:hAnsi="Times New Roman" w:cs="Times New Roman"/>
          <w:b/>
          <w:bCs/>
          <w:sz w:val="24"/>
          <w:szCs w:val="24"/>
        </w:rPr>
        <w:t>Objek</w:t>
      </w:r>
      <w:proofErr w:type="spellEnd"/>
      <w:r w:rsidRPr="00BD03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D031C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22B872EA" w14:textId="77777777" w:rsidR="00BD031C" w:rsidRDefault="00BD031C" w:rsidP="00BD031C">
      <w:pPr>
        <w:pStyle w:val="ListParagraph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1559"/>
        <w:gridCol w:w="2835"/>
        <w:gridCol w:w="1840"/>
        <w:gridCol w:w="2078"/>
      </w:tblGrid>
      <w:tr w:rsidR="00BD031C" w14:paraId="520075BB" w14:textId="77777777" w:rsidTr="00146DE0">
        <w:trPr>
          <w:jc w:val="center"/>
        </w:trPr>
        <w:tc>
          <w:tcPr>
            <w:tcW w:w="704" w:type="dxa"/>
            <w:shd w:val="clear" w:color="auto" w:fill="D9E2F3" w:themeFill="accent1" w:themeFillTint="33"/>
            <w:vAlign w:val="center"/>
          </w:tcPr>
          <w:p w14:paraId="2B94B5E4" w14:textId="77777777" w:rsidR="00BD031C" w:rsidRPr="009749F9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49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559" w:type="dxa"/>
            <w:shd w:val="clear" w:color="auto" w:fill="D9E2F3" w:themeFill="accent1" w:themeFillTint="33"/>
            <w:vAlign w:val="center"/>
          </w:tcPr>
          <w:p w14:paraId="0312B470" w14:textId="77777777" w:rsidR="00BD031C" w:rsidRPr="009749F9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49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itial</w:t>
            </w:r>
          </w:p>
        </w:tc>
        <w:tc>
          <w:tcPr>
            <w:tcW w:w="2835" w:type="dxa"/>
            <w:shd w:val="clear" w:color="auto" w:fill="D9E2F3" w:themeFill="accent1" w:themeFillTint="33"/>
            <w:vAlign w:val="center"/>
          </w:tcPr>
          <w:p w14:paraId="7FA0E089" w14:textId="77777777" w:rsidR="00BD031C" w:rsidRPr="009749F9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749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si</w:t>
            </w:r>
            <w:proofErr w:type="spellEnd"/>
          </w:p>
        </w:tc>
        <w:tc>
          <w:tcPr>
            <w:tcW w:w="1840" w:type="dxa"/>
            <w:shd w:val="clear" w:color="auto" w:fill="D9E2F3" w:themeFill="accent1" w:themeFillTint="33"/>
            <w:vAlign w:val="center"/>
          </w:tcPr>
          <w:p w14:paraId="59D2DC49" w14:textId="77777777" w:rsidR="00BD031C" w:rsidRPr="009749F9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49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ma Waktu </w:t>
            </w:r>
            <w:proofErr w:type="spellStart"/>
            <w:r w:rsidRPr="009749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kerja</w:t>
            </w:r>
            <w:proofErr w:type="spellEnd"/>
          </w:p>
        </w:tc>
        <w:tc>
          <w:tcPr>
            <w:tcW w:w="2078" w:type="dxa"/>
            <w:shd w:val="clear" w:color="auto" w:fill="D9E2F3" w:themeFill="accent1" w:themeFillTint="33"/>
            <w:vAlign w:val="center"/>
          </w:tcPr>
          <w:p w14:paraId="0959B84F" w14:textId="77777777" w:rsidR="00BD031C" w:rsidRPr="009749F9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49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didikan</w:t>
            </w:r>
          </w:p>
        </w:tc>
      </w:tr>
      <w:tr w:rsidR="00BD031C" w14:paraId="5DC2B75C" w14:textId="77777777" w:rsidTr="00146DE0">
        <w:trPr>
          <w:jc w:val="center"/>
        </w:trPr>
        <w:tc>
          <w:tcPr>
            <w:tcW w:w="704" w:type="dxa"/>
          </w:tcPr>
          <w:p w14:paraId="76B16843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559" w:type="dxa"/>
          </w:tcPr>
          <w:p w14:paraId="0EF9D0AC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KH</w:t>
            </w:r>
          </w:p>
        </w:tc>
        <w:tc>
          <w:tcPr>
            <w:tcW w:w="2835" w:type="dxa"/>
          </w:tcPr>
          <w:p w14:paraId="20C7138E" w14:textId="77777777" w:rsidR="00BD031C" w:rsidRPr="00F07EE2" w:rsidRDefault="00BD031C" w:rsidP="00146DE0">
            <w:pPr>
              <w:jc w:val="center"/>
            </w:pPr>
            <w:r>
              <w:rPr>
                <w:rStyle w:val="fontstyle01"/>
              </w:rPr>
              <w:t>Business Director and</w:t>
            </w:r>
            <w:r>
              <w:rPr>
                <w:rFonts w:ascii="TimesNewRomanPSMT" w:hAnsi="TimesNewRomanPSMT"/>
                <w:color w:val="000000"/>
              </w:rPr>
              <w:br/>
            </w:r>
            <w:r>
              <w:rPr>
                <w:rStyle w:val="fontstyle01"/>
              </w:rPr>
              <w:t>Operational Manager</w:t>
            </w:r>
          </w:p>
        </w:tc>
        <w:tc>
          <w:tcPr>
            <w:tcW w:w="1840" w:type="dxa"/>
          </w:tcPr>
          <w:p w14:paraId="1045E37D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078" w:type="dxa"/>
          </w:tcPr>
          <w:p w14:paraId="6434EF06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 Kimia</w:t>
            </w:r>
          </w:p>
        </w:tc>
      </w:tr>
      <w:tr w:rsidR="00BD031C" w14:paraId="77307EA4" w14:textId="77777777" w:rsidTr="00146DE0">
        <w:trPr>
          <w:jc w:val="center"/>
        </w:trPr>
        <w:tc>
          <w:tcPr>
            <w:tcW w:w="704" w:type="dxa"/>
          </w:tcPr>
          <w:p w14:paraId="120119C5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559" w:type="dxa"/>
          </w:tcPr>
          <w:p w14:paraId="4F4649C5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  <w:tc>
          <w:tcPr>
            <w:tcW w:w="2835" w:type="dxa"/>
          </w:tcPr>
          <w:p w14:paraId="5688F50A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9E7">
              <w:rPr>
                <w:rFonts w:ascii="Times New Roman" w:hAnsi="Times New Roman" w:cs="Times New Roman"/>
                <w:sz w:val="24"/>
                <w:szCs w:val="24"/>
              </w:rPr>
              <w:t>Marketing Manager</w:t>
            </w:r>
          </w:p>
        </w:tc>
        <w:tc>
          <w:tcPr>
            <w:tcW w:w="1840" w:type="dxa"/>
          </w:tcPr>
          <w:p w14:paraId="5F2D5EBE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  <w:proofErr w:type="spellEnd"/>
          </w:p>
        </w:tc>
        <w:tc>
          <w:tcPr>
            <w:tcW w:w="2078" w:type="dxa"/>
          </w:tcPr>
          <w:p w14:paraId="6A987E41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jemen</w:t>
            </w:r>
            <w:proofErr w:type="spellEnd"/>
          </w:p>
        </w:tc>
      </w:tr>
      <w:tr w:rsidR="00BD031C" w14:paraId="1C47C45F" w14:textId="77777777" w:rsidTr="00146DE0">
        <w:trPr>
          <w:jc w:val="center"/>
        </w:trPr>
        <w:tc>
          <w:tcPr>
            <w:tcW w:w="704" w:type="dxa"/>
          </w:tcPr>
          <w:p w14:paraId="1A776386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559" w:type="dxa"/>
          </w:tcPr>
          <w:p w14:paraId="7131CE97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2835" w:type="dxa"/>
          </w:tcPr>
          <w:p w14:paraId="1ECF5890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9E7">
              <w:rPr>
                <w:rFonts w:ascii="Times New Roman" w:hAnsi="Times New Roman" w:cs="Times New Roman"/>
                <w:sz w:val="24"/>
                <w:szCs w:val="24"/>
              </w:rPr>
              <w:t>Distribu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09E7">
              <w:rPr>
                <w:rFonts w:ascii="Times New Roman" w:hAnsi="Times New Roman" w:cs="Times New Roman"/>
                <w:sz w:val="24"/>
                <w:szCs w:val="24"/>
              </w:rPr>
              <w:t>Jabodetab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09E7">
              <w:rPr>
                <w:rFonts w:ascii="Times New Roman" w:hAnsi="Times New Roman" w:cs="Times New Roman"/>
                <w:sz w:val="24"/>
                <w:szCs w:val="24"/>
              </w:rPr>
              <w:t xml:space="preserve">PT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840" w:type="dxa"/>
          </w:tcPr>
          <w:p w14:paraId="138560C2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  <w:proofErr w:type="spellEnd"/>
          </w:p>
        </w:tc>
        <w:tc>
          <w:tcPr>
            <w:tcW w:w="2078" w:type="dxa"/>
          </w:tcPr>
          <w:p w14:paraId="7EDDC126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</w:tr>
      <w:tr w:rsidR="00BD031C" w14:paraId="6DF58C6A" w14:textId="77777777" w:rsidTr="00146DE0">
        <w:trPr>
          <w:jc w:val="center"/>
        </w:trPr>
        <w:tc>
          <w:tcPr>
            <w:tcW w:w="704" w:type="dxa"/>
          </w:tcPr>
          <w:p w14:paraId="084523D7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559" w:type="dxa"/>
          </w:tcPr>
          <w:p w14:paraId="5F7CB2D7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2835" w:type="dxa"/>
          </w:tcPr>
          <w:p w14:paraId="4DE5C3BD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pa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udang PT. B</w:t>
            </w:r>
          </w:p>
        </w:tc>
        <w:tc>
          <w:tcPr>
            <w:tcW w:w="1840" w:type="dxa"/>
          </w:tcPr>
          <w:p w14:paraId="0292F724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  <w:proofErr w:type="spellEnd"/>
          </w:p>
        </w:tc>
        <w:tc>
          <w:tcPr>
            <w:tcW w:w="2078" w:type="dxa"/>
          </w:tcPr>
          <w:p w14:paraId="5B1FCC82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</w:tr>
      <w:tr w:rsidR="00BD031C" w14:paraId="61070E66" w14:textId="77777777" w:rsidTr="00146DE0">
        <w:trPr>
          <w:jc w:val="center"/>
        </w:trPr>
        <w:tc>
          <w:tcPr>
            <w:tcW w:w="704" w:type="dxa"/>
          </w:tcPr>
          <w:p w14:paraId="0018B2A7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559" w:type="dxa"/>
          </w:tcPr>
          <w:p w14:paraId="4E8A52C3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2835" w:type="dxa"/>
          </w:tcPr>
          <w:p w14:paraId="2B95CF1F" w14:textId="77777777" w:rsidR="00BD031C" w:rsidRPr="00B301E1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j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tributor</w:t>
            </w:r>
          </w:p>
        </w:tc>
        <w:tc>
          <w:tcPr>
            <w:tcW w:w="1840" w:type="dxa"/>
          </w:tcPr>
          <w:p w14:paraId="2D3795EE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  <w:proofErr w:type="spellEnd"/>
          </w:p>
        </w:tc>
        <w:tc>
          <w:tcPr>
            <w:tcW w:w="2078" w:type="dxa"/>
          </w:tcPr>
          <w:p w14:paraId="487F91BE" w14:textId="77777777" w:rsidR="00BD031C" w:rsidRDefault="00BD031C" w:rsidP="00146DE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</w:tr>
    </w:tbl>
    <w:p w14:paraId="4C8DA447" w14:textId="77777777" w:rsidR="00BD031C" w:rsidRPr="0087311E" w:rsidRDefault="00BD031C" w:rsidP="008731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A980DD" w14:textId="16663B1A" w:rsidR="00227270" w:rsidRDefault="0022727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okas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6AF60200" w14:textId="6BF0C854" w:rsidR="00227270" w:rsidRPr="00725516" w:rsidRDefault="00725516" w:rsidP="00725516">
      <w:pPr>
        <w:pStyle w:val="ListParagraph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interview</w:t>
      </w:r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t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terlibat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sehari-hari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orang yang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diamati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725516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725516">
        <w:rPr>
          <w:rFonts w:ascii="Times New Roman" w:hAnsi="Times New Roman" w:cs="Times New Roman"/>
          <w:sz w:val="24"/>
          <w:szCs w:val="24"/>
        </w:rPr>
        <w:t>.</w:t>
      </w:r>
    </w:p>
    <w:p w14:paraId="723353E1" w14:textId="77777777" w:rsidR="00227270" w:rsidRPr="00227270" w:rsidRDefault="00227270" w:rsidP="00227270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A490153" w14:textId="49165ADC" w:rsidR="00296A60" w:rsidRDefault="00296A6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rekam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79A884E2" w14:textId="7C1B84E0" w:rsidR="00B2502E" w:rsidRDefault="00C929DE" w:rsidP="00C929D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ny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="005717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17C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717C7">
        <w:rPr>
          <w:rFonts w:ascii="Times New Roman" w:hAnsi="Times New Roman" w:cs="Times New Roman"/>
          <w:sz w:val="24"/>
          <w:szCs w:val="24"/>
        </w:rPr>
        <w:t xml:space="preserve"> </w:t>
      </w:r>
      <w:r w:rsidR="005717C7">
        <w:rPr>
          <w:rFonts w:ascii="Times New Roman" w:hAnsi="Times New Roman" w:cs="Times New Roman"/>
          <w:i/>
          <w:iCs/>
          <w:sz w:val="24"/>
          <w:szCs w:val="24"/>
        </w:rPr>
        <w:t>interview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BA2743" w14:textId="2C6E2250" w:rsidR="00C929DE" w:rsidRDefault="00E97DD7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w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PT. B</w:t>
      </w:r>
    </w:p>
    <w:p w14:paraId="18272943" w14:textId="0201AC94" w:rsidR="00E97DD7" w:rsidRDefault="001C4AFC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a </w:t>
      </w:r>
      <w:proofErr w:type="spellStart"/>
      <w:r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PT. B</w:t>
      </w:r>
    </w:p>
    <w:p w14:paraId="154654A1" w14:textId="177B69E4" w:rsidR="001C4AFC" w:rsidRDefault="00E65D0B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ari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="001C4AFC">
        <w:rPr>
          <w:rFonts w:ascii="Times New Roman" w:hAnsi="Times New Roman" w:cs="Times New Roman"/>
          <w:sz w:val="24"/>
          <w:szCs w:val="24"/>
        </w:rPr>
        <w:t>roduk</w:t>
      </w:r>
      <w:proofErr w:type="spellEnd"/>
      <w:r w:rsidR="001C4AF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C4AFC">
        <w:rPr>
          <w:rFonts w:ascii="Times New Roman" w:hAnsi="Times New Roman" w:cs="Times New Roman"/>
          <w:sz w:val="24"/>
          <w:szCs w:val="24"/>
        </w:rPr>
        <w:t>ditawarkan</w:t>
      </w:r>
      <w:proofErr w:type="spellEnd"/>
      <w:r w:rsidR="001C4AFC">
        <w:rPr>
          <w:rFonts w:ascii="Times New Roman" w:hAnsi="Times New Roman" w:cs="Times New Roman"/>
          <w:sz w:val="24"/>
          <w:szCs w:val="24"/>
        </w:rPr>
        <w:t xml:space="preserve"> PT. B</w:t>
      </w:r>
    </w:p>
    <w:p w14:paraId="51D8364C" w14:textId="73E0C592" w:rsidR="001C4AFC" w:rsidRDefault="00987BEE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sa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</w:t>
      </w:r>
    </w:p>
    <w:p w14:paraId="1108729F" w14:textId="7CEA89A9" w:rsidR="00987BEE" w:rsidRDefault="00E65D0B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ari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784">
        <w:rPr>
          <w:rFonts w:ascii="Times New Roman" w:hAnsi="Times New Roman" w:cs="Times New Roman"/>
          <w:sz w:val="24"/>
          <w:szCs w:val="24"/>
        </w:rPr>
        <w:t>pesaing</w:t>
      </w:r>
      <w:proofErr w:type="spellEnd"/>
    </w:p>
    <w:p w14:paraId="4CB00F15" w14:textId="0DAC0660" w:rsidR="00D50272" w:rsidRDefault="00D50272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-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</w:t>
      </w:r>
    </w:p>
    <w:p w14:paraId="1B7D4268" w14:textId="0BDD5BC8" w:rsidR="00D50272" w:rsidRDefault="00FE6A91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saing</w:t>
      </w:r>
      <w:proofErr w:type="spellEnd"/>
    </w:p>
    <w:p w14:paraId="4616C938" w14:textId="53DAE37D" w:rsidR="00BE4750" w:rsidRDefault="00BE4750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</w:t>
      </w:r>
    </w:p>
    <w:p w14:paraId="0F56279A" w14:textId="7255E389" w:rsidR="00002411" w:rsidRDefault="00002411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gg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</w:t>
      </w:r>
    </w:p>
    <w:p w14:paraId="6406F0E2" w14:textId="4F7C613E" w:rsidR="00754BA6" w:rsidRDefault="00754BA6" w:rsidP="00C929DE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 B</w:t>
      </w:r>
    </w:p>
    <w:p w14:paraId="71AB5898" w14:textId="6B83AB45" w:rsidR="006C43D7" w:rsidRPr="006C43D7" w:rsidRDefault="006C43D7" w:rsidP="006C43D7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logboo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r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mpi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082C6A" w14:textId="77777777" w:rsidR="00B2502E" w:rsidRPr="00B2502E" w:rsidRDefault="00B2502E" w:rsidP="00B2502E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3A4974D" w14:textId="6F341AF1" w:rsidR="00296A60" w:rsidRDefault="00296A60" w:rsidP="00B163FA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rosedu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0B27BB2F" w14:textId="6AD46529" w:rsidR="003D7482" w:rsidRDefault="006C63A5" w:rsidP="006C63A5">
      <w:pPr>
        <w:pStyle w:val="ListParagraph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C63A5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kualitatif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Miles dan Huberman, CPM (</w:t>
      </w:r>
      <w:r w:rsidRPr="006C63A5">
        <w:rPr>
          <w:rFonts w:ascii="Times New Roman" w:hAnsi="Times New Roman" w:cs="Times New Roman"/>
          <w:i/>
          <w:iCs/>
          <w:sz w:val="24"/>
          <w:szCs w:val="24"/>
        </w:rPr>
        <w:t>Competitive Profile Matrix</w:t>
      </w:r>
      <w:r w:rsidRPr="006C63A5">
        <w:rPr>
          <w:rFonts w:ascii="Times New Roman" w:hAnsi="Times New Roman" w:cs="Times New Roman"/>
          <w:sz w:val="24"/>
          <w:szCs w:val="24"/>
        </w:rPr>
        <w:t xml:space="preserve">), </w:t>
      </w:r>
      <w:r w:rsidRPr="006C63A5">
        <w:rPr>
          <w:rFonts w:ascii="Times New Roman" w:hAnsi="Times New Roman" w:cs="Times New Roman"/>
          <w:i/>
          <w:iCs/>
          <w:sz w:val="24"/>
          <w:szCs w:val="24"/>
        </w:rPr>
        <w:t>Five Forces Porter</w:t>
      </w:r>
      <w:r w:rsidRPr="006C63A5">
        <w:rPr>
          <w:rFonts w:ascii="Times New Roman" w:hAnsi="Times New Roman" w:cs="Times New Roman"/>
          <w:sz w:val="24"/>
          <w:szCs w:val="24"/>
        </w:rPr>
        <w:t xml:space="preserve">, SOAR, dan </w:t>
      </w:r>
      <w:r w:rsidRPr="006C63A5">
        <w:rPr>
          <w:rFonts w:ascii="Times New Roman" w:hAnsi="Times New Roman" w:cs="Times New Roman"/>
          <w:i/>
          <w:iCs/>
          <w:sz w:val="24"/>
          <w:szCs w:val="24"/>
        </w:rPr>
        <w:t>Diamond Strategy</w:t>
      </w:r>
      <w:r w:rsidRPr="006C63A5">
        <w:rPr>
          <w:rFonts w:ascii="Times New Roman" w:hAnsi="Times New Roman" w:cs="Times New Roman"/>
          <w:sz w:val="24"/>
          <w:szCs w:val="24"/>
        </w:rPr>
        <w:t xml:space="preserve">. Miles dan Huberman (1994)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Sekaran dan Bougie (2013:337), yang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Reduksi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Data (</w:t>
      </w:r>
      <w:r w:rsidRPr="006C63A5">
        <w:rPr>
          <w:rFonts w:ascii="Times New Roman" w:hAnsi="Times New Roman" w:cs="Times New Roman"/>
          <w:i/>
          <w:iCs/>
          <w:sz w:val="24"/>
          <w:szCs w:val="24"/>
        </w:rPr>
        <w:t>Data Reduction</w:t>
      </w:r>
      <w:r w:rsidRPr="006C63A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Penyajian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data (</w:t>
      </w:r>
      <w:r w:rsidRPr="006C63A5">
        <w:rPr>
          <w:rFonts w:ascii="Times New Roman" w:hAnsi="Times New Roman" w:cs="Times New Roman"/>
          <w:i/>
          <w:iCs/>
          <w:sz w:val="24"/>
          <w:szCs w:val="24"/>
        </w:rPr>
        <w:t>Display Data</w:t>
      </w:r>
      <w:r w:rsidRPr="006C63A5">
        <w:rPr>
          <w:rFonts w:ascii="Times New Roman" w:hAnsi="Times New Roman" w:cs="Times New Roman"/>
          <w:sz w:val="24"/>
          <w:szCs w:val="24"/>
        </w:rPr>
        <w:t xml:space="preserve">) dan </w:t>
      </w:r>
      <w:proofErr w:type="spellStart"/>
      <w:r w:rsidRPr="006C63A5">
        <w:rPr>
          <w:rFonts w:ascii="Times New Roman" w:hAnsi="Times New Roman" w:cs="Times New Roman"/>
          <w:sz w:val="24"/>
          <w:szCs w:val="24"/>
        </w:rPr>
        <w:t>Penarikan</w:t>
      </w:r>
      <w:proofErr w:type="spellEnd"/>
      <w:r w:rsidRPr="006C63A5">
        <w:rPr>
          <w:rFonts w:ascii="Times New Roman" w:hAnsi="Times New Roman" w:cs="Times New Roman"/>
          <w:sz w:val="24"/>
          <w:szCs w:val="24"/>
        </w:rPr>
        <w:t xml:space="preserve"> Kesimpulan.</w:t>
      </w:r>
    </w:p>
    <w:p w14:paraId="4551AFE7" w14:textId="77777777" w:rsidR="006C63A5" w:rsidRPr="003D7482" w:rsidRDefault="006C63A5" w:rsidP="006C63A5">
      <w:pPr>
        <w:pStyle w:val="ListParagraph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154EF62D" w14:textId="3DA1E4DE" w:rsidR="00035449" w:rsidRPr="00556E5F" w:rsidRDefault="00C70ABD" w:rsidP="00556E5F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erifik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4FC469FA" w14:textId="78A691E9" w:rsidR="00035449" w:rsidRPr="00035449" w:rsidRDefault="00556E5F" w:rsidP="00035449">
      <w:pPr>
        <w:pStyle w:val="ListParagraph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eswell &amp; Creswell (2018),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035449" w:rsidRPr="00035449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035449"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449" w:rsidRPr="00035449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="00035449"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449" w:rsidRPr="00035449">
        <w:rPr>
          <w:rFonts w:ascii="Times New Roman" w:hAnsi="Times New Roman" w:cs="Times New Roman"/>
          <w:sz w:val="24"/>
          <w:szCs w:val="24"/>
        </w:rPr>
        <w:t>validitas</w:t>
      </w:r>
      <w:proofErr w:type="spellEnd"/>
      <w:r w:rsidR="00035449" w:rsidRPr="00035449">
        <w:rPr>
          <w:rFonts w:ascii="Times New Roman" w:hAnsi="Times New Roman" w:cs="Times New Roman"/>
          <w:sz w:val="24"/>
          <w:szCs w:val="24"/>
        </w:rPr>
        <w:t xml:space="preserve"> internal, strategi </w:t>
      </w:r>
      <w:proofErr w:type="spellStart"/>
      <w:r w:rsidR="00035449" w:rsidRPr="0003544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035449"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449" w:rsidRPr="0003544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035449"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449" w:rsidRPr="00035449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035449" w:rsidRPr="00035449">
        <w:rPr>
          <w:rFonts w:ascii="Times New Roman" w:hAnsi="Times New Roman" w:cs="Times New Roman"/>
          <w:sz w:val="24"/>
          <w:szCs w:val="24"/>
        </w:rPr>
        <w:t>:</w:t>
      </w:r>
    </w:p>
    <w:p w14:paraId="78950B56" w14:textId="03A41E18" w:rsidR="00035449" w:rsidRDefault="00035449" w:rsidP="00035449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Triangulasi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  <w:r>
        <w:rPr>
          <w:rFonts w:ascii="Times New Roman" w:hAnsi="Times New Roman" w:cs="Times New Roman"/>
          <w:sz w:val="24"/>
          <w:szCs w:val="24"/>
        </w:rPr>
        <w:t>: d</w:t>
      </w:r>
      <w:r w:rsidRPr="00035449">
        <w:rPr>
          <w:rFonts w:ascii="Times New Roman" w:hAnsi="Times New Roman" w:cs="Times New Roman"/>
          <w:sz w:val="24"/>
          <w:szCs w:val="24"/>
        </w:rPr>
        <w:t>ata a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ikumpul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</w:t>
      </w:r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>;</w:t>
      </w:r>
    </w:p>
    <w:p w14:paraId="5618DF3D" w14:textId="63C885CA" w:rsidR="00035449" w:rsidRPr="00035449" w:rsidRDefault="00035449" w:rsidP="00035449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Pengecekan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anggot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ember-checking)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035449">
        <w:rPr>
          <w:rFonts w:ascii="Times New Roman" w:hAnsi="Times New Roman" w:cs="Times New Roman"/>
          <w:sz w:val="24"/>
          <w:szCs w:val="24"/>
        </w:rPr>
        <w:t>nform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meriks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. Dialog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berkelanjut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realitas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makn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kebenar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da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AD15748" w14:textId="5CCABBA1" w:rsidR="00035449" w:rsidRDefault="00035449" w:rsidP="00035449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Pengamatan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jangka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panjang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berulang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di </w:t>
      </w: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lokasi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>—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ngamat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rup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beru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ggu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>;</w:t>
      </w:r>
    </w:p>
    <w:p w14:paraId="75BDD7B2" w14:textId="46B3D8BE" w:rsidR="00035449" w:rsidRDefault="00035449" w:rsidP="00035449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Ujian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b/>
          <w:bCs/>
          <w:sz w:val="24"/>
          <w:szCs w:val="24"/>
        </w:rPr>
        <w:t>sejawat</w:t>
      </w:r>
      <w:proofErr w:type="spellEnd"/>
      <w:r w:rsidRPr="00035449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03544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eer examination</w:t>
      </w:r>
      <w:r w:rsidRPr="00035449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035449">
        <w:rPr>
          <w:rFonts w:ascii="Times New Roman" w:hAnsi="Times New Roman" w:cs="Times New Roman"/>
          <w:sz w:val="24"/>
          <w:szCs w:val="24"/>
        </w:rPr>
        <w:t>—</w:t>
      </w:r>
      <w:r w:rsidRPr="00035449">
        <w:t xml:space="preserve"> </w:t>
      </w:r>
      <w:r w:rsidRPr="00035449">
        <w:rPr>
          <w:rFonts w:ascii="Times New Roman" w:hAnsi="Times New Roman" w:cs="Times New Roman"/>
          <w:sz w:val="24"/>
          <w:szCs w:val="24"/>
        </w:rPr>
        <w:t xml:space="preserve">5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expert pada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PT.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meriks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jawat;</w:t>
      </w:r>
      <w:proofErr w:type="spellEnd"/>
    </w:p>
    <w:p w14:paraId="0534D961" w14:textId="4A4279E5" w:rsidR="00035449" w:rsidRDefault="00035449" w:rsidP="00035449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0B07">
        <w:rPr>
          <w:rFonts w:ascii="Times New Roman" w:hAnsi="Times New Roman" w:cs="Times New Roman"/>
          <w:b/>
          <w:bCs/>
          <w:sz w:val="24"/>
          <w:szCs w:val="24"/>
        </w:rPr>
        <w:t xml:space="preserve">Model </w:t>
      </w:r>
      <w:proofErr w:type="spellStart"/>
      <w:r w:rsidRPr="006D0B07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  <w:r w:rsidRPr="006D0B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D0B07">
        <w:rPr>
          <w:rFonts w:ascii="Times New Roman" w:hAnsi="Times New Roman" w:cs="Times New Roman"/>
          <w:b/>
          <w:bCs/>
          <w:sz w:val="24"/>
          <w:szCs w:val="24"/>
        </w:rPr>
        <w:t>partisipatif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>—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ilibat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memeriks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>;</w:t>
      </w:r>
    </w:p>
    <w:p w14:paraId="65DBD519" w14:textId="37308BE3" w:rsidR="00035449" w:rsidRPr="00035449" w:rsidRDefault="00035449" w:rsidP="00035449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D0B07">
        <w:rPr>
          <w:rFonts w:ascii="Times New Roman" w:hAnsi="Times New Roman" w:cs="Times New Roman"/>
          <w:b/>
          <w:bCs/>
          <w:sz w:val="24"/>
          <w:szCs w:val="24"/>
        </w:rPr>
        <w:lastRenderedPageBreak/>
        <w:t>Klarifikasi</w:t>
      </w:r>
      <w:proofErr w:type="spellEnd"/>
      <w:r w:rsidRPr="006D0B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D0B07">
        <w:rPr>
          <w:rFonts w:ascii="Times New Roman" w:hAnsi="Times New Roman" w:cs="Times New Roman"/>
          <w:b/>
          <w:bCs/>
          <w:sz w:val="24"/>
          <w:szCs w:val="24"/>
        </w:rPr>
        <w:t>tentang</w:t>
      </w:r>
      <w:proofErr w:type="spellEnd"/>
      <w:r w:rsidRPr="006D0B07">
        <w:rPr>
          <w:rFonts w:ascii="Times New Roman" w:hAnsi="Times New Roman" w:cs="Times New Roman"/>
          <w:b/>
          <w:bCs/>
          <w:sz w:val="24"/>
          <w:szCs w:val="24"/>
        </w:rPr>
        <w:t xml:space="preserve"> bias </w:t>
      </w:r>
      <w:proofErr w:type="spellStart"/>
      <w:r w:rsidRPr="006D0B07">
        <w:rPr>
          <w:rFonts w:ascii="Times New Roman" w:hAnsi="Times New Roman" w:cs="Times New Roman"/>
          <w:b/>
          <w:bCs/>
          <w:sz w:val="24"/>
          <w:szCs w:val="24"/>
        </w:rPr>
        <w:t>penelit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—Pada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, bias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iartikulasika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tert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35449">
        <w:rPr>
          <w:rFonts w:ascii="Times New Roman" w:hAnsi="Times New Roman" w:cs="Times New Roman"/>
          <w:sz w:val="24"/>
          <w:szCs w:val="24"/>
        </w:rPr>
        <w:t xml:space="preserve">proposal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isertas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 xml:space="preserve"> “Peran </w:t>
      </w:r>
      <w:proofErr w:type="spellStart"/>
      <w:r w:rsidRPr="00035449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035449">
        <w:rPr>
          <w:rFonts w:ascii="Times New Roman" w:hAnsi="Times New Roman" w:cs="Times New Roman"/>
          <w:sz w:val="24"/>
          <w:szCs w:val="24"/>
        </w:rPr>
        <w:t>”.</w:t>
      </w:r>
    </w:p>
    <w:p w14:paraId="385834D5" w14:textId="77777777" w:rsidR="003D7482" w:rsidRPr="00AE6A89" w:rsidRDefault="003D7482" w:rsidP="00C70ABD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5784F52" w14:textId="77777777" w:rsidR="003D7482" w:rsidRDefault="003D7482" w:rsidP="00C70ABD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6A19DB" w14:textId="77777777" w:rsidR="003D7482" w:rsidRDefault="003D7482" w:rsidP="00C70ABD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466189" w14:textId="4418AC2C" w:rsidR="001A33AC" w:rsidRDefault="001A33AC" w:rsidP="002576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2AAD28" w14:textId="77777777" w:rsidR="001E4C14" w:rsidRDefault="001E4C14" w:rsidP="00962966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  <w:sectPr w:rsidR="001E4C14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85F272" w14:textId="77777777" w:rsidR="001E4C14" w:rsidRPr="001E4C14" w:rsidRDefault="001E4C14" w:rsidP="001E4C14">
      <w:pPr>
        <w:pStyle w:val="ListParagraph"/>
        <w:ind w:left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E4C14"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Pustaka</w:t>
      </w:r>
    </w:p>
    <w:p w14:paraId="29B2DA27" w14:textId="77777777" w:rsidR="001E4C14" w:rsidRPr="001E4C14" w:rsidRDefault="001E4C14" w:rsidP="001E4C14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D67E2BC" w14:textId="77777777" w:rsidR="001E4C14" w:rsidRPr="001E4C14" w:rsidRDefault="001E4C14" w:rsidP="001E4C14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9AED4E8" w14:textId="5182AB4A" w:rsidR="006201E7" w:rsidRP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201E7">
        <w:rPr>
          <w:rFonts w:ascii="Times New Roman" w:hAnsi="Times New Roman" w:cs="Times New Roman"/>
          <w:sz w:val="24"/>
          <w:szCs w:val="24"/>
        </w:rPr>
        <w:t>Alamdar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Hussain Khan, Muhammad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Musarrat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Nawaz, Muhammad Aleem dan Wasi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>Hamed. (2012). Impact of Job Satisfaction on Employee Performance: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>Empirical Study of Autonomous Medical Institutions of Pakistan.</w:t>
      </w:r>
    </w:p>
    <w:p w14:paraId="788CB64C" w14:textId="77777777" w:rsid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5CE0FD34" w14:textId="1029306E" w:rsidR="006201E7" w:rsidRP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6201E7">
        <w:rPr>
          <w:rFonts w:ascii="Times New Roman" w:hAnsi="Times New Roman" w:cs="Times New Roman"/>
          <w:sz w:val="24"/>
          <w:szCs w:val="24"/>
        </w:rPr>
        <w:t xml:space="preserve">Alharbi Mohammad Awadh,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Alyahya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dan Mohammed Saad. (2013). Impac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>Organizational Culture on Employee Performance.</w:t>
      </w:r>
    </w:p>
    <w:p w14:paraId="6112110B" w14:textId="77777777" w:rsid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232A9A52" w14:textId="5D31149D" w:rsidR="006201E7" w:rsidRP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6201E7">
        <w:rPr>
          <w:rFonts w:ascii="Times New Roman" w:hAnsi="Times New Roman" w:cs="Times New Roman"/>
          <w:sz w:val="24"/>
          <w:szCs w:val="24"/>
        </w:rPr>
        <w:t xml:space="preserve">Anuradha Reddy. (2011). Cultural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Dimensioms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and Impact on Performance Manage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 xml:space="preserve">Jeanine K.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Andreassi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, Leanna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Lawter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, Martin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Btockerhoff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dan Peter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Rutigliano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>. (2012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>Cultural Impact of Human Resource Practices on Job Satisfaction.</w:t>
      </w:r>
    </w:p>
    <w:p w14:paraId="56405A4C" w14:textId="77777777" w:rsid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05B98147" w14:textId="0D4E4746" w:rsidR="006201E7" w:rsidRP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6201E7">
        <w:rPr>
          <w:rFonts w:ascii="Times New Roman" w:hAnsi="Times New Roman" w:cs="Times New Roman"/>
          <w:sz w:val="24"/>
          <w:szCs w:val="24"/>
        </w:rPr>
        <w:t xml:space="preserve">Karim Sadeghi, Javad Amani dan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Hojjat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Mahmudi. (2013). A Structural Model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>Impact of Organizational Culture on Job Satisfaction Among Secondary Scho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>Teachers.</w:t>
      </w:r>
    </w:p>
    <w:p w14:paraId="6DDBB5F9" w14:textId="77777777" w:rsid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75A22C91" w14:textId="26AF0EE5" w:rsidR="001E4C14" w:rsidRPr="006201E7" w:rsidRDefault="006201E7" w:rsidP="006201E7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6201E7">
        <w:rPr>
          <w:rFonts w:ascii="Times New Roman" w:hAnsi="Times New Roman" w:cs="Times New Roman"/>
          <w:sz w:val="24"/>
          <w:szCs w:val="24"/>
        </w:rPr>
        <w:t xml:space="preserve">Mohamed R. K, Dr Che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Supian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Nurfadhilah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Abu Hasan,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Venkadesan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Olaganthan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Yoshu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01E7">
        <w:rPr>
          <w:rFonts w:ascii="Times New Roman" w:hAnsi="Times New Roman" w:cs="Times New Roman"/>
          <w:sz w:val="24"/>
          <w:szCs w:val="24"/>
        </w:rPr>
        <w:t>Gunasekaran. (2013). The impact of an organization’s culture towards employee’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01E7">
        <w:rPr>
          <w:rFonts w:ascii="Times New Roman" w:hAnsi="Times New Roman" w:cs="Times New Roman"/>
          <w:sz w:val="24"/>
          <w:szCs w:val="24"/>
        </w:rPr>
        <w:t>performace</w:t>
      </w:r>
      <w:proofErr w:type="spellEnd"/>
      <w:r w:rsidRPr="006201E7">
        <w:rPr>
          <w:rFonts w:ascii="Times New Roman" w:hAnsi="Times New Roman" w:cs="Times New Roman"/>
          <w:sz w:val="24"/>
          <w:szCs w:val="24"/>
        </w:rPr>
        <w:t>: A study on the frontline Hotel Employees</w:t>
      </w:r>
    </w:p>
    <w:sectPr w:rsidR="001E4C14" w:rsidRPr="006201E7" w:rsidSect="00AC67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02C8A"/>
    <w:multiLevelType w:val="hybridMultilevel"/>
    <w:tmpl w:val="B13261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495690"/>
    <w:multiLevelType w:val="multilevel"/>
    <w:tmpl w:val="406CE0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580CDC"/>
    <w:multiLevelType w:val="hybridMultilevel"/>
    <w:tmpl w:val="805009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5B1D74"/>
    <w:multiLevelType w:val="hybridMultilevel"/>
    <w:tmpl w:val="ABB257C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7D223B"/>
    <w:multiLevelType w:val="hybridMultilevel"/>
    <w:tmpl w:val="F042BB5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7095969"/>
    <w:multiLevelType w:val="hybridMultilevel"/>
    <w:tmpl w:val="5B52C2B8"/>
    <w:lvl w:ilvl="0" w:tplc="1EF85C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4116E6"/>
    <w:multiLevelType w:val="hybridMultilevel"/>
    <w:tmpl w:val="5C12AF54"/>
    <w:lvl w:ilvl="0" w:tplc="B018F46C">
      <w:numFmt w:val="bullet"/>
      <w:lvlText w:val="-"/>
      <w:lvlJc w:val="left"/>
      <w:pPr>
        <w:ind w:left="244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93BE8502">
      <w:numFmt w:val="bullet"/>
      <w:lvlText w:val="•"/>
      <w:lvlJc w:val="left"/>
      <w:pPr>
        <w:ind w:left="450" w:hanging="140"/>
      </w:pPr>
      <w:rPr>
        <w:rFonts w:hint="default"/>
        <w:lang w:val="id" w:eastAsia="en-US" w:bidi="ar-SA"/>
      </w:rPr>
    </w:lvl>
    <w:lvl w:ilvl="2" w:tplc="216447B6">
      <w:numFmt w:val="bullet"/>
      <w:lvlText w:val="•"/>
      <w:lvlJc w:val="left"/>
      <w:pPr>
        <w:ind w:left="660" w:hanging="140"/>
      </w:pPr>
      <w:rPr>
        <w:rFonts w:hint="default"/>
        <w:lang w:val="id" w:eastAsia="en-US" w:bidi="ar-SA"/>
      </w:rPr>
    </w:lvl>
    <w:lvl w:ilvl="3" w:tplc="6E5AD5FC">
      <w:numFmt w:val="bullet"/>
      <w:lvlText w:val="•"/>
      <w:lvlJc w:val="left"/>
      <w:pPr>
        <w:ind w:left="870" w:hanging="140"/>
      </w:pPr>
      <w:rPr>
        <w:rFonts w:hint="default"/>
        <w:lang w:val="id" w:eastAsia="en-US" w:bidi="ar-SA"/>
      </w:rPr>
    </w:lvl>
    <w:lvl w:ilvl="4" w:tplc="A45A8402">
      <w:numFmt w:val="bullet"/>
      <w:lvlText w:val="•"/>
      <w:lvlJc w:val="left"/>
      <w:pPr>
        <w:ind w:left="1080" w:hanging="140"/>
      </w:pPr>
      <w:rPr>
        <w:rFonts w:hint="default"/>
        <w:lang w:val="id" w:eastAsia="en-US" w:bidi="ar-SA"/>
      </w:rPr>
    </w:lvl>
    <w:lvl w:ilvl="5" w:tplc="B5DA170A">
      <w:numFmt w:val="bullet"/>
      <w:lvlText w:val="•"/>
      <w:lvlJc w:val="left"/>
      <w:pPr>
        <w:ind w:left="1290" w:hanging="140"/>
      </w:pPr>
      <w:rPr>
        <w:rFonts w:hint="default"/>
        <w:lang w:val="id" w:eastAsia="en-US" w:bidi="ar-SA"/>
      </w:rPr>
    </w:lvl>
    <w:lvl w:ilvl="6" w:tplc="37AACC8A">
      <w:numFmt w:val="bullet"/>
      <w:lvlText w:val="•"/>
      <w:lvlJc w:val="left"/>
      <w:pPr>
        <w:ind w:left="1500" w:hanging="140"/>
      </w:pPr>
      <w:rPr>
        <w:rFonts w:hint="default"/>
        <w:lang w:val="id" w:eastAsia="en-US" w:bidi="ar-SA"/>
      </w:rPr>
    </w:lvl>
    <w:lvl w:ilvl="7" w:tplc="544680E8">
      <w:numFmt w:val="bullet"/>
      <w:lvlText w:val="•"/>
      <w:lvlJc w:val="left"/>
      <w:pPr>
        <w:ind w:left="1710" w:hanging="140"/>
      </w:pPr>
      <w:rPr>
        <w:rFonts w:hint="default"/>
        <w:lang w:val="id" w:eastAsia="en-US" w:bidi="ar-SA"/>
      </w:rPr>
    </w:lvl>
    <w:lvl w:ilvl="8" w:tplc="CB5C0AB8">
      <w:numFmt w:val="bullet"/>
      <w:lvlText w:val="•"/>
      <w:lvlJc w:val="left"/>
      <w:pPr>
        <w:ind w:left="1920" w:hanging="140"/>
      </w:pPr>
      <w:rPr>
        <w:rFonts w:hint="default"/>
        <w:lang w:val="id" w:eastAsia="en-US" w:bidi="ar-SA"/>
      </w:rPr>
    </w:lvl>
  </w:abstractNum>
  <w:abstractNum w:abstractNumId="7" w15:restartNumberingAfterBreak="0">
    <w:nsid w:val="19F570F9"/>
    <w:multiLevelType w:val="multilevel"/>
    <w:tmpl w:val="B262F46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AB7144D"/>
    <w:multiLevelType w:val="hybridMultilevel"/>
    <w:tmpl w:val="25EE7FF8"/>
    <w:lvl w:ilvl="0" w:tplc="C11C0660">
      <w:numFmt w:val="bullet"/>
      <w:lvlText w:val="-"/>
      <w:lvlJc w:val="left"/>
      <w:pPr>
        <w:ind w:left="105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D5FCE6D8">
      <w:numFmt w:val="bullet"/>
      <w:lvlText w:val="•"/>
      <w:lvlJc w:val="left"/>
      <w:pPr>
        <w:ind w:left="324" w:hanging="140"/>
      </w:pPr>
      <w:rPr>
        <w:rFonts w:hint="default"/>
        <w:lang w:val="id" w:eastAsia="en-US" w:bidi="ar-SA"/>
      </w:rPr>
    </w:lvl>
    <w:lvl w:ilvl="2" w:tplc="9B2A3A2A">
      <w:numFmt w:val="bullet"/>
      <w:lvlText w:val="•"/>
      <w:lvlJc w:val="left"/>
      <w:pPr>
        <w:ind w:left="548" w:hanging="140"/>
      </w:pPr>
      <w:rPr>
        <w:rFonts w:hint="default"/>
        <w:lang w:val="id" w:eastAsia="en-US" w:bidi="ar-SA"/>
      </w:rPr>
    </w:lvl>
    <w:lvl w:ilvl="3" w:tplc="CE5E9F5A">
      <w:numFmt w:val="bullet"/>
      <w:lvlText w:val="•"/>
      <w:lvlJc w:val="left"/>
      <w:pPr>
        <w:ind w:left="772" w:hanging="140"/>
      </w:pPr>
      <w:rPr>
        <w:rFonts w:hint="default"/>
        <w:lang w:val="id" w:eastAsia="en-US" w:bidi="ar-SA"/>
      </w:rPr>
    </w:lvl>
    <w:lvl w:ilvl="4" w:tplc="E768FF4E">
      <w:numFmt w:val="bullet"/>
      <w:lvlText w:val="•"/>
      <w:lvlJc w:val="left"/>
      <w:pPr>
        <w:ind w:left="996" w:hanging="140"/>
      </w:pPr>
      <w:rPr>
        <w:rFonts w:hint="default"/>
        <w:lang w:val="id" w:eastAsia="en-US" w:bidi="ar-SA"/>
      </w:rPr>
    </w:lvl>
    <w:lvl w:ilvl="5" w:tplc="F78078A2">
      <w:numFmt w:val="bullet"/>
      <w:lvlText w:val="•"/>
      <w:lvlJc w:val="left"/>
      <w:pPr>
        <w:ind w:left="1220" w:hanging="140"/>
      </w:pPr>
      <w:rPr>
        <w:rFonts w:hint="default"/>
        <w:lang w:val="id" w:eastAsia="en-US" w:bidi="ar-SA"/>
      </w:rPr>
    </w:lvl>
    <w:lvl w:ilvl="6" w:tplc="77C8B26C">
      <w:numFmt w:val="bullet"/>
      <w:lvlText w:val="•"/>
      <w:lvlJc w:val="left"/>
      <w:pPr>
        <w:ind w:left="1444" w:hanging="140"/>
      </w:pPr>
      <w:rPr>
        <w:rFonts w:hint="default"/>
        <w:lang w:val="id" w:eastAsia="en-US" w:bidi="ar-SA"/>
      </w:rPr>
    </w:lvl>
    <w:lvl w:ilvl="7" w:tplc="8CF2C3B2">
      <w:numFmt w:val="bullet"/>
      <w:lvlText w:val="•"/>
      <w:lvlJc w:val="left"/>
      <w:pPr>
        <w:ind w:left="1668" w:hanging="140"/>
      </w:pPr>
      <w:rPr>
        <w:rFonts w:hint="default"/>
        <w:lang w:val="id" w:eastAsia="en-US" w:bidi="ar-SA"/>
      </w:rPr>
    </w:lvl>
    <w:lvl w:ilvl="8" w:tplc="FA6A7390">
      <w:numFmt w:val="bullet"/>
      <w:lvlText w:val="•"/>
      <w:lvlJc w:val="left"/>
      <w:pPr>
        <w:ind w:left="1892" w:hanging="140"/>
      </w:pPr>
      <w:rPr>
        <w:rFonts w:hint="default"/>
        <w:lang w:val="id" w:eastAsia="en-US" w:bidi="ar-SA"/>
      </w:rPr>
    </w:lvl>
  </w:abstractNum>
  <w:abstractNum w:abstractNumId="9" w15:restartNumberingAfterBreak="0">
    <w:nsid w:val="21C42095"/>
    <w:multiLevelType w:val="hybridMultilevel"/>
    <w:tmpl w:val="069625BC"/>
    <w:lvl w:ilvl="0" w:tplc="FFC256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31C1A63"/>
    <w:multiLevelType w:val="hybridMultilevel"/>
    <w:tmpl w:val="E6D64544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0F11D4"/>
    <w:multiLevelType w:val="hybridMultilevel"/>
    <w:tmpl w:val="D4B4AD82"/>
    <w:lvl w:ilvl="0" w:tplc="7E74BF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53F43"/>
    <w:multiLevelType w:val="hybridMultilevel"/>
    <w:tmpl w:val="4B5EAFA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38A754E"/>
    <w:multiLevelType w:val="hybridMultilevel"/>
    <w:tmpl w:val="D98A4026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72C64D2"/>
    <w:multiLevelType w:val="multilevel"/>
    <w:tmpl w:val="161696E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C060244"/>
    <w:multiLevelType w:val="hybridMultilevel"/>
    <w:tmpl w:val="7F56915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DB5991"/>
    <w:multiLevelType w:val="multilevel"/>
    <w:tmpl w:val="DBE8FC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3240A6B"/>
    <w:multiLevelType w:val="hybridMultilevel"/>
    <w:tmpl w:val="C0DC38F4"/>
    <w:lvl w:ilvl="0" w:tplc="3786785A">
      <w:numFmt w:val="bullet"/>
      <w:lvlText w:val="-"/>
      <w:lvlJc w:val="left"/>
      <w:pPr>
        <w:ind w:left="105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B3BE16BC">
      <w:numFmt w:val="bullet"/>
      <w:lvlText w:val="•"/>
      <w:lvlJc w:val="left"/>
      <w:pPr>
        <w:ind w:left="324" w:hanging="140"/>
      </w:pPr>
      <w:rPr>
        <w:rFonts w:hint="default"/>
        <w:lang w:val="id" w:eastAsia="en-US" w:bidi="ar-SA"/>
      </w:rPr>
    </w:lvl>
    <w:lvl w:ilvl="2" w:tplc="91D63F12">
      <w:numFmt w:val="bullet"/>
      <w:lvlText w:val="•"/>
      <w:lvlJc w:val="left"/>
      <w:pPr>
        <w:ind w:left="548" w:hanging="140"/>
      </w:pPr>
      <w:rPr>
        <w:rFonts w:hint="default"/>
        <w:lang w:val="id" w:eastAsia="en-US" w:bidi="ar-SA"/>
      </w:rPr>
    </w:lvl>
    <w:lvl w:ilvl="3" w:tplc="1F9E6CDC">
      <w:numFmt w:val="bullet"/>
      <w:lvlText w:val="•"/>
      <w:lvlJc w:val="left"/>
      <w:pPr>
        <w:ind w:left="772" w:hanging="140"/>
      </w:pPr>
      <w:rPr>
        <w:rFonts w:hint="default"/>
        <w:lang w:val="id" w:eastAsia="en-US" w:bidi="ar-SA"/>
      </w:rPr>
    </w:lvl>
    <w:lvl w:ilvl="4" w:tplc="CE3C89FC">
      <w:numFmt w:val="bullet"/>
      <w:lvlText w:val="•"/>
      <w:lvlJc w:val="left"/>
      <w:pPr>
        <w:ind w:left="996" w:hanging="140"/>
      </w:pPr>
      <w:rPr>
        <w:rFonts w:hint="default"/>
        <w:lang w:val="id" w:eastAsia="en-US" w:bidi="ar-SA"/>
      </w:rPr>
    </w:lvl>
    <w:lvl w:ilvl="5" w:tplc="1612FFCC">
      <w:numFmt w:val="bullet"/>
      <w:lvlText w:val="•"/>
      <w:lvlJc w:val="left"/>
      <w:pPr>
        <w:ind w:left="1220" w:hanging="140"/>
      </w:pPr>
      <w:rPr>
        <w:rFonts w:hint="default"/>
        <w:lang w:val="id" w:eastAsia="en-US" w:bidi="ar-SA"/>
      </w:rPr>
    </w:lvl>
    <w:lvl w:ilvl="6" w:tplc="EA80C050">
      <w:numFmt w:val="bullet"/>
      <w:lvlText w:val="•"/>
      <w:lvlJc w:val="left"/>
      <w:pPr>
        <w:ind w:left="1444" w:hanging="140"/>
      </w:pPr>
      <w:rPr>
        <w:rFonts w:hint="default"/>
        <w:lang w:val="id" w:eastAsia="en-US" w:bidi="ar-SA"/>
      </w:rPr>
    </w:lvl>
    <w:lvl w:ilvl="7" w:tplc="4F7A65C2">
      <w:numFmt w:val="bullet"/>
      <w:lvlText w:val="•"/>
      <w:lvlJc w:val="left"/>
      <w:pPr>
        <w:ind w:left="1668" w:hanging="140"/>
      </w:pPr>
      <w:rPr>
        <w:rFonts w:hint="default"/>
        <w:lang w:val="id" w:eastAsia="en-US" w:bidi="ar-SA"/>
      </w:rPr>
    </w:lvl>
    <w:lvl w:ilvl="8" w:tplc="5F360AF0">
      <w:numFmt w:val="bullet"/>
      <w:lvlText w:val="•"/>
      <w:lvlJc w:val="left"/>
      <w:pPr>
        <w:ind w:left="1892" w:hanging="140"/>
      </w:pPr>
      <w:rPr>
        <w:rFonts w:hint="default"/>
        <w:lang w:val="id" w:eastAsia="en-US" w:bidi="ar-SA"/>
      </w:rPr>
    </w:lvl>
  </w:abstractNum>
  <w:abstractNum w:abstractNumId="18" w15:restartNumberingAfterBreak="0">
    <w:nsid w:val="473E52AE"/>
    <w:multiLevelType w:val="multilevel"/>
    <w:tmpl w:val="B262F46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49DA622E"/>
    <w:multiLevelType w:val="multilevel"/>
    <w:tmpl w:val="161696E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4CB2136D"/>
    <w:multiLevelType w:val="hybridMultilevel"/>
    <w:tmpl w:val="A9D86772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61F360D"/>
    <w:multiLevelType w:val="hybridMultilevel"/>
    <w:tmpl w:val="2B4EDE98"/>
    <w:lvl w:ilvl="0" w:tplc="EF2E5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8B67C2"/>
    <w:multiLevelType w:val="hybridMultilevel"/>
    <w:tmpl w:val="34CA7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F259C"/>
    <w:multiLevelType w:val="hybridMultilevel"/>
    <w:tmpl w:val="F076A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234765"/>
    <w:multiLevelType w:val="hybridMultilevel"/>
    <w:tmpl w:val="859C153A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050302D"/>
    <w:multiLevelType w:val="hybridMultilevel"/>
    <w:tmpl w:val="F36889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23607A"/>
    <w:multiLevelType w:val="multilevel"/>
    <w:tmpl w:val="F2AEAB4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4FA73C8"/>
    <w:multiLevelType w:val="hybridMultilevel"/>
    <w:tmpl w:val="182CA04C"/>
    <w:lvl w:ilvl="0" w:tplc="7E74BF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5A0170"/>
    <w:multiLevelType w:val="hybridMultilevel"/>
    <w:tmpl w:val="879A86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BE7B01"/>
    <w:multiLevelType w:val="hybridMultilevel"/>
    <w:tmpl w:val="8A4C1A66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9FB55AB"/>
    <w:multiLevelType w:val="multilevel"/>
    <w:tmpl w:val="0644AB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7AA276FF"/>
    <w:multiLevelType w:val="hybridMultilevel"/>
    <w:tmpl w:val="B72CC15A"/>
    <w:lvl w:ilvl="0" w:tplc="5016CC02">
      <w:numFmt w:val="bullet"/>
      <w:lvlText w:val="-"/>
      <w:lvlJc w:val="left"/>
      <w:pPr>
        <w:ind w:left="105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079E7E04">
      <w:numFmt w:val="bullet"/>
      <w:lvlText w:val="•"/>
      <w:lvlJc w:val="left"/>
      <w:pPr>
        <w:ind w:left="324" w:hanging="140"/>
      </w:pPr>
      <w:rPr>
        <w:rFonts w:hint="default"/>
        <w:lang w:val="id" w:eastAsia="en-US" w:bidi="ar-SA"/>
      </w:rPr>
    </w:lvl>
    <w:lvl w:ilvl="2" w:tplc="D7CC6CFC">
      <w:numFmt w:val="bullet"/>
      <w:lvlText w:val="•"/>
      <w:lvlJc w:val="left"/>
      <w:pPr>
        <w:ind w:left="548" w:hanging="140"/>
      </w:pPr>
      <w:rPr>
        <w:rFonts w:hint="default"/>
        <w:lang w:val="id" w:eastAsia="en-US" w:bidi="ar-SA"/>
      </w:rPr>
    </w:lvl>
    <w:lvl w:ilvl="3" w:tplc="7C8CA3D2">
      <w:numFmt w:val="bullet"/>
      <w:lvlText w:val="•"/>
      <w:lvlJc w:val="left"/>
      <w:pPr>
        <w:ind w:left="772" w:hanging="140"/>
      </w:pPr>
      <w:rPr>
        <w:rFonts w:hint="default"/>
        <w:lang w:val="id" w:eastAsia="en-US" w:bidi="ar-SA"/>
      </w:rPr>
    </w:lvl>
    <w:lvl w:ilvl="4" w:tplc="169A68C2">
      <w:numFmt w:val="bullet"/>
      <w:lvlText w:val="•"/>
      <w:lvlJc w:val="left"/>
      <w:pPr>
        <w:ind w:left="996" w:hanging="140"/>
      </w:pPr>
      <w:rPr>
        <w:rFonts w:hint="default"/>
        <w:lang w:val="id" w:eastAsia="en-US" w:bidi="ar-SA"/>
      </w:rPr>
    </w:lvl>
    <w:lvl w:ilvl="5" w:tplc="76CCDB98">
      <w:numFmt w:val="bullet"/>
      <w:lvlText w:val="•"/>
      <w:lvlJc w:val="left"/>
      <w:pPr>
        <w:ind w:left="1220" w:hanging="140"/>
      </w:pPr>
      <w:rPr>
        <w:rFonts w:hint="default"/>
        <w:lang w:val="id" w:eastAsia="en-US" w:bidi="ar-SA"/>
      </w:rPr>
    </w:lvl>
    <w:lvl w:ilvl="6" w:tplc="11BE1676">
      <w:numFmt w:val="bullet"/>
      <w:lvlText w:val="•"/>
      <w:lvlJc w:val="left"/>
      <w:pPr>
        <w:ind w:left="1444" w:hanging="140"/>
      </w:pPr>
      <w:rPr>
        <w:rFonts w:hint="default"/>
        <w:lang w:val="id" w:eastAsia="en-US" w:bidi="ar-SA"/>
      </w:rPr>
    </w:lvl>
    <w:lvl w:ilvl="7" w:tplc="1CB832D4">
      <w:numFmt w:val="bullet"/>
      <w:lvlText w:val="•"/>
      <w:lvlJc w:val="left"/>
      <w:pPr>
        <w:ind w:left="1668" w:hanging="140"/>
      </w:pPr>
      <w:rPr>
        <w:rFonts w:hint="default"/>
        <w:lang w:val="id" w:eastAsia="en-US" w:bidi="ar-SA"/>
      </w:rPr>
    </w:lvl>
    <w:lvl w:ilvl="8" w:tplc="61987EDC">
      <w:numFmt w:val="bullet"/>
      <w:lvlText w:val="•"/>
      <w:lvlJc w:val="left"/>
      <w:pPr>
        <w:ind w:left="1892" w:hanging="140"/>
      </w:pPr>
      <w:rPr>
        <w:rFonts w:hint="default"/>
        <w:lang w:val="id" w:eastAsia="en-US" w:bidi="ar-SA"/>
      </w:rPr>
    </w:lvl>
  </w:abstractNum>
  <w:abstractNum w:abstractNumId="32" w15:restartNumberingAfterBreak="0">
    <w:nsid w:val="7B117F2E"/>
    <w:multiLevelType w:val="hybridMultilevel"/>
    <w:tmpl w:val="C98C7994"/>
    <w:lvl w:ilvl="0" w:tplc="8CB8ED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72816085">
    <w:abstractNumId w:val="11"/>
  </w:num>
  <w:num w:numId="2" w16cid:durableId="1457941967">
    <w:abstractNumId w:val="30"/>
  </w:num>
  <w:num w:numId="3" w16cid:durableId="1678776520">
    <w:abstractNumId w:val="2"/>
  </w:num>
  <w:num w:numId="4" w16cid:durableId="1526750129">
    <w:abstractNumId w:val="23"/>
  </w:num>
  <w:num w:numId="5" w16cid:durableId="1448158898">
    <w:abstractNumId w:val="10"/>
  </w:num>
  <w:num w:numId="6" w16cid:durableId="211354596">
    <w:abstractNumId w:val="27"/>
  </w:num>
  <w:num w:numId="7" w16cid:durableId="1400980277">
    <w:abstractNumId w:val="3"/>
  </w:num>
  <w:num w:numId="8" w16cid:durableId="367950776">
    <w:abstractNumId w:val="14"/>
  </w:num>
  <w:num w:numId="9" w16cid:durableId="263389963">
    <w:abstractNumId w:val="25"/>
  </w:num>
  <w:num w:numId="10" w16cid:durableId="902982744">
    <w:abstractNumId w:val="17"/>
  </w:num>
  <w:num w:numId="11" w16cid:durableId="808982129">
    <w:abstractNumId w:val="8"/>
  </w:num>
  <w:num w:numId="12" w16cid:durableId="720907598">
    <w:abstractNumId w:val="31"/>
  </w:num>
  <w:num w:numId="13" w16cid:durableId="1438521182">
    <w:abstractNumId w:val="6"/>
  </w:num>
  <w:num w:numId="14" w16cid:durableId="1002900919">
    <w:abstractNumId w:val="22"/>
  </w:num>
  <w:num w:numId="15" w16cid:durableId="287667774">
    <w:abstractNumId w:val="21"/>
  </w:num>
  <w:num w:numId="16" w16cid:durableId="1351177999">
    <w:abstractNumId w:val="4"/>
  </w:num>
  <w:num w:numId="17" w16cid:durableId="1629553811">
    <w:abstractNumId w:val="15"/>
  </w:num>
  <w:num w:numId="18" w16cid:durableId="136651624">
    <w:abstractNumId w:val="0"/>
  </w:num>
  <w:num w:numId="19" w16cid:durableId="1441030646">
    <w:abstractNumId w:val="28"/>
  </w:num>
  <w:num w:numId="20" w16cid:durableId="1206677985">
    <w:abstractNumId w:val="16"/>
  </w:num>
  <w:num w:numId="21" w16cid:durableId="292103400">
    <w:abstractNumId w:val="1"/>
  </w:num>
  <w:num w:numId="22" w16cid:durableId="760875444">
    <w:abstractNumId w:val="26"/>
  </w:num>
  <w:num w:numId="23" w16cid:durableId="1559051253">
    <w:abstractNumId w:val="19"/>
  </w:num>
  <w:num w:numId="24" w16cid:durableId="915475571">
    <w:abstractNumId w:val="18"/>
  </w:num>
  <w:num w:numId="25" w16cid:durableId="1134059495">
    <w:abstractNumId w:val="7"/>
  </w:num>
  <w:num w:numId="26" w16cid:durableId="1172984548">
    <w:abstractNumId w:val="32"/>
  </w:num>
  <w:num w:numId="27" w16cid:durableId="1574579561">
    <w:abstractNumId w:val="24"/>
  </w:num>
  <w:num w:numId="28" w16cid:durableId="1472332912">
    <w:abstractNumId w:val="29"/>
  </w:num>
  <w:num w:numId="29" w16cid:durableId="771243994">
    <w:abstractNumId w:val="12"/>
  </w:num>
  <w:num w:numId="30" w16cid:durableId="44640738">
    <w:abstractNumId w:val="13"/>
  </w:num>
  <w:num w:numId="31" w16cid:durableId="1982809254">
    <w:abstractNumId w:val="20"/>
  </w:num>
  <w:num w:numId="32" w16cid:durableId="1758208489">
    <w:abstractNumId w:val="5"/>
  </w:num>
  <w:num w:numId="33" w16cid:durableId="14157409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TU3NzWxNDAxMjNQ0lEKTi0uzszPAymwqAUAO1pTqywAAAA="/>
  </w:docVars>
  <w:rsids>
    <w:rsidRoot w:val="00E07ED1"/>
    <w:rsid w:val="0000052A"/>
    <w:rsid w:val="000006B9"/>
    <w:rsid w:val="00000873"/>
    <w:rsid w:val="00002411"/>
    <w:rsid w:val="00010A78"/>
    <w:rsid w:val="00017F23"/>
    <w:rsid w:val="000209B4"/>
    <w:rsid w:val="00023542"/>
    <w:rsid w:val="000275AE"/>
    <w:rsid w:val="0003456D"/>
    <w:rsid w:val="00035449"/>
    <w:rsid w:val="000426C6"/>
    <w:rsid w:val="00046DE7"/>
    <w:rsid w:val="00047230"/>
    <w:rsid w:val="00054EF3"/>
    <w:rsid w:val="00061047"/>
    <w:rsid w:val="000627CF"/>
    <w:rsid w:val="000669DE"/>
    <w:rsid w:val="0008374E"/>
    <w:rsid w:val="00086283"/>
    <w:rsid w:val="00090A99"/>
    <w:rsid w:val="00092053"/>
    <w:rsid w:val="000946EC"/>
    <w:rsid w:val="0009644A"/>
    <w:rsid w:val="00096678"/>
    <w:rsid w:val="000972A7"/>
    <w:rsid w:val="000A0246"/>
    <w:rsid w:val="000A2A20"/>
    <w:rsid w:val="000A368A"/>
    <w:rsid w:val="000B2900"/>
    <w:rsid w:val="000B4584"/>
    <w:rsid w:val="000B4884"/>
    <w:rsid w:val="000B619E"/>
    <w:rsid w:val="000B6D67"/>
    <w:rsid w:val="000B7276"/>
    <w:rsid w:val="000C0BF3"/>
    <w:rsid w:val="000D08C9"/>
    <w:rsid w:val="000D0B0E"/>
    <w:rsid w:val="000D2AED"/>
    <w:rsid w:val="000D4D6C"/>
    <w:rsid w:val="000D662F"/>
    <w:rsid w:val="000D6CF1"/>
    <w:rsid w:val="000E6062"/>
    <w:rsid w:val="000F1271"/>
    <w:rsid w:val="000F7019"/>
    <w:rsid w:val="0010074B"/>
    <w:rsid w:val="00115466"/>
    <w:rsid w:val="00122666"/>
    <w:rsid w:val="0012295B"/>
    <w:rsid w:val="00131EB8"/>
    <w:rsid w:val="00133636"/>
    <w:rsid w:val="001427EA"/>
    <w:rsid w:val="00143808"/>
    <w:rsid w:val="0014444D"/>
    <w:rsid w:val="0014692D"/>
    <w:rsid w:val="00151544"/>
    <w:rsid w:val="00156856"/>
    <w:rsid w:val="001632F7"/>
    <w:rsid w:val="00163593"/>
    <w:rsid w:val="001636D4"/>
    <w:rsid w:val="0016480A"/>
    <w:rsid w:val="00174336"/>
    <w:rsid w:val="00175A28"/>
    <w:rsid w:val="00182879"/>
    <w:rsid w:val="00184E45"/>
    <w:rsid w:val="001950F9"/>
    <w:rsid w:val="001A1E54"/>
    <w:rsid w:val="001A33AC"/>
    <w:rsid w:val="001A3E2F"/>
    <w:rsid w:val="001A676A"/>
    <w:rsid w:val="001B3C74"/>
    <w:rsid w:val="001B402B"/>
    <w:rsid w:val="001C4AFC"/>
    <w:rsid w:val="001C502F"/>
    <w:rsid w:val="001C6CDE"/>
    <w:rsid w:val="001D054D"/>
    <w:rsid w:val="001D4C67"/>
    <w:rsid w:val="001E0765"/>
    <w:rsid w:val="001E3E73"/>
    <w:rsid w:val="001E4701"/>
    <w:rsid w:val="001E4C14"/>
    <w:rsid w:val="001E610A"/>
    <w:rsid w:val="001F16CC"/>
    <w:rsid w:val="001F32A1"/>
    <w:rsid w:val="00201A98"/>
    <w:rsid w:val="00207C09"/>
    <w:rsid w:val="00217491"/>
    <w:rsid w:val="00220419"/>
    <w:rsid w:val="00221351"/>
    <w:rsid w:val="00225DE6"/>
    <w:rsid w:val="00227270"/>
    <w:rsid w:val="002335A6"/>
    <w:rsid w:val="0023405C"/>
    <w:rsid w:val="00240E5B"/>
    <w:rsid w:val="002513E6"/>
    <w:rsid w:val="002576B6"/>
    <w:rsid w:val="00264886"/>
    <w:rsid w:val="00264E2F"/>
    <w:rsid w:val="0026736E"/>
    <w:rsid w:val="002727E2"/>
    <w:rsid w:val="00277ACC"/>
    <w:rsid w:val="00282A94"/>
    <w:rsid w:val="00296A60"/>
    <w:rsid w:val="002A101C"/>
    <w:rsid w:val="002A247E"/>
    <w:rsid w:val="002A6C5A"/>
    <w:rsid w:val="002B00AD"/>
    <w:rsid w:val="002B4B3E"/>
    <w:rsid w:val="002C43A2"/>
    <w:rsid w:val="002C7B75"/>
    <w:rsid w:val="002C7D73"/>
    <w:rsid w:val="002D1DA2"/>
    <w:rsid w:val="002D3613"/>
    <w:rsid w:val="002D3B42"/>
    <w:rsid w:val="002D6F39"/>
    <w:rsid w:val="002E0AA8"/>
    <w:rsid w:val="002E111B"/>
    <w:rsid w:val="002E3D00"/>
    <w:rsid w:val="002F0144"/>
    <w:rsid w:val="002F73CD"/>
    <w:rsid w:val="003102F6"/>
    <w:rsid w:val="00317380"/>
    <w:rsid w:val="00326962"/>
    <w:rsid w:val="00331186"/>
    <w:rsid w:val="00331C8A"/>
    <w:rsid w:val="003344C6"/>
    <w:rsid w:val="0034315C"/>
    <w:rsid w:val="00344F48"/>
    <w:rsid w:val="00350281"/>
    <w:rsid w:val="003547E3"/>
    <w:rsid w:val="00355166"/>
    <w:rsid w:val="00356358"/>
    <w:rsid w:val="0036127F"/>
    <w:rsid w:val="00371DC7"/>
    <w:rsid w:val="00385D35"/>
    <w:rsid w:val="00386EB6"/>
    <w:rsid w:val="003904D4"/>
    <w:rsid w:val="003909E7"/>
    <w:rsid w:val="0039109C"/>
    <w:rsid w:val="00391406"/>
    <w:rsid w:val="00391DBD"/>
    <w:rsid w:val="00393B97"/>
    <w:rsid w:val="00393C52"/>
    <w:rsid w:val="003A33E9"/>
    <w:rsid w:val="003A458D"/>
    <w:rsid w:val="003A5339"/>
    <w:rsid w:val="003A57CD"/>
    <w:rsid w:val="003B285A"/>
    <w:rsid w:val="003B4DCE"/>
    <w:rsid w:val="003B7552"/>
    <w:rsid w:val="003C776A"/>
    <w:rsid w:val="003D5BC3"/>
    <w:rsid w:val="003D7482"/>
    <w:rsid w:val="003F0101"/>
    <w:rsid w:val="003F1B7A"/>
    <w:rsid w:val="003F20B6"/>
    <w:rsid w:val="003F7B76"/>
    <w:rsid w:val="003F7F61"/>
    <w:rsid w:val="0040419C"/>
    <w:rsid w:val="0040544B"/>
    <w:rsid w:val="00405C43"/>
    <w:rsid w:val="004060EF"/>
    <w:rsid w:val="00406D77"/>
    <w:rsid w:val="00407222"/>
    <w:rsid w:val="0041223B"/>
    <w:rsid w:val="0041400C"/>
    <w:rsid w:val="00415048"/>
    <w:rsid w:val="00423D32"/>
    <w:rsid w:val="00426D76"/>
    <w:rsid w:val="00431A2D"/>
    <w:rsid w:val="0043217C"/>
    <w:rsid w:val="00435DE1"/>
    <w:rsid w:val="004460F0"/>
    <w:rsid w:val="0045169F"/>
    <w:rsid w:val="004542AB"/>
    <w:rsid w:val="00454E00"/>
    <w:rsid w:val="00462607"/>
    <w:rsid w:val="00465231"/>
    <w:rsid w:val="00473833"/>
    <w:rsid w:val="004755A3"/>
    <w:rsid w:val="00476087"/>
    <w:rsid w:val="004905C0"/>
    <w:rsid w:val="004915A3"/>
    <w:rsid w:val="004A18CD"/>
    <w:rsid w:val="004A4534"/>
    <w:rsid w:val="004A79A5"/>
    <w:rsid w:val="004B5A85"/>
    <w:rsid w:val="004C01FD"/>
    <w:rsid w:val="004C2461"/>
    <w:rsid w:val="004D1D9A"/>
    <w:rsid w:val="004D52B1"/>
    <w:rsid w:val="004D603B"/>
    <w:rsid w:val="004E0B8F"/>
    <w:rsid w:val="004E1032"/>
    <w:rsid w:val="004E2816"/>
    <w:rsid w:val="004E622B"/>
    <w:rsid w:val="00524D5F"/>
    <w:rsid w:val="00525E9C"/>
    <w:rsid w:val="00530809"/>
    <w:rsid w:val="00531AB7"/>
    <w:rsid w:val="005370E5"/>
    <w:rsid w:val="00546E0F"/>
    <w:rsid w:val="00546E8A"/>
    <w:rsid w:val="00551523"/>
    <w:rsid w:val="00555360"/>
    <w:rsid w:val="00556E5F"/>
    <w:rsid w:val="0056309F"/>
    <w:rsid w:val="00564641"/>
    <w:rsid w:val="0056537D"/>
    <w:rsid w:val="0056699E"/>
    <w:rsid w:val="00566DB4"/>
    <w:rsid w:val="00570167"/>
    <w:rsid w:val="005717C7"/>
    <w:rsid w:val="00572801"/>
    <w:rsid w:val="005752A0"/>
    <w:rsid w:val="005864EE"/>
    <w:rsid w:val="00586E2C"/>
    <w:rsid w:val="0059056E"/>
    <w:rsid w:val="00590DE4"/>
    <w:rsid w:val="005916B2"/>
    <w:rsid w:val="00593723"/>
    <w:rsid w:val="00594C37"/>
    <w:rsid w:val="00597454"/>
    <w:rsid w:val="005A1B38"/>
    <w:rsid w:val="005A1CCF"/>
    <w:rsid w:val="005A4121"/>
    <w:rsid w:val="005A4D72"/>
    <w:rsid w:val="005B59DC"/>
    <w:rsid w:val="005C0F20"/>
    <w:rsid w:val="005D057E"/>
    <w:rsid w:val="005D5684"/>
    <w:rsid w:val="005E3089"/>
    <w:rsid w:val="005E3476"/>
    <w:rsid w:val="005E4459"/>
    <w:rsid w:val="005F1F96"/>
    <w:rsid w:val="006030B3"/>
    <w:rsid w:val="0060360A"/>
    <w:rsid w:val="00605277"/>
    <w:rsid w:val="0061085E"/>
    <w:rsid w:val="00611672"/>
    <w:rsid w:val="00613E5D"/>
    <w:rsid w:val="00615EDF"/>
    <w:rsid w:val="006201E7"/>
    <w:rsid w:val="00621CDC"/>
    <w:rsid w:val="00624069"/>
    <w:rsid w:val="00630498"/>
    <w:rsid w:val="00630A4B"/>
    <w:rsid w:val="0063155F"/>
    <w:rsid w:val="00635FFE"/>
    <w:rsid w:val="00640A24"/>
    <w:rsid w:val="0064152B"/>
    <w:rsid w:val="006444CF"/>
    <w:rsid w:val="00644947"/>
    <w:rsid w:val="00646252"/>
    <w:rsid w:val="00650810"/>
    <w:rsid w:val="0065184A"/>
    <w:rsid w:val="006518AD"/>
    <w:rsid w:val="006611DA"/>
    <w:rsid w:val="00662E15"/>
    <w:rsid w:val="00666C1F"/>
    <w:rsid w:val="00671C31"/>
    <w:rsid w:val="00671C43"/>
    <w:rsid w:val="00686245"/>
    <w:rsid w:val="006875A4"/>
    <w:rsid w:val="00691C1A"/>
    <w:rsid w:val="006A05F2"/>
    <w:rsid w:val="006A0F6C"/>
    <w:rsid w:val="006A28DF"/>
    <w:rsid w:val="006B0C38"/>
    <w:rsid w:val="006B2240"/>
    <w:rsid w:val="006B36CF"/>
    <w:rsid w:val="006B37E0"/>
    <w:rsid w:val="006B4DA5"/>
    <w:rsid w:val="006C29F3"/>
    <w:rsid w:val="006C3E41"/>
    <w:rsid w:val="006C43D7"/>
    <w:rsid w:val="006C4D0C"/>
    <w:rsid w:val="006C507C"/>
    <w:rsid w:val="006C63A5"/>
    <w:rsid w:val="006C699B"/>
    <w:rsid w:val="006D08E6"/>
    <w:rsid w:val="006D0B07"/>
    <w:rsid w:val="006D40FA"/>
    <w:rsid w:val="006E088D"/>
    <w:rsid w:val="006E38D4"/>
    <w:rsid w:val="006E4191"/>
    <w:rsid w:val="006E4663"/>
    <w:rsid w:val="006E5353"/>
    <w:rsid w:val="006F001E"/>
    <w:rsid w:val="006F29A9"/>
    <w:rsid w:val="00703B52"/>
    <w:rsid w:val="00704E4C"/>
    <w:rsid w:val="0070531A"/>
    <w:rsid w:val="00711D83"/>
    <w:rsid w:val="00712929"/>
    <w:rsid w:val="00713B05"/>
    <w:rsid w:val="00714CD0"/>
    <w:rsid w:val="007158F2"/>
    <w:rsid w:val="00721BBA"/>
    <w:rsid w:val="00723A3F"/>
    <w:rsid w:val="00724892"/>
    <w:rsid w:val="00725516"/>
    <w:rsid w:val="00726FF8"/>
    <w:rsid w:val="00730EF2"/>
    <w:rsid w:val="007344E3"/>
    <w:rsid w:val="007409F6"/>
    <w:rsid w:val="00741CBA"/>
    <w:rsid w:val="0074521C"/>
    <w:rsid w:val="007463AD"/>
    <w:rsid w:val="00754BA6"/>
    <w:rsid w:val="007647A5"/>
    <w:rsid w:val="00780BAF"/>
    <w:rsid w:val="00780DBB"/>
    <w:rsid w:val="00790B7E"/>
    <w:rsid w:val="00795C01"/>
    <w:rsid w:val="00797D50"/>
    <w:rsid w:val="007A6847"/>
    <w:rsid w:val="007A76A7"/>
    <w:rsid w:val="007B1ED6"/>
    <w:rsid w:val="007C4B1B"/>
    <w:rsid w:val="007C6C3A"/>
    <w:rsid w:val="007C76D0"/>
    <w:rsid w:val="007D2756"/>
    <w:rsid w:val="007D70D5"/>
    <w:rsid w:val="007E170A"/>
    <w:rsid w:val="007E4C7D"/>
    <w:rsid w:val="007F6182"/>
    <w:rsid w:val="007F6A88"/>
    <w:rsid w:val="00801903"/>
    <w:rsid w:val="00803EF9"/>
    <w:rsid w:val="00805132"/>
    <w:rsid w:val="008063E3"/>
    <w:rsid w:val="00815C1D"/>
    <w:rsid w:val="0082107C"/>
    <w:rsid w:val="00822BC0"/>
    <w:rsid w:val="00823A50"/>
    <w:rsid w:val="00824E50"/>
    <w:rsid w:val="008307A7"/>
    <w:rsid w:val="00831E5E"/>
    <w:rsid w:val="00835100"/>
    <w:rsid w:val="00846606"/>
    <w:rsid w:val="008551D5"/>
    <w:rsid w:val="00856E82"/>
    <w:rsid w:val="00866ED9"/>
    <w:rsid w:val="00871B65"/>
    <w:rsid w:val="0087311E"/>
    <w:rsid w:val="00873B88"/>
    <w:rsid w:val="008831E8"/>
    <w:rsid w:val="0088601D"/>
    <w:rsid w:val="00886721"/>
    <w:rsid w:val="00886E8A"/>
    <w:rsid w:val="008900FF"/>
    <w:rsid w:val="00891BBF"/>
    <w:rsid w:val="0089485D"/>
    <w:rsid w:val="00894D85"/>
    <w:rsid w:val="00895AFA"/>
    <w:rsid w:val="00897816"/>
    <w:rsid w:val="008A0F33"/>
    <w:rsid w:val="008A6311"/>
    <w:rsid w:val="008A687B"/>
    <w:rsid w:val="008A6E82"/>
    <w:rsid w:val="008A7355"/>
    <w:rsid w:val="008B6BC0"/>
    <w:rsid w:val="008C4438"/>
    <w:rsid w:val="008D50B2"/>
    <w:rsid w:val="008D628B"/>
    <w:rsid w:val="008E0F18"/>
    <w:rsid w:val="008E1FDC"/>
    <w:rsid w:val="008E2FF7"/>
    <w:rsid w:val="008E6328"/>
    <w:rsid w:val="008E75BC"/>
    <w:rsid w:val="008F0986"/>
    <w:rsid w:val="008F6C10"/>
    <w:rsid w:val="00902F84"/>
    <w:rsid w:val="00902FAA"/>
    <w:rsid w:val="00903602"/>
    <w:rsid w:val="00924352"/>
    <w:rsid w:val="009303EA"/>
    <w:rsid w:val="00932977"/>
    <w:rsid w:val="00933210"/>
    <w:rsid w:val="00940454"/>
    <w:rsid w:val="00940719"/>
    <w:rsid w:val="00940A36"/>
    <w:rsid w:val="00941927"/>
    <w:rsid w:val="00947530"/>
    <w:rsid w:val="00947910"/>
    <w:rsid w:val="0094797F"/>
    <w:rsid w:val="0095293D"/>
    <w:rsid w:val="009559C7"/>
    <w:rsid w:val="00955F58"/>
    <w:rsid w:val="0095643A"/>
    <w:rsid w:val="00956C66"/>
    <w:rsid w:val="00956CA3"/>
    <w:rsid w:val="009576EF"/>
    <w:rsid w:val="00962966"/>
    <w:rsid w:val="00970124"/>
    <w:rsid w:val="009722DA"/>
    <w:rsid w:val="009739C3"/>
    <w:rsid w:val="009749F9"/>
    <w:rsid w:val="00975611"/>
    <w:rsid w:val="009757E2"/>
    <w:rsid w:val="009829F7"/>
    <w:rsid w:val="00986E0A"/>
    <w:rsid w:val="00987BEE"/>
    <w:rsid w:val="0099407B"/>
    <w:rsid w:val="009A0076"/>
    <w:rsid w:val="009A39F7"/>
    <w:rsid w:val="009B3EB0"/>
    <w:rsid w:val="009B4429"/>
    <w:rsid w:val="009B509E"/>
    <w:rsid w:val="009B688D"/>
    <w:rsid w:val="009B7011"/>
    <w:rsid w:val="009C1DCA"/>
    <w:rsid w:val="009C49C7"/>
    <w:rsid w:val="009C7982"/>
    <w:rsid w:val="009D03EF"/>
    <w:rsid w:val="009D4DED"/>
    <w:rsid w:val="009E34A9"/>
    <w:rsid w:val="009E78D4"/>
    <w:rsid w:val="009F1BBF"/>
    <w:rsid w:val="009F32AB"/>
    <w:rsid w:val="009F4D5C"/>
    <w:rsid w:val="00A02E01"/>
    <w:rsid w:val="00A11A58"/>
    <w:rsid w:val="00A135E9"/>
    <w:rsid w:val="00A14D12"/>
    <w:rsid w:val="00A14E44"/>
    <w:rsid w:val="00A2005A"/>
    <w:rsid w:val="00A21F89"/>
    <w:rsid w:val="00A232C1"/>
    <w:rsid w:val="00A26560"/>
    <w:rsid w:val="00A334CA"/>
    <w:rsid w:val="00A33FBF"/>
    <w:rsid w:val="00A35D36"/>
    <w:rsid w:val="00A40440"/>
    <w:rsid w:val="00A41B91"/>
    <w:rsid w:val="00A45C56"/>
    <w:rsid w:val="00A45E28"/>
    <w:rsid w:val="00A50969"/>
    <w:rsid w:val="00A51E26"/>
    <w:rsid w:val="00A541DC"/>
    <w:rsid w:val="00A550D0"/>
    <w:rsid w:val="00A57699"/>
    <w:rsid w:val="00A624BC"/>
    <w:rsid w:val="00A62723"/>
    <w:rsid w:val="00A718EA"/>
    <w:rsid w:val="00A7794C"/>
    <w:rsid w:val="00A821AA"/>
    <w:rsid w:val="00A83AE5"/>
    <w:rsid w:val="00A908B9"/>
    <w:rsid w:val="00A9724B"/>
    <w:rsid w:val="00AA20BF"/>
    <w:rsid w:val="00AB33EB"/>
    <w:rsid w:val="00AB5382"/>
    <w:rsid w:val="00AB5D95"/>
    <w:rsid w:val="00AB7985"/>
    <w:rsid w:val="00AC2784"/>
    <w:rsid w:val="00AC673D"/>
    <w:rsid w:val="00AD2ADB"/>
    <w:rsid w:val="00AD586C"/>
    <w:rsid w:val="00AD6942"/>
    <w:rsid w:val="00AD77F2"/>
    <w:rsid w:val="00AE0CD3"/>
    <w:rsid w:val="00AE250F"/>
    <w:rsid w:val="00AE2C83"/>
    <w:rsid w:val="00AE6A89"/>
    <w:rsid w:val="00AE7294"/>
    <w:rsid w:val="00AF0D2D"/>
    <w:rsid w:val="00AF13E4"/>
    <w:rsid w:val="00AF1EAD"/>
    <w:rsid w:val="00AF2BA8"/>
    <w:rsid w:val="00AF35CE"/>
    <w:rsid w:val="00B019D1"/>
    <w:rsid w:val="00B03C6E"/>
    <w:rsid w:val="00B106AD"/>
    <w:rsid w:val="00B14616"/>
    <w:rsid w:val="00B15983"/>
    <w:rsid w:val="00B163FA"/>
    <w:rsid w:val="00B175D6"/>
    <w:rsid w:val="00B22284"/>
    <w:rsid w:val="00B22CED"/>
    <w:rsid w:val="00B2502E"/>
    <w:rsid w:val="00B301E1"/>
    <w:rsid w:val="00B34322"/>
    <w:rsid w:val="00B3455F"/>
    <w:rsid w:val="00B35669"/>
    <w:rsid w:val="00B40064"/>
    <w:rsid w:val="00B70FF8"/>
    <w:rsid w:val="00B7279C"/>
    <w:rsid w:val="00B73ABC"/>
    <w:rsid w:val="00B73FC3"/>
    <w:rsid w:val="00B754BE"/>
    <w:rsid w:val="00B818F7"/>
    <w:rsid w:val="00B81E76"/>
    <w:rsid w:val="00B853C2"/>
    <w:rsid w:val="00B92F01"/>
    <w:rsid w:val="00BA0371"/>
    <w:rsid w:val="00BA7BDF"/>
    <w:rsid w:val="00BB2026"/>
    <w:rsid w:val="00BB7937"/>
    <w:rsid w:val="00BC19BF"/>
    <w:rsid w:val="00BC33E8"/>
    <w:rsid w:val="00BC601A"/>
    <w:rsid w:val="00BD031C"/>
    <w:rsid w:val="00BD10FB"/>
    <w:rsid w:val="00BD153E"/>
    <w:rsid w:val="00BD62F4"/>
    <w:rsid w:val="00BE4750"/>
    <w:rsid w:val="00BF45DB"/>
    <w:rsid w:val="00BF643B"/>
    <w:rsid w:val="00C055FB"/>
    <w:rsid w:val="00C10015"/>
    <w:rsid w:val="00C10132"/>
    <w:rsid w:val="00C13C55"/>
    <w:rsid w:val="00C1551E"/>
    <w:rsid w:val="00C21E73"/>
    <w:rsid w:val="00C244EF"/>
    <w:rsid w:val="00C312E8"/>
    <w:rsid w:val="00C32160"/>
    <w:rsid w:val="00C349B5"/>
    <w:rsid w:val="00C35526"/>
    <w:rsid w:val="00C4430C"/>
    <w:rsid w:val="00C44620"/>
    <w:rsid w:val="00C467C3"/>
    <w:rsid w:val="00C608FB"/>
    <w:rsid w:val="00C61713"/>
    <w:rsid w:val="00C66E57"/>
    <w:rsid w:val="00C70ABD"/>
    <w:rsid w:val="00C71E4B"/>
    <w:rsid w:val="00C73365"/>
    <w:rsid w:val="00C737E7"/>
    <w:rsid w:val="00C76485"/>
    <w:rsid w:val="00C76557"/>
    <w:rsid w:val="00C80148"/>
    <w:rsid w:val="00C805AE"/>
    <w:rsid w:val="00C82864"/>
    <w:rsid w:val="00C8444D"/>
    <w:rsid w:val="00C8524B"/>
    <w:rsid w:val="00C90369"/>
    <w:rsid w:val="00C929DE"/>
    <w:rsid w:val="00C97EB7"/>
    <w:rsid w:val="00CA2458"/>
    <w:rsid w:val="00CA3365"/>
    <w:rsid w:val="00CA7272"/>
    <w:rsid w:val="00CB262C"/>
    <w:rsid w:val="00CB4629"/>
    <w:rsid w:val="00CB5B85"/>
    <w:rsid w:val="00CB624E"/>
    <w:rsid w:val="00CC0A28"/>
    <w:rsid w:val="00CD374A"/>
    <w:rsid w:val="00CE016B"/>
    <w:rsid w:val="00CE274C"/>
    <w:rsid w:val="00CF4B66"/>
    <w:rsid w:val="00D0227C"/>
    <w:rsid w:val="00D0402F"/>
    <w:rsid w:val="00D05D04"/>
    <w:rsid w:val="00D063C8"/>
    <w:rsid w:val="00D11056"/>
    <w:rsid w:val="00D12EEF"/>
    <w:rsid w:val="00D16BB6"/>
    <w:rsid w:val="00D27FC6"/>
    <w:rsid w:val="00D315E5"/>
    <w:rsid w:val="00D33574"/>
    <w:rsid w:val="00D33B4E"/>
    <w:rsid w:val="00D35699"/>
    <w:rsid w:val="00D41105"/>
    <w:rsid w:val="00D50272"/>
    <w:rsid w:val="00D60562"/>
    <w:rsid w:val="00D61E4B"/>
    <w:rsid w:val="00D6409A"/>
    <w:rsid w:val="00D711E8"/>
    <w:rsid w:val="00D74191"/>
    <w:rsid w:val="00D75EFA"/>
    <w:rsid w:val="00D76E27"/>
    <w:rsid w:val="00D775E6"/>
    <w:rsid w:val="00D80379"/>
    <w:rsid w:val="00D81F39"/>
    <w:rsid w:val="00D91714"/>
    <w:rsid w:val="00D919CD"/>
    <w:rsid w:val="00D92C15"/>
    <w:rsid w:val="00D95C48"/>
    <w:rsid w:val="00DA13CC"/>
    <w:rsid w:val="00DA2A7F"/>
    <w:rsid w:val="00DC0DCD"/>
    <w:rsid w:val="00DC162F"/>
    <w:rsid w:val="00DC68F7"/>
    <w:rsid w:val="00DD100E"/>
    <w:rsid w:val="00DD3F09"/>
    <w:rsid w:val="00DD5905"/>
    <w:rsid w:val="00DE17F3"/>
    <w:rsid w:val="00DE1CD0"/>
    <w:rsid w:val="00DE4BCB"/>
    <w:rsid w:val="00DE5FF1"/>
    <w:rsid w:val="00DE63E3"/>
    <w:rsid w:val="00DF19A5"/>
    <w:rsid w:val="00DF31AE"/>
    <w:rsid w:val="00E049B7"/>
    <w:rsid w:val="00E05A82"/>
    <w:rsid w:val="00E066DA"/>
    <w:rsid w:val="00E07ED1"/>
    <w:rsid w:val="00E30AA0"/>
    <w:rsid w:val="00E35E67"/>
    <w:rsid w:val="00E512ED"/>
    <w:rsid w:val="00E5244B"/>
    <w:rsid w:val="00E536B7"/>
    <w:rsid w:val="00E60CEC"/>
    <w:rsid w:val="00E65D0B"/>
    <w:rsid w:val="00E67173"/>
    <w:rsid w:val="00E82FB3"/>
    <w:rsid w:val="00E86591"/>
    <w:rsid w:val="00E95C2E"/>
    <w:rsid w:val="00E97DD7"/>
    <w:rsid w:val="00EA2B5E"/>
    <w:rsid w:val="00EA5198"/>
    <w:rsid w:val="00EA7424"/>
    <w:rsid w:val="00EB39F5"/>
    <w:rsid w:val="00EB46FE"/>
    <w:rsid w:val="00EC0C02"/>
    <w:rsid w:val="00EC1246"/>
    <w:rsid w:val="00EC4348"/>
    <w:rsid w:val="00EC4542"/>
    <w:rsid w:val="00EC5C1E"/>
    <w:rsid w:val="00EC7FAD"/>
    <w:rsid w:val="00EE5405"/>
    <w:rsid w:val="00EE5A10"/>
    <w:rsid w:val="00EF058F"/>
    <w:rsid w:val="00EF213C"/>
    <w:rsid w:val="00EF2B5F"/>
    <w:rsid w:val="00EF2CE3"/>
    <w:rsid w:val="00EF545C"/>
    <w:rsid w:val="00EF70A3"/>
    <w:rsid w:val="00F07EE2"/>
    <w:rsid w:val="00F10C74"/>
    <w:rsid w:val="00F1325A"/>
    <w:rsid w:val="00F13F2D"/>
    <w:rsid w:val="00F2717C"/>
    <w:rsid w:val="00F33568"/>
    <w:rsid w:val="00F376F3"/>
    <w:rsid w:val="00F44E46"/>
    <w:rsid w:val="00F458A0"/>
    <w:rsid w:val="00F46EB1"/>
    <w:rsid w:val="00F47EFB"/>
    <w:rsid w:val="00F5125A"/>
    <w:rsid w:val="00F55594"/>
    <w:rsid w:val="00F600F8"/>
    <w:rsid w:val="00F67953"/>
    <w:rsid w:val="00F82435"/>
    <w:rsid w:val="00F84672"/>
    <w:rsid w:val="00F90C1F"/>
    <w:rsid w:val="00F91623"/>
    <w:rsid w:val="00F91850"/>
    <w:rsid w:val="00F9664B"/>
    <w:rsid w:val="00FA070C"/>
    <w:rsid w:val="00FA21C3"/>
    <w:rsid w:val="00FA3DDA"/>
    <w:rsid w:val="00FB0153"/>
    <w:rsid w:val="00FC306E"/>
    <w:rsid w:val="00FC3253"/>
    <w:rsid w:val="00FC37B9"/>
    <w:rsid w:val="00FD0A04"/>
    <w:rsid w:val="00FE66A5"/>
    <w:rsid w:val="00FE6A91"/>
    <w:rsid w:val="00FF2A6C"/>
    <w:rsid w:val="00FF3556"/>
    <w:rsid w:val="00FF4D50"/>
    <w:rsid w:val="00FF6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DAA23"/>
  <w15:chartTrackingRefBased/>
  <w15:docId w15:val="{662E96A3-AA8C-45FD-8CAA-511F6AD67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35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0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08C9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D3357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  <w:style w:type="character" w:customStyle="1" w:styleId="fontstyle01">
    <w:name w:val="fontstyle01"/>
    <w:basedOn w:val="DefaultParagraphFont"/>
    <w:rsid w:val="0021749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27</Pages>
  <Words>4168</Words>
  <Characters>23764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AUGUSTIE</dc:creator>
  <cp:keywords/>
  <dc:description/>
  <cp:lastModifiedBy>CINDY AUGUSTIE</cp:lastModifiedBy>
  <cp:revision>93</cp:revision>
  <dcterms:created xsi:type="dcterms:W3CDTF">2023-06-09T02:52:00Z</dcterms:created>
  <dcterms:modified xsi:type="dcterms:W3CDTF">2023-06-09T10:55:00Z</dcterms:modified>
</cp:coreProperties>
</file>